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0738F7" w14:textId="77777777" w:rsidR="00193FC6" w:rsidRDefault="00193FC6" w:rsidP="00193FC6">
      <w:pPr>
        <w:tabs>
          <w:tab w:val="left" w:pos="4341"/>
        </w:tabs>
        <w:jc w:val="center"/>
        <w:rPr>
          <w:rFonts w:ascii="Verdana" w:hAnsi="Verdana"/>
          <w:b/>
          <w:sz w:val="44"/>
          <w:szCs w:val="44"/>
        </w:rPr>
      </w:pPr>
    </w:p>
    <w:p w14:paraId="52210E3B" w14:textId="77777777" w:rsidR="00193FC6" w:rsidRDefault="00193FC6" w:rsidP="00193FC6">
      <w:pPr>
        <w:tabs>
          <w:tab w:val="left" w:pos="4341"/>
        </w:tabs>
        <w:jc w:val="center"/>
        <w:rPr>
          <w:rFonts w:ascii="Verdana" w:hAnsi="Verdana"/>
          <w:b/>
          <w:sz w:val="44"/>
          <w:szCs w:val="44"/>
        </w:rPr>
      </w:pPr>
    </w:p>
    <w:p w14:paraId="5093AEA8" w14:textId="77777777" w:rsidR="006D1F11" w:rsidRDefault="006D1F11" w:rsidP="00193FC6">
      <w:pPr>
        <w:tabs>
          <w:tab w:val="left" w:pos="4341"/>
        </w:tabs>
        <w:jc w:val="center"/>
        <w:rPr>
          <w:rFonts w:ascii="Verdana" w:hAnsi="Verdana"/>
          <w:b/>
          <w:sz w:val="44"/>
          <w:szCs w:val="44"/>
        </w:rPr>
      </w:pPr>
    </w:p>
    <w:p w14:paraId="140292A4" w14:textId="35EE76E4" w:rsidR="006D1F11" w:rsidRDefault="006D1F11" w:rsidP="00FB7C3A">
      <w:pPr>
        <w:tabs>
          <w:tab w:val="left" w:pos="4341"/>
        </w:tabs>
        <w:jc w:val="center"/>
        <w:rPr>
          <w:rFonts w:ascii="Verdana" w:hAnsi="Verdana"/>
          <w:b/>
          <w:sz w:val="44"/>
          <w:szCs w:val="44"/>
        </w:rPr>
      </w:pPr>
      <w:r>
        <w:rPr>
          <w:rFonts w:ascii="Verdana" w:hAnsi="Verdana"/>
          <w:b/>
          <w:sz w:val="44"/>
          <w:szCs w:val="44"/>
        </w:rPr>
        <w:t>RAZPIS</w:t>
      </w:r>
    </w:p>
    <w:p w14:paraId="65E38FC8" w14:textId="73322707" w:rsidR="00193FC6" w:rsidRDefault="00A952D7" w:rsidP="00E53EAA">
      <w:pPr>
        <w:tabs>
          <w:tab w:val="left" w:pos="4341"/>
        </w:tabs>
        <w:rPr>
          <w:rFonts w:ascii="Verdana" w:hAnsi="Verdana"/>
          <w:b/>
          <w:sz w:val="42"/>
          <w:szCs w:val="42"/>
        </w:rPr>
      </w:pPr>
      <w:r>
        <w:rPr>
          <w:noProof/>
        </w:rPr>
        <w:drawing>
          <wp:inline distT="0" distB="0" distL="0" distR="0" wp14:anchorId="06B01F79" wp14:editId="1F03E342">
            <wp:extent cx="6446520" cy="2667000"/>
            <wp:effectExtent l="0" t="0" r="0" b="0"/>
            <wp:docPr id="23" name="Slika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652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FDD248" w14:textId="77777777" w:rsidR="00FB7C3A" w:rsidRPr="00FB7C3A" w:rsidRDefault="00FB7C3A" w:rsidP="00E53EAA">
      <w:pPr>
        <w:tabs>
          <w:tab w:val="left" w:pos="4341"/>
        </w:tabs>
        <w:rPr>
          <w:rFonts w:ascii="Verdana" w:hAnsi="Verdana"/>
          <w:b/>
          <w:sz w:val="42"/>
          <w:szCs w:val="42"/>
        </w:rPr>
      </w:pPr>
    </w:p>
    <w:p w14:paraId="5B8453B5" w14:textId="5E328D74" w:rsidR="00193FC6" w:rsidRDefault="0058683E" w:rsidP="00193FC6">
      <w:pPr>
        <w:tabs>
          <w:tab w:val="left" w:pos="4341"/>
        </w:tabs>
        <w:jc w:val="center"/>
      </w:pPr>
      <w:r>
        <w:rPr>
          <w:noProof/>
          <w:lang w:eastAsia="sl-SI"/>
        </w:rPr>
        <w:drawing>
          <wp:inline distT="0" distB="0" distL="0" distR="0" wp14:anchorId="54698B75" wp14:editId="6BEF9968">
            <wp:extent cx="6645910" cy="3785235"/>
            <wp:effectExtent l="0" t="0" r="254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egled sponzorjev 2020_vodoravna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85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C3FC2" w14:textId="77777777" w:rsidR="008F27F2" w:rsidRDefault="008F27F2" w:rsidP="00E03D8B">
      <w:pPr>
        <w:jc w:val="center"/>
        <w:rPr>
          <w:rFonts w:ascii="Arial" w:hAnsi="Arial" w:cs="Arial"/>
          <w:b/>
          <w:noProof/>
          <w:sz w:val="44"/>
        </w:rPr>
      </w:pPr>
    </w:p>
    <w:p w14:paraId="7FEFA614" w14:textId="6C6BF7FD" w:rsidR="00E03D8B" w:rsidRDefault="00E03D8B" w:rsidP="00E03D8B">
      <w:pPr>
        <w:tabs>
          <w:tab w:val="left" w:pos="5954"/>
        </w:tabs>
        <w:rPr>
          <w:rFonts w:ascii="Arial" w:hAnsi="Arial" w:cs="Arial"/>
          <w:b/>
          <w:sz w:val="44"/>
        </w:rPr>
      </w:pPr>
    </w:p>
    <w:p w14:paraId="790E80A7" w14:textId="74B44636" w:rsidR="00E53EAA" w:rsidRDefault="00E53EAA" w:rsidP="006A0223">
      <w:pPr>
        <w:rPr>
          <w:rFonts w:ascii="Arial" w:hAnsi="Arial" w:cs="Arial"/>
          <w:b/>
          <w:sz w:val="44"/>
        </w:rPr>
      </w:pPr>
    </w:p>
    <w:p w14:paraId="5A275466" w14:textId="03A7EEA8" w:rsidR="00E53EAA" w:rsidRPr="00E753ED" w:rsidRDefault="00E53EAA" w:rsidP="00E53EAA">
      <w:pPr>
        <w:jc w:val="center"/>
        <w:rPr>
          <w:rFonts w:cstheme="minorHAnsi"/>
          <w:b/>
          <w:sz w:val="36"/>
          <w:szCs w:val="36"/>
        </w:rPr>
      </w:pPr>
      <w:r w:rsidRPr="00E753ED">
        <w:rPr>
          <w:rFonts w:cstheme="minorHAnsi"/>
          <w:b/>
          <w:sz w:val="36"/>
          <w:szCs w:val="36"/>
        </w:rPr>
        <w:t>ČASTNI ODBOR</w:t>
      </w:r>
    </w:p>
    <w:p w14:paraId="5C7B56CE" w14:textId="4B09966F" w:rsidR="00E53EAA" w:rsidRPr="00E753ED" w:rsidRDefault="00E53EAA" w:rsidP="00E53EAA">
      <w:pPr>
        <w:rPr>
          <w:rFonts w:cstheme="minorHAnsi"/>
          <w:bCs/>
          <w:sz w:val="28"/>
          <w:szCs w:val="28"/>
        </w:rPr>
      </w:pPr>
      <w:r w:rsidRPr="00E753ED">
        <w:rPr>
          <w:rFonts w:cstheme="minorHAnsi"/>
          <w:bCs/>
          <w:sz w:val="28"/>
          <w:szCs w:val="28"/>
        </w:rPr>
        <w:t>Dr. Aleksander Jevšek</w:t>
      </w:r>
    </w:p>
    <w:p w14:paraId="58CEBC41" w14:textId="2D0C30AF" w:rsidR="00E53EAA" w:rsidRPr="00E753ED" w:rsidRDefault="00E53EAA" w:rsidP="00E53EAA">
      <w:pPr>
        <w:rPr>
          <w:rFonts w:cstheme="minorHAnsi"/>
          <w:bCs/>
          <w:sz w:val="28"/>
          <w:szCs w:val="28"/>
        </w:rPr>
      </w:pPr>
      <w:r w:rsidRPr="00E753ED">
        <w:rPr>
          <w:rFonts w:cstheme="minorHAnsi"/>
          <w:bCs/>
          <w:sz w:val="28"/>
          <w:szCs w:val="28"/>
        </w:rPr>
        <w:t>Roman Dobnikar</w:t>
      </w:r>
    </w:p>
    <w:p w14:paraId="23B69E8F" w14:textId="44DAA61D" w:rsidR="00E53EAA" w:rsidRPr="0092537C" w:rsidRDefault="00E53EAA" w:rsidP="006A0223">
      <w:pPr>
        <w:rPr>
          <w:rFonts w:cstheme="minorHAnsi"/>
          <w:bCs/>
          <w:sz w:val="28"/>
          <w:szCs w:val="28"/>
        </w:rPr>
      </w:pPr>
      <w:r w:rsidRPr="00E753ED">
        <w:rPr>
          <w:rFonts w:cstheme="minorHAnsi"/>
          <w:bCs/>
          <w:sz w:val="28"/>
          <w:szCs w:val="28"/>
        </w:rPr>
        <w:t xml:space="preserve">Andrej </w:t>
      </w:r>
      <w:proofErr w:type="spellStart"/>
      <w:r w:rsidRPr="00E753ED">
        <w:rPr>
          <w:rFonts w:cstheme="minorHAnsi"/>
          <w:bCs/>
          <w:sz w:val="28"/>
          <w:szCs w:val="28"/>
        </w:rPr>
        <w:t>Gomboši</w:t>
      </w:r>
      <w:proofErr w:type="spellEnd"/>
    </w:p>
    <w:p w14:paraId="27BDD2E3" w14:textId="5F026E4B" w:rsidR="00E03D8B" w:rsidRPr="0092537C" w:rsidRDefault="00E03D8B" w:rsidP="0092537C">
      <w:pPr>
        <w:jc w:val="center"/>
        <w:rPr>
          <w:rFonts w:cstheme="minorHAnsi"/>
          <w:b/>
          <w:sz w:val="36"/>
          <w:szCs w:val="36"/>
        </w:rPr>
      </w:pPr>
      <w:r w:rsidRPr="00E753ED">
        <w:rPr>
          <w:rFonts w:cstheme="minorHAnsi"/>
          <w:b/>
          <w:sz w:val="36"/>
          <w:szCs w:val="36"/>
        </w:rPr>
        <w:t>ORGANIZACIJSKI  ODBOR</w:t>
      </w:r>
    </w:p>
    <w:p w14:paraId="38500D7B" w14:textId="4C200B51" w:rsidR="00E03D8B" w:rsidRPr="00E753ED" w:rsidRDefault="00E03D8B" w:rsidP="00E03D8B">
      <w:pPr>
        <w:tabs>
          <w:tab w:val="left" w:pos="5954"/>
        </w:tabs>
        <w:spacing w:after="0"/>
        <w:rPr>
          <w:rFonts w:cstheme="minorHAnsi"/>
          <w:bCs/>
          <w:sz w:val="28"/>
          <w:szCs w:val="28"/>
        </w:rPr>
      </w:pPr>
      <w:r w:rsidRPr="00E753ED">
        <w:rPr>
          <w:rFonts w:cstheme="minorHAnsi"/>
          <w:bCs/>
          <w:sz w:val="28"/>
          <w:szCs w:val="28"/>
        </w:rPr>
        <w:t>Vodja tekmovanja:</w:t>
      </w:r>
      <w:r w:rsidR="005247D8" w:rsidRPr="00E753ED">
        <w:rPr>
          <w:rFonts w:cstheme="minorHAnsi"/>
          <w:bCs/>
          <w:sz w:val="28"/>
          <w:szCs w:val="28"/>
        </w:rPr>
        <w:t xml:space="preserve"> David Horvat</w:t>
      </w:r>
      <w:r w:rsidRPr="00E753ED">
        <w:rPr>
          <w:rFonts w:cstheme="minorHAnsi"/>
          <w:bCs/>
          <w:sz w:val="28"/>
          <w:szCs w:val="28"/>
        </w:rPr>
        <w:tab/>
      </w:r>
    </w:p>
    <w:p w14:paraId="722206B1" w14:textId="77777777" w:rsidR="00E03D8B" w:rsidRPr="00E753ED" w:rsidRDefault="00E03D8B" w:rsidP="00E03D8B">
      <w:pPr>
        <w:tabs>
          <w:tab w:val="left" w:pos="5954"/>
        </w:tabs>
        <w:spacing w:after="0"/>
        <w:rPr>
          <w:rFonts w:cstheme="minorHAnsi"/>
          <w:bCs/>
          <w:sz w:val="28"/>
          <w:szCs w:val="28"/>
        </w:rPr>
      </w:pPr>
    </w:p>
    <w:p w14:paraId="15E61ECF" w14:textId="3B2CC31D" w:rsidR="00E03D8B" w:rsidRPr="00E753ED" w:rsidRDefault="00E03D8B" w:rsidP="00E03D8B">
      <w:pPr>
        <w:tabs>
          <w:tab w:val="left" w:pos="5954"/>
        </w:tabs>
        <w:spacing w:after="0"/>
        <w:rPr>
          <w:rFonts w:cstheme="minorHAnsi"/>
          <w:bCs/>
          <w:sz w:val="28"/>
          <w:szCs w:val="28"/>
        </w:rPr>
      </w:pPr>
      <w:r w:rsidRPr="00E753ED">
        <w:rPr>
          <w:rFonts w:cstheme="minorHAnsi"/>
          <w:bCs/>
          <w:sz w:val="28"/>
          <w:szCs w:val="28"/>
        </w:rPr>
        <w:t>Pomočnik vodje tekmovanja:</w:t>
      </w:r>
      <w:r w:rsidR="005247D8" w:rsidRPr="00E753ED">
        <w:rPr>
          <w:rFonts w:cstheme="minorHAnsi"/>
          <w:bCs/>
          <w:sz w:val="28"/>
          <w:szCs w:val="28"/>
        </w:rPr>
        <w:t xml:space="preserve"> </w:t>
      </w:r>
      <w:r w:rsidR="00534974">
        <w:rPr>
          <w:rFonts w:cstheme="minorHAnsi"/>
          <w:bCs/>
          <w:sz w:val="28"/>
          <w:szCs w:val="28"/>
        </w:rPr>
        <w:t>Andrej Brinar</w:t>
      </w:r>
      <w:r w:rsidRPr="00E753ED">
        <w:rPr>
          <w:rFonts w:cstheme="minorHAnsi"/>
          <w:bCs/>
          <w:sz w:val="28"/>
          <w:szCs w:val="28"/>
        </w:rPr>
        <w:tab/>
      </w:r>
    </w:p>
    <w:p w14:paraId="3838B05C" w14:textId="0C3A5C37" w:rsidR="00E03D8B" w:rsidRPr="00E753ED" w:rsidRDefault="00E03D8B" w:rsidP="00E03D8B">
      <w:pPr>
        <w:tabs>
          <w:tab w:val="left" w:pos="5954"/>
        </w:tabs>
        <w:spacing w:after="0"/>
        <w:rPr>
          <w:rFonts w:cstheme="minorHAnsi"/>
          <w:bCs/>
          <w:sz w:val="28"/>
          <w:szCs w:val="28"/>
        </w:rPr>
      </w:pPr>
    </w:p>
    <w:p w14:paraId="71D285FF" w14:textId="5C6524E9" w:rsidR="00E03D8B" w:rsidRPr="00E753ED" w:rsidRDefault="00E03D8B" w:rsidP="00E03D8B">
      <w:pPr>
        <w:tabs>
          <w:tab w:val="left" w:pos="5954"/>
        </w:tabs>
        <w:spacing w:after="0"/>
        <w:rPr>
          <w:rFonts w:cstheme="minorHAnsi"/>
          <w:bCs/>
          <w:sz w:val="28"/>
          <w:szCs w:val="28"/>
        </w:rPr>
      </w:pPr>
      <w:r w:rsidRPr="00A952D7">
        <w:rPr>
          <w:rFonts w:cstheme="minorHAnsi"/>
          <w:bCs/>
          <w:sz w:val="28"/>
          <w:szCs w:val="28"/>
        </w:rPr>
        <w:t xml:space="preserve">Vodja </w:t>
      </w:r>
      <w:proofErr w:type="spellStart"/>
      <w:r w:rsidRPr="00A952D7">
        <w:rPr>
          <w:rFonts w:cstheme="minorHAnsi"/>
          <w:bCs/>
          <w:sz w:val="28"/>
          <w:szCs w:val="28"/>
        </w:rPr>
        <w:t>pressa</w:t>
      </w:r>
      <w:proofErr w:type="spellEnd"/>
      <w:r w:rsidRPr="00A952D7">
        <w:rPr>
          <w:rFonts w:cstheme="minorHAnsi"/>
          <w:bCs/>
          <w:sz w:val="28"/>
          <w:szCs w:val="28"/>
        </w:rPr>
        <w:t>:</w:t>
      </w:r>
      <w:r w:rsidR="005247D8" w:rsidRPr="00A952D7">
        <w:rPr>
          <w:rFonts w:cstheme="minorHAnsi"/>
          <w:bCs/>
          <w:sz w:val="28"/>
          <w:szCs w:val="28"/>
        </w:rPr>
        <w:t xml:space="preserve"> </w:t>
      </w:r>
      <w:r w:rsidR="00E753ED" w:rsidRPr="00A952D7">
        <w:rPr>
          <w:rFonts w:cstheme="minorHAnsi"/>
          <w:bCs/>
          <w:sz w:val="28"/>
          <w:szCs w:val="28"/>
        </w:rPr>
        <w:t xml:space="preserve">Robert </w:t>
      </w:r>
      <w:proofErr w:type="spellStart"/>
      <w:r w:rsidR="00E753ED" w:rsidRPr="00A952D7">
        <w:rPr>
          <w:rFonts w:cstheme="minorHAnsi"/>
          <w:bCs/>
          <w:sz w:val="28"/>
          <w:szCs w:val="28"/>
        </w:rPr>
        <w:t>Herga</w:t>
      </w:r>
      <w:proofErr w:type="spellEnd"/>
      <w:r w:rsidRPr="00E753ED">
        <w:rPr>
          <w:rFonts w:cstheme="minorHAnsi"/>
          <w:bCs/>
          <w:sz w:val="28"/>
          <w:szCs w:val="28"/>
        </w:rPr>
        <w:tab/>
      </w:r>
    </w:p>
    <w:p w14:paraId="346B79E7" w14:textId="5800B1C5" w:rsidR="00E03D8B" w:rsidRPr="00E753ED" w:rsidRDefault="00E03D8B" w:rsidP="00E03D8B">
      <w:pPr>
        <w:tabs>
          <w:tab w:val="left" w:pos="5954"/>
        </w:tabs>
        <w:spacing w:after="0"/>
        <w:rPr>
          <w:rFonts w:cstheme="minorHAnsi"/>
          <w:bCs/>
          <w:sz w:val="28"/>
          <w:szCs w:val="28"/>
        </w:rPr>
      </w:pPr>
    </w:p>
    <w:p w14:paraId="1A306CE9" w14:textId="0889BA3C" w:rsidR="00E03D8B" w:rsidRPr="00E753ED" w:rsidRDefault="00E03D8B" w:rsidP="00E03D8B">
      <w:pPr>
        <w:tabs>
          <w:tab w:val="left" w:pos="5954"/>
        </w:tabs>
        <w:spacing w:after="0"/>
        <w:rPr>
          <w:rFonts w:cstheme="minorHAnsi"/>
          <w:b/>
          <w:sz w:val="28"/>
          <w:szCs w:val="28"/>
        </w:rPr>
      </w:pPr>
      <w:r w:rsidRPr="00E753ED">
        <w:rPr>
          <w:rFonts w:cstheme="minorHAnsi"/>
          <w:bCs/>
          <w:sz w:val="28"/>
          <w:szCs w:val="28"/>
        </w:rPr>
        <w:t>Vodja financ:</w:t>
      </w:r>
      <w:r w:rsidR="005247D8" w:rsidRPr="00E753ED">
        <w:rPr>
          <w:rFonts w:cstheme="minorHAnsi"/>
          <w:bCs/>
          <w:sz w:val="28"/>
          <w:szCs w:val="28"/>
        </w:rPr>
        <w:t xml:space="preserve"> </w:t>
      </w:r>
      <w:r w:rsidR="00E753ED" w:rsidRPr="00E753ED">
        <w:rPr>
          <w:rFonts w:cstheme="minorHAnsi"/>
          <w:bCs/>
          <w:sz w:val="28"/>
          <w:szCs w:val="28"/>
        </w:rPr>
        <w:t>Majda Koren</w:t>
      </w:r>
      <w:r w:rsidRPr="00E753ED">
        <w:rPr>
          <w:rFonts w:cstheme="minorHAnsi"/>
          <w:b/>
          <w:sz w:val="28"/>
          <w:szCs w:val="28"/>
        </w:rPr>
        <w:tab/>
      </w:r>
    </w:p>
    <w:p w14:paraId="716FFEF9" w14:textId="1A585ED3" w:rsidR="00E03D8B" w:rsidRPr="00E753ED" w:rsidRDefault="00E03D8B" w:rsidP="00E03D8B">
      <w:pPr>
        <w:tabs>
          <w:tab w:val="left" w:pos="5954"/>
        </w:tabs>
        <w:spacing w:after="0"/>
        <w:rPr>
          <w:rFonts w:cstheme="minorHAnsi"/>
          <w:b/>
          <w:sz w:val="24"/>
          <w:szCs w:val="24"/>
        </w:rPr>
      </w:pPr>
      <w:r w:rsidRPr="00E753ED">
        <w:rPr>
          <w:rFonts w:cstheme="minorHAnsi"/>
          <w:b/>
          <w:sz w:val="24"/>
          <w:szCs w:val="24"/>
        </w:rPr>
        <w:tab/>
      </w:r>
    </w:p>
    <w:p w14:paraId="70958BCB" w14:textId="0FB4C8D6" w:rsidR="00E03D8B" w:rsidRPr="00E753ED" w:rsidRDefault="00E03D8B" w:rsidP="00E03D8B">
      <w:pPr>
        <w:tabs>
          <w:tab w:val="left" w:pos="5954"/>
        </w:tabs>
        <w:spacing w:after="0"/>
        <w:rPr>
          <w:rFonts w:cstheme="minorHAnsi"/>
          <w:b/>
          <w:sz w:val="24"/>
          <w:szCs w:val="24"/>
        </w:rPr>
      </w:pPr>
    </w:p>
    <w:p w14:paraId="47EAA5AD" w14:textId="0B169264" w:rsidR="00534974" w:rsidRDefault="00AB1ABC" w:rsidP="00534974">
      <w:pPr>
        <w:tabs>
          <w:tab w:val="left" w:pos="5954"/>
        </w:tabs>
        <w:spacing w:after="0"/>
        <w:jc w:val="center"/>
        <w:rPr>
          <w:rFonts w:cstheme="minorHAnsi"/>
          <w:b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10464" behindDoc="1" locked="0" layoutInCell="1" allowOverlap="1" wp14:anchorId="0B11FC45" wp14:editId="3AA56B4D">
            <wp:simplePos x="0" y="0"/>
            <wp:positionH relativeFrom="column">
              <wp:posOffset>4397563</wp:posOffset>
            </wp:positionH>
            <wp:positionV relativeFrom="paragraph">
              <wp:posOffset>247015</wp:posOffset>
            </wp:positionV>
            <wp:extent cx="2068472" cy="1188082"/>
            <wp:effectExtent l="0" t="0" r="0" b="0"/>
            <wp:wrapTight wrapText="bothSides">
              <wp:wrapPolygon edited="0">
                <wp:start x="8754" y="5544"/>
                <wp:lineTo x="199" y="10049"/>
                <wp:lineTo x="199" y="11435"/>
                <wp:lineTo x="7560" y="12475"/>
                <wp:lineTo x="8555" y="15594"/>
                <wp:lineTo x="12136" y="15594"/>
                <wp:lineTo x="13330" y="12475"/>
                <wp:lineTo x="21288" y="11435"/>
                <wp:lineTo x="21288" y="9703"/>
                <wp:lineTo x="12136" y="5544"/>
                <wp:lineTo x="8754" y="5544"/>
              </wp:wrapPolygon>
            </wp:wrapTight>
            <wp:docPr id="25" name="Slika 25" descr="Pomurske lekar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Pomurske lekarn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8472" cy="1188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34974" w:rsidRPr="00DC17C0">
        <w:rPr>
          <w:rFonts w:cstheme="minorHAnsi"/>
          <w:b/>
          <w:sz w:val="28"/>
          <w:szCs w:val="28"/>
        </w:rPr>
        <w:t>SPONZORJI</w:t>
      </w:r>
    </w:p>
    <w:p w14:paraId="0FE2C4F4" w14:textId="0D5A9A80" w:rsidR="00534974" w:rsidRPr="00F63C31" w:rsidRDefault="00AB1ABC" w:rsidP="00534974">
      <w:pPr>
        <w:tabs>
          <w:tab w:val="left" w:pos="5954"/>
        </w:tabs>
        <w:spacing w:after="0"/>
        <w:jc w:val="center"/>
        <w:rPr>
          <w:rFonts w:cstheme="minorHAnsi"/>
          <w:b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07392" behindDoc="1" locked="0" layoutInCell="1" allowOverlap="1" wp14:anchorId="24453DAA" wp14:editId="02AD8F11">
            <wp:simplePos x="0" y="0"/>
            <wp:positionH relativeFrom="column">
              <wp:posOffset>1602740</wp:posOffset>
            </wp:positionH>
            <wp:positionV relativeFrom="paragraph">
              <wp:posOffset>59055</wp:posOffset>
            </wp:positionV>
            <wp:extent cx="2308860" cy="830580"/>
            <wp:effectExtent l="0" t="0" r="0" b="7620"/>
            <wp:wrapTight wrapText="bothSides">
              <wp:wrapPolygon edited="0">
                <wp:start x="10515" y="0"/>
                <wp:lineTo x="7842" y="7927"/>
                <wp:lineTo x="0" y="14862"/>
                <wp:lineTo x="0" y="18826"/>
                <wp:lineTo x="7663" y="21303"/>
                <wp:lineTo x="14970" y="21303"/>
                <wp:lineTo x="21386" y="18826"/>
                <wp:lineTo x="21386" y="15358"/>
                <wp:lineTo x="19604" y="12881"/>
                <wp:lineTo x="14436" y="6936"/>
                <wp:lineTo x="13723" y="4459"/>
                <wp:lineTo x="11762" y="0"/>
                <wp:lineTo x="10515" y="0"/>
              </wp:wrapPolygon>
            </wp:wrapTight>
            <wp:docPr id="28" name="Slika 28" descr="O nas | Visit Murska Sobo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O nas | Visit Murska Sobota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860" cy="830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12512" behindDoc="1" locked="0" layoutInCell="1" allowOverlap="1" wp14:anchorId="41A883B2" wp14:editId="17A15C69">
            <wp:simplePos x="0" y="0"/>
            <wp:positionH relativeFrom="column">
              <wp:posOffset>-144780</wp:posOffset>
            </wp:positionH>
            <wp:positionV relativeFrom="paragraph">
              <wp:posOffset>59055</wp:posOffset>
            </wp:positionV>
            <wp:extent cx="1330960" cy="998220"/>
            <wp:effectExtent l="0" t="0" r="2540" b="0"/>
            <wp:wrapTight wrapText="bothSides">
              <wp:wrapPolygon edited="0">
                <wp:start x="0" y="0"/>
                <wp:lineTo x="0" y="21023"/>
                <wp:lineTo x="21332" y="21023"/>
                <wp:lineTo x="21332" y="0"/>
                <wp:lineTo x="0" y="0"/>
              </wp:wrapPolygon>
            </wp:wrapTight>
            <wp:docPr id="27" name="Slika 27" descr="Domo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Domov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0960" cy="99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AA75B9" w14:textId="42AD3D54" w:rsidR="00534974" w:rsidRPr="00E753ED" w:rsidRDefault="00534974" w:rsidP="00534974">
      <w:pPr>
        <w:tabs>
          <w:tab w:val="left" w:pos="5954"/>
        </w:tabs>
        <w:spacing w:after="0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 </w:t>
      </w:r>
      <w:r w:rsidRPr="00E753ED">
        <w:rPr>
          <w:rFonts w:cstheme="minorHAnsi"/>
          <w:b/>
          <w:sz w:val="24"/>
          <w:szCs w:val="24"/>
        </w:rPr>
        <w:tab/>
      </w:r>
    </w:p>
    <w:p w14:paraId="6B72ECB5" w14:textId="1B875842" w:rsidR="00534974" w:rsidRPr="00E753ED" w:rsidRDefault="00534974" w:rsidP="00534974">
      <w:pPr>
        <w:tabs>
          <w:tab w:val="left" w:pos="4341"/>
        </w:tabs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                                                                           </w:t>
      </w:r>
    </w:p>
    <w:p w14:paraId="32EFC5EE" w14:textId="63C72944" w:rsidR="00534974" w:rsidRPr="00E753ED" w:rsidRDefault="00AB1ABC" w:rsidP="00534974">
      <w:pPr>
        <w:tabs>
          <w:tab w:val="left" w:pos="4341"/>
        </w:tabs>
        <w:jc w:val="center"/>
        <w:rPr>
          <w:rFonts w:cstheme="minorHAns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13536" behindDoc="1" locked="0" layoutInCell="1" allowOverlap="1" wp14:anchorId="1CC05DD6" wp14:editId="63DCBF85">
            <wp:simplePos x="0" y="0"/>
            <wp:positionH relativeFrom="column">
              <wp:posOffset>-144780</wp:posOffset>
            </wp:positionH>
            <wp:positionV relativeFrom="paragraph">
              <wp:posOffset>321945</wp:posOffset>
            </wp:positionV>
            <wp:extent cx="1508760" cy="967740"/>
            <wp:effectExtent l="0" t="0" r="0" b="3810"/>
            <wp:wrapTight wrapText="bothSides">
              <wp:wrapPolygon edited="0">
                <wp:start x="0" y="0"/>
                <wp:lineTo x="0" y="21260"/>
                <wp:lineTo x="21273" y="21260"/>
                <wp:lineTo x="21273" y="0"/>
                <wp:lineTo x="0" y="0"/>
              </wp:wrapPolygon>
            </wp:wrapTight>
            <wp:docPr id="30" name="Slika 30" descr="slomalinogomet.si | Mali nogomet Sloveni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lomalinogomet.si | Mali nogomet Slovenija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145" b="10729"/>
                    <a:stretch/>
                  </pic:blipFill>
                  <pic:spPr bwMode="auto">
                    <a:xfrm>
                      <a:off x="0" y="0"/>
                      <a:ext cx="1508760" cy="96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11488" behindDoc="1" locked="0" layoutInCell="1" allowOverlap="1" wp14:anchorId="5A102534" wp14:editId="76D2260B">
            <wp:simplePos x="0" y="0"/>
            <wp:positionH relativeFrom="column">
              <wp:posOffset>4299585</wp:posOffset>
            </wp:positionH>
            <wp:positionV relativeFrom="paragraph">
              <wp:posOffset>336550</wp:posOffset>
            </wp:positionV>
            <wp:extent cx="1943100" cy="952500"/>
            <wp:effectExtent l="0" t="0" r="0" b="0"/>
            <wp:wrapTight wrapText="bothSides">
              <wp:wrapPolygon edited="0">
                <wp:start x="0" y="0"/>
                <wp:lineTo x="0" y="21168"/>
                <wp:lineTo x="21388" y="21168"/>
                <wp:lineTo x="21388" y="0"/>
                <wp:lineTo x="0" y="0"/>
              </wp:wrapPolygon>
            </wp:wrapTight>
            <wp:docPr id="26" name="Slika 26" descr="Združenje SEVER - Podporniki obeležitve 20. obletnice ZPVD Se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Združenje SEVER - Podporniki obeležitve 20. obletnice ZPVD Sever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555" t="24734" r="7890" b="21962"/>
                    <a:stretch/>
                  </pic:blipFill>
                  <pic:spPr bwMode="auto">
                    <a:xfrm>
                      <a:off x="0" y="0"/>
                      <a:ext cx="194310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388FDC6" w14:textId="5E5456A2" w:rsidR="00534974" w:rsidRPr="00E753ED" w:rsidRDefault="00AB1ABC" w:rsidP="00534974">
      <w:pPr>
        <w:tabs>
          <w:tab w:val="left" w:pos="4341"/>
        </w:tabs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714560" behindDoc="1" locked="0" layoutInCell="1" allowOverlap="1" wp14:anchorId="64F2381A" wp14:editId="5CA80051">
            <wp:simplePos x="0" y="0"/>
            <wp:positionH relativeFrom="column">
              <wp:posOffset>2049780</wp:posOffset>
            </wp:positionH>
            <wp:positionV relativeFrom="paragraph">
              <wp:posOffset>40005</wp:posOffset>
            </wp:positionV>
            <wp:extent cx="1859280" cy="831215"/>
            <wp:effectExtent l="0" t="0" r="7620" b="6985"/>
            <wp:wrapTight wrapText="bothSides">
              <wp:wrapPolygon edited="0">
                <wp:start x="0" y="0"/>
                <wp:lineTo x="0" y="21286"/>
                <wp:lineTo x="21467" y="21286"/>
                <wp:lineTo x="21467" y="0"/>
                <wp:lineTo x="0" y="0"/>
              </wp:wrapPolygon>
            </wp:wrapTight>
            <wp:docPr id="22" name="Slika 22" descr="Slika, ki vsebuje besede risba, hrana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lika 22" descr="Slika, ki vsebuje besede risba, hrana&#10;&#10;Opis je samodejno ustvarjen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9280" cy="831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7C6541" w14:textId="3E943383" w:rsidR="00534974" w:rsidRPr="00E753ED" w:rsidRDefault="00534974" w:rsidP="00534974">
      <w:pPr>
        <w:tabs>
          <w:tab w:val="left" w:pos="4341"/>
        </w:tabs>
        <w:jc w:val="center"/>
        <w:rPr>
          <w:rFonts w:cstheme="minorHAnsi"/>
          <w:sz w:val="24"/>
          <w:szCs w:val="24"/>
        </w:rPr>
      </w:pPr>
    </w:p>
    <w:p w14:paraId="6ABD623C" w14:textId="39C69FD0" w:rsidR="00E03D8B" w:rsidRPr="00E753ED" w:rsidRDefault="00E03D8B" w:rsidP="00E03D8B">
      <w:pPr>
        <w:tabs>
          <w:tab w:val="left" w:pos="5954"/>
        </w:tabs>
        <w:spacing w:after="0"/>
        <w:rPr>
          <w:rFonts w:cstheme="minorHAnsi"/>
          <w:b/>
          <w:sz w:val="24"/>
          <w:szCs w:val="24"/>
        </w:rPr>
      </w:pPr>
      <w:r w:rsidRPr="00E753ED">
        <w:rPr>
          <w:rFonts w:cstheme="minorHAnsi"/>
          <w:b/>
          <w:sz w:val="24"/>
          <w:szCs w:val="24"/>
        </w:rPr>
        <w:tab/>
      </w:r>
    </w:p>
    <w:p w14:paraId="7E6E7B26" w14:textId="1C373ECB" w:rsidR="00E03D8B" w:rsidRPr="00E753ED" w:rsidRDefault="00AB1ABC" w:rsidP="00E03D8B">
      <w:pPr>
        <w:tabs>
          <w:tab w:val="left" w:pos="4341"/>
        </w:tabs>
        <w:rPr>
          <w:rFonts w:cstheme="minorHAnsi"/>
          <w:sz w:val="24"/>
          <w:szCs w:val="24"/>
        </w:rPr>
      </w:pPr>
      <w:r>
        <w:rPr>
          <w:rFonts w:cstheme="minorHAnsi"/>
          <w:noProof/>
        </w:rPr>
        <w:drawing>
          <wp:anchor distT="0" distB="0" distL="114300" distR="114300" simplePos="0" relativeHeight="251715584" behindDoc="1" locked="0" layoutInCell="1" allowOverlap="1" wp14:anchorId="3E20CAB6" wp14:editId="61798F16">
            <wp:simplePos x="0" y="0"/>
            <wp:positionH relativeFrom="column">
              <wp:posOffset>-200025</wp:posOffset>
            </wp:positionH>
            <wp:positionV relativeFrom="paragraph">
              <wp:posOffset>232410</wp:posOffset>
            </wp:positionV>
            <wp:extent cx="1744980" cy="888353"/>
            <wp:effectExtent l="0" t="0" r="7620" b="7620"/>
            <wp:wrapTight wrapText="bothSides">
              <wp:wrapPolygon edited="0">
                <wp:start x="0" y="0"/>
                <wp:lineTo x="0" y="21322"/>
                <wp:lineTo x="21459" y="21322"/>
                <wp:lineTo x="21459" y="0"/>
                <wp:lineTo x="0" y="0"/>
              </wp:wrapPolygon>
            </wp:wrapTight>
            <wp:docPr id="31" name="Slika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4980" cy="888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0FCA50B" w14:textId="07910388" w:rsidR="00E03D8B" w:rsidRPr="00E753ED" w:rsidRDefault="00E03D8B" w:rsidP="00534974">
      <w:pPr>
        <w:tabs>
          <w:tab w:val="left" w:pos="4341"/>
        </w:tabs>
        <w:rPr>
          <w:rFonts w:cstheme="minorHAnsi"/>
          <w:sz w:val="24"/>
          <w:szCs w:val="24"/>
        </w:rPr>
      </w:pPr>
    </w:p>
    <w:p w14:paraId="171399EF" w14:textId="26C2DA23" w:rsidR="005247D8" w:rsidRPr="00E753ED" w:rsidRDefault="005247D8" w:rsidP="00E03D8B">
      <w:pPr>
        <w:tabs>
          <w:tab w:val="left" w:pos="4341"/>
        </w:tabs>
        <w:jc w:val="center"/>
        <w:rPr>
          <w:rFonts w:cstheme="minorHAnsi"/>
          <w:sz w:val="24"/>
          <w:szCs w:val="24"/>
        </w:rPr>
      </w:pPr>
    </w:p>
    <w:p w14:paraId="6BC27AFD" w14:textId="1EF52C15" w:rsidR="005247D8" w:rsidRPr="00E753ED" w:rsidRDefault="005247D8" w:rsidP="00E03D8B">
      <w:pPr>
        <w:tabs>
          <w:tab w:val="left" w:pos="4341"/>
        </w:tabs>
        <w:jc w:val="center"/>
        <w:rPr>
          <w:rFonts w:cstheme="minorHAnsi"/>
          <w:sz w:val="24"/>
          <w:szCs w:val="24"/>
        </w:rPr>
      </w:pPr>
    </w:p>
    <w:p w14:paraId="3EA8D1F5" w14:textId="6D8B83E9" w:rsidR="005247D8" w:rsidRPr="00E753ED" w:rsidRDefault="005247D8" w:rsidP="00E03D8B">
      <w:pPr>
        <w:tabs>
          <w:tab w:val="left" w:pos="4341"/>
        </w:tabs>
        <w:jc w:val="center"/>
        <w:rPr>
          <w:rFonts w:cstheme="minorHAnsi"/>
          <w:sz w:val="24"/>
          <w:szCs w:val="24"/>
        </w:rPr>
      </w:pPr>
    </w:p>
    <w:p w14:paraId="1C506EAB" w14:textId="20C2747B" w:rsidR="005247D8" w:rsidRPr="00E753ED" w:rsidRDefault="005247D8" w:rsidP="00E03D8B">
      <w:pPr>
        <w:tabs>
          <w:tab w:val="left" w:pos="4341"/>
        </w:tabs>
        <w:jc w:val="center"/>
        <w:rPr>
          <w:rFonts w:cstheme="minorHAnsi"/>
          <w:sz w:val="24"/>
          <w:szCs w:val="24"/>
        </w:rPr>
      </w:pPr>
    </w:p>
    <w:p w14:paraId="5867B11D" w14:textId="4640C40E" w:rsidR="005247D8" w:rsidRPr="00E753ED" w:rsidRDefault="005247D8" w:rsidP="00E03D8B">
      <w:pPr>
        <w:tabs>
          <w:tab w:val="left" w:pos="4341"/>
        </w:tabs>
        <w:jc w:val="center"/>
        <w:rPr>
          <w:rFonts w:cstheme="minorHAnsi"/>
          <w:sz w:val="24"/>
          <w:szCs w:val="24"/>
        </w:rPr>
      </w:pPr>
    </w:p>
    <w:p w14:paraId="33DE3AC8" w14:textId="2170FBFF" w:rsidR="002F7AB7" w:rsidRDefault="002F7AB7" w:rsidP="008D7057">
      <w:pPr>
        <w:spacing w:after="0"/>
        <w:jc w:val="center"/>
        <w:rPr>
          <w:rFonts w:cstheme="minorHAnsi"/>
          <w:b/>
          <w:bCs/>
          <w:sz w:val="32"/>
          <w:szCs w:val="32"/>
        </w:rPr>
      </w:pPr>
    </w:p>
    <w:p w14:paraId="2B28A9C7" w14:textId="7FEFC90C" w:rsidR="00E03D8B" w:rsidRPr="008D7057" w:rsidRDefault="00E03D8B" w:rsidP="008D7057">
      <w:pPr>
        <w:spacing w:after="0"/>
        <w:jc w:val="center"/>
        <w:rPr>
          <w:rFonts w:cstheme="minorHAnsi"/>
          <w:b/>
          <w:bCs/>
          <w:sz w:val="36"/>
          <w:szCs w:val="36"/>
        </w:rPr>
      </w:pPr>
      <w:r w:rsidRPr="00E6576E">
        <w:rPr>
          <w:rFonts w:cstheme="minorHAnsi"/>
          <w:b/>
          <w:bCs/>
          <w:sz w:val="32"/>
          <w:szCs w:val="32"/>
        </w:rPr>
        <w:t>T E H N I Č N A      N A V O D I L A</w:t>
      </w:r>
    </w:p>
    <w:p w14:paraId="632FCF0E" w14:textId="06802089" w:rsidR="00E753ED" w:rsidRDefault="00003FCC" w:rsidP="00E753ED">
      <w:pPr>
        <w:tabs>
          <w:tab w:val="left" w:pos="5954"/>
        </w:tabs>
        <w:spacing w:after="0"/>
        <w:rPr>
          <w:rFonts w:cstheme="minorHAnsi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05344" behindDoc="1" locked="0" layoutInCell="1" allowOverlap="1" wp14:anchorId="622A3653" wp14:editId="574B4092">
            <wp:simplePos x="0" y="0"/>
            <wp:positionH relativeFrom="column">
              <wp:posOffset>-105410</wp:posOffset>
            </wp:positionH>
            <wp:positionV relativeFrom="paragraph">
              <wp:posOffset>48895</wp:posOffset>
            </wp:positionV>
            <wp:extent cx="7063740" cy="3695700"/>
            <wp:effectExtent l="0" t="0" r="3810" b="0"/>
            <wp:wrapNone/>
            <wp:docPr id="24" name="Slika 24" descr="Expan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xpano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6374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9436EF" w14:textId="59A993EF" w:rsidR="00E753ED" w:rsidRPr="00E753ED" w:rsidRDefault="00E753ED" w:rsidP="00E753ED">
      <w:pPr>
        <w:tabs>
          <w:tab w:val="left" w:pos="5954"/>
        </w:tabs>
        <w:spacing w:after="0"/>
        <w:rPr>
          <w:rFonts w:cstheme="minorHAnsi"/>
          <w:bCs/>
          <w:sz w:val="28"/>
          <w:szCs w:val="28"/>
        </w:rPr>
      </w:pPr>
      <w:r w:rsidRPr="0092537C">
        <w:rPr>
          <w:rFonts w:cstheme="minorHAnsi"/>
          <w:b/>
          <w:sz w:val="28"/>
          <w:szCs w:val="28"/>
        </w:rPr>
        <w:t>Kraj in prireditelj</w:t>
      </w:r>
      <w:r w:rsidRPr="00E753ED">
        <w:rPr>
          <w:rFonts w:cstheme="minorHAnsi"/>
          <w:bCs/>
          <w:sz w:val="28"/>
          <w:szCs w:val="28"/>
        </w:rPr>
        <w:t xml:space="preserve">: </w:t>
      </w:r>
      <w:r>
        <w:rPr>
          <w:rFonts w:cstheme="minorHAnsi"/>
          <w:bCs/>
          <w:sz w:val="28"/>
          <w:szCs w:val="28"/>
        </w:rPr>
        <w:t>Murska Sobota, AK Pomurje</w:t>
      </w:r>
      <w:r w:rsidR="00FB7C3A">
        <w:rPr>
          <w:rFonts w:cstheme="minorHAnsi"/>
          <w:bCs/>
          <w:sz w:val="28"/>
          <w:szCs w:val="28"/>
        </w:rPr>
        <w:t>.</w:t>
      </w:r>
    </w:p>
    <w:p w14:paraId="450C2333" w14:textId="17B151F8" w:rsidR="00E753ED" w:rsidRPr="00E753ED" w:rsidRDefault="00E753ED" w:rsidP="00E753ED">
      <w:pPr>
        <w:tabs>
          <w:tab w:val="left" w:pos="5954"/>
        </w:tabs>
        <w:spacing w:after="0"/>
        <w:rPr>
          <w:rFonts w:cstheme="minorHAnsi"/>
          <w:bCs/>
          <w:sz w:val="28"/>
          <w:szCs w:val="28"/>
        </w:rPr>
      </w:pPr>
      <w:r w:rsidRPr="0092537C">
        <w:rPr>
          <w:rFonts w:cstheme="minorHAnsi"/>
          <w:b/>
          <w:sz w:val="28"/>
          <w:szCs w:val="28"/>
        </w:rPr>
        <w:t>Datum tekmovanja</w:t>
      </w:r>
      <w:r w:rsidRPr="00E753ED">
        <w:rPr>
          <w:rFonts w:cstheme="minorHAnsi"/>
          <w:bCs/>
          <w:sz w:val="28"/>
          <w:szCs w:val="28"/>
        </w:rPr>
        <w:t>: sobota, 1</w:t>
      </w:r>
      <w:r>
        <w:rPr>
          <w:rFonts w:cstheme="minorHAnsi"/>
          <w:bCs/>
          <w:sz w:val="28"/>
          <w:szCs w:val="28"/>
        </w:rPr>
        <w:t>0</w:t>
      </w:r>
      <w:r w:rsidRPr="00E753ED">
        <w:rPr>
          <w:rFonts w:cstheme="minorHAnsi"/>
          <w:bCs/>
          <w:sz w:val="28"/>
          <w:szCs w:val="28"/>
        </w:rPr>
        <w:t>. oktober 20</w:t>
      </w:r>
      <w:r>
        <w:rPr>
          <w:rFonts w:cstheme="minorHAnsi"/>
          <w:bCs/>
          <w:sz w:val="28"/>
          <w:szCs w:val="28"/>
        </w:rPr>
        <w:t>20</w:t>
      </w:r>
      <w:r w:rsidRPr="00E753ED">
        <w:rPr>
          <w:rFonts w:cstheme="minorHAnsi"/>
          <w:bCs/>
          <w:sz w:val="28"/>
          <w:szCs w:val="28"/>
        </w:rPr>
        <w:t xml:space="preserve"> ob 11.00 uri.</w:t>
      </w:r>
    </w:p>
    <w:p w14:paraId="7DAF3417" w14:textId="210A4773" w:rsidR="00E753ED" w:rsidRPr="00E753ED" w:rsidRDefault="00E753ED" w:rsidP="00E753ED">
      <w:pPr>
        <w:tabs>
          <w:tab w:val="left" w:pos="5954"/>
        </w:tabs>
        <w:spacing w:after="0"/>
        <w:rPr>
          <w:rFonts w:cstheme="minorHAnsi"/>
          <w:bCs/>
          <w:sz w:val="28"/>
          <w:szCs w:val="28"/>
        </w:rPr>
      </w:pPr>
      <w:r w:rsidRPr="0092537C">
        <w:rPr>
          <w:rFonts w:cstheme="minorHAnsi"/>
          <w:b/>
          <w:sz w:val="28"/>
          <w:szCs w:val="28"/>
        </w:rPr>
        <w:t>Kraj tekmovanja</w:t>
      </w:r>
      <w:r w:rsidRPr="00E753ED">
        <w:rPr>
          <w:rFonts w:cstheme="minorHAnsi"/>
          <w:bCs/>
          <w:sz w:val="28"/>
          <w:szCs w:val="28"/>
        </w:rPr>
        <w:t xml:space="preserve">: </w:t>
      </w:r>
      <w:r>
        <w:rPr>
          <w:rFonts w:cstheme="minorHAnsi"/>
          <w:bCs/>
          <w:sz w:val="28"/>
          <w:szCs w:val="28"/>
        </w:rPr>
        <w:t>EXPANO</w:t>
      </w:r>
      <w:r w:rsidR="00FB7C3A">
        <w:rPr>
          <w:rFonts w:cstheme="minorHAnsi"/>
          <w:bCs/>
          <w:sz w:val="28"/>
          <w:szCs w:val="28"/>
        </w:rPr>
        <w:t xml:space="preserve"> Bakovska ulica 41, 9000 Murska Sobota</w:t>
      </w:r>
      <w:r>
        <w:rPr>
          <w:rFonts w:cstheme="minorHAnsi"/>
          <w:bCs/>
          <w:sz w:val="28"/>
          <w:szCs w:val="28"/>
        </w:rPr>
        <w:t xml:space="preserve"> </w:t>
      </w:r>
      <w:r w:rsidR="00FB7C3A">
        <w:rPr>
          <w:rFonts w:cstheme="minorHAnsi"/>
          <w:bCs/>
          <w:sz w:val="28"/>
          <w:szCs w:val="28"/>
        </w:rPr>
        <w:t>(ob</w:t>
      </w:r>
      <w:r>
        <w:rPr>
          <w:rFonts w:cstheme="minorHAnsi"/>
          <w:bCs/>
          <w:sz w:val="28"/>
          <w:szCs w:val="28"/>
        </w:rPr>
        <w:t xml:space="preserve"> soboškem jezeru</w:t>
      </w:r>
      <w:r w:rsidR="00FB7C3A">
        <w:rPr>
          <w:rFonts w:cstheme="minorHAnsi"/>
          <w:bCs/>
          <w:sz w:val="28"/>
          <w:szCs w:val="28"/>
        </w:rPr>
        <w:t>).</w:t>
      </w:r>
    </w:p>
    <w:p w14:paraId="3E985799" w14:textId="67E5327F" w:rsidR="0092537C" w:rsidRDefault="00E753ED" w:rsidP="0092537C">
      <w:pPr>
        <w:rPr>
          <w:sz w:val="28"/>
          <w:szCs w:val="28"/>
          <w:lang w:eastAsia="sl-SI"/>
        </w:rPr>
      </w:pPr>
      <w:r w:rsidRPr="0092537C">
        <w:rPr>
          <w:rFonts w:cstheme="minorHAnsi"/>
          <w:b/>
          <w:sz w:val="28"/>
          <w:szCs w:val="28"/>
        </w:rPr>
        <w:t>Tekmovalne kategorije, dolžine prog in urnik:</w:t>
      </w:r>
      <w:r w:rsidR="0092537C" w:rsidRPr="0092537C">
        <w:rPr>
          <w:sz w:val="28"/>
          <w:szCs w:val="28"/>
          <w:lang w:eastAsia="sl-SI"/>
        </w:rPr>
        <w:t xml:space="preserve"> </w:t>
      </w:r>
      <w:r w:rsidR="0092537C">
        <w:rPr>
          <w:sz w:val="28"/>
          <w:szCs w:val="28"/>
          <w:lang w:eastAsia="sl-SI"/>
        </w:rPr>
        <w:t>s</w:t>
      </w:r>
      <w:r w:rsidR="0092537C" w:rsidRPr="0092537C">
        <w:rPr>
          <w:sz w:val="28"/>
          <w:szCs w:val="28"/>
          <w:lang w:eastAsia="sl-SI"/>
        </w:rPr>
        <w:t>lavnostna otvoritev tekmovanja bo ob 10.50 uri.</w:t>
      </w:r>
    </w:p>
    <w:p w14:paraId="5ECF29A5" w14:textId="023BD1ED" w:rsidR="008D7057" w:rsidRDefault="008D7057" w:rsidP="0092537C">
      <w:pPr>
        <w:rPr>
          <w:sz w:val="28"/>
          <w:szCs w:val="28"/>
          <w:lang w:eastAsia="sl-SI"/>
        </w:rPr>
      </w:pPr>
    </w:p>
    <w:p w14:paraId="4BF12266" w14:textId="7CC190D3" w:rsidR="008D7057" w:rsidRDefault="008D7057" w:rsidP="0092537C">
      <w:pPr>
        <w:rPr>
          <w:sz w:val="28"/>
          <w:szCs w:val="28"/>
          <w:lang w:eastAsia="sl-SI"/>
        </w:rPr>
      </w:pPr>
    </w:p>
    <w:p w14:paraId="28DDE378" w14:textId="636C2CF6" w:rsidR="008D7057" w:rsidRDefault="008D7057" w:rsidP="0092537C">
      <w:pPr>
        <w:rPr>
          <w:sz w:val="28"/>
          <w:szCs w:val="28"/>
          <w:lang w:eastAsia="sl-SI"/>
        </w:rPr>
      </w:pPr>
    </w:p>
    <w:p w14:paraId="4805C650" w14:textId="2095C8F3" w:rsidR="008D7057" w:rsidRDefault="008D7057" w:rsidP="0092537C">
      <w:pPr>
        <w:rPr>
          <w:sz w:val="28"/>
          <w:szCs w:val="28"/>
          <w:lang w:eastAsia="sl-SI"/>
        </w:rPr>
      </w:pPr>
    </w:p>
    <w:p w14:paraId="4B6C7710" w14:textId="77777777" w:rsidR="008D7057" w:rsidRPr="0092537C" w:rsidRDefault="008D7057" w:rsidP="0092537C">
      <w:pPr>
        <w:rPr>
          <w:sz w:val="28"/>
          <w:szCs w:val="28"/>
          <w:lang w:eastAsia="sl-SI"/>
        </w:rPr>
      </w:pPr>
    </w:p>
    <w:p w14:paraId="4D3C0CB5" w14:textId="7356C3FA" w:rsidR="0092537C" w:rsidRDefault="0092537C" w:rsidP="00E753ED">
      <w:pPr>
        <w:tabs>
          <w:tab w:val="left" w:pos="5954"/>
        </w:tabs>
        <w:spacing w:after="0"/>
        <w:rPr>
          <w:rFonts w:cstheme="minorHAnsi"/>
          <w:bCs/>
          <w:sz w:val="28"/>
          <w:szCs w:val="28"/>
        </w:rPr>
      </w:pPr>
    </w:p>
    <w:p w14:paraId="62A94075" w14:textId="121AC56A" w:rsidR="00003FCC" w:rsidRDefault="00003FCC" w:rsidP="00E753ED">
      <w:pPr>
        <w:tabs>
          <w:tab w:val="left" w:pos="5954"/>
        </w:tabs>
        <w:spacing w:after="0"/>
        <w:rPr>
          <w:rFonts w:cstheme="minorHAnsi"/>
          <w:bCs/>
          <w:sz w:val="28"/>
          <w:szCs w:val="28"/>
        </w:rPr>
      </w:pPr>
    </w:p>
    <w:p w14:paraId="28141F1E" w14:textId="77777777" w:rsidR="00003FCC" w:rsidRPr="00E753ED" w:rsidRDefault="00003FCC" w:rsidP="00E753ED">
      <w:pPr>
        <w:tabs>
          <w:tab w:val="left" w:pos="5954"/>
        </w:tabs>
        <w:spacing w:after="0"/>
        <w:rPr>
          <w:rFonts w:cstheme="minorHAnsi"/>
          <w:bCs/>
          <w:sz w:val="28"/>
          <w:szCs w:val="28"/>
        </w:rPr>
      </w:pPr>
    </w:p>
    <w:tbl>
      <w:tblPr>
        <w:tblStyle w:val="Tabelamrea4poudarek1"/>
        <w:tblW w:w="0" w:type="auto"/>
        <w:tblLook w:val="04A0" w:firstRow="1" w:lastRow="0" w:firstColumn="1" w:lastColumn="0" w:noHBand="0" w:noVBand="1"/>
      </w:tblPr>
      <w:tblGrid>
        <w:gridCol w:w="3256"/>
        <w:gridCol w:w="3402"/>
        <w:gridCol w:w="1850"/>
        <w:gridCol w:w="1977"/>
      </w:tblGrid>
      <w:tr w:rsidR="00B807F5" w:rsidRPr="0092537C" w14:paraId="2194D435" w14:textId="77777777" w:rsidTr="00003F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637D4B25" w14:textId="3A98739D" w:rsidR="00B807F5" w:rsidRPr="00B807F5" w:rsidRDefault="00B807F5" w:rsidP="00B807F5">
            <w:pPr>
              <w:pStyle w:val="Naslov2"/>
              <w:jc w:val="center"/>
              <w:outlineLvl w:val="1"/>
              <w:rPr>
                <w:rFonts w:asciiTheme="minorHAnsi" w:hAnsiTheme="minorHAnsi" w:cstheme="minorHAnsi"/>
                <w:b/>
                <w:bCs w:val="0"/>
                <w:sz w:val="28"/>
                <w:szCs w:val="28"/>
              </w:rPr>
            </w:pPr>
            <w:r w:rsidRPr="00B807F5">
              <w:rPr>
                <w:rFonts w:asciiTheme="minorHAnsi" w:hAnsiTheme="minorHAnsi" w:cstheme="minorHAnsi"/>
                <w:b/>
                <w:bCs w:val="0"/>
                <w:sz w:val="28"/>
                <w:szCs w:val="28"/>
              </w:rPr>
              <w:t>KATEGORIJA</w:t>
            </w:r>
          </w:p>
        </w:tc>
        <w:tc>
          <w:tcPr>
            <w:tcW w:w="3402" w:type="dxa"/>
          </w:tcPr>
          <w:p w14:paraId="53D6A715" w14:textId="3CCDA902" w:rsidR="00B807F5" w:rsidRPr="00B807F5" w:rsidRDefault="00B807F5" w:rsidP="00B807F5">
            <w:pPr>
              <w:pStyle w:val="Naslov2"/>
              <w:jc w:val="center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 w:val="0"/>
                <w:sz w:val="28"/>
                <w:szCs w:val="28"/>
              </w:rPr>
            </w:pPr>
            <w:r w:rsidRPr="00B807F5">
              <w:rPr>
                <w:rFonts w:asciiTheme="minorHAnsi" w:hAnsiTheme="minorHAnsi" w:cstheme="minorHAnsi"/>
                <w:b/>
                <w:bCs w:val="0"/>
                <w:sz w:val="28"/>
                <w:szCs w:val="28"/>
              </w:rPr>
              <w:t>LETNICA ROJSTVA</w:t>
            </w:r>
          </w:p>
        </w:tc>
        <w:tc>
          <w:tcPr>
            <w:tcW w:w="1850" w:type="dxa"/>
          </w:tcPr>
          <w:p w14:paraId="58B8C5FF" w14:textId="26061EC1" w:rsidR="00B807F5" w:rsidRPr="00B807F5" w:rsidRDefault="00B807F5" w:rsidP="00B807F5">
            <w:pPr>
              <w:pStyle w:val="Naslov2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26"/>
              <w:jc w:val="center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 w:val="0"/>
                <w:sz w:val="28"/>
                <w:szCs w:val="28"/>
              </w:rPr>
            </w:pPr>
            <w:r w:rsidRPr="00B807F5">
              <w:rPr>
                <w:rFonts w:asciiTheme="minorHAnsi" w:hAnsiTheme="minorHAnsi" w:cstheme="minorHAnsi"/>
                <w:b/>
                <w:bCs w:val="0"/>
                <w:sz w:val="28"/>
                <w:szCs w:val="28"/>
              </w:rPr>
              <w:t>ČAS</w:t>
            </w:r>
          </w:p>
        </w:tc>
        <w:tc>
          <w:tcPr>
            <w:tcW w:w="1977" w:type="dxa"/>
          </w:tcPr>
          <w:p w14:paraId="39C887D7" w14:textId="77777777" w:rsidR="00B807F5" w:rsidRPr="00B807F5" w:rsidRDefault="00B807F5" w:rsidP="00B807F5">
            <w:pPr>
              <w:pStyle w:val="Naslov2"/>
              <w:jc w:val="center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 w:val="0"/>
                <w:sz w:val="28"/>
                <w:szCs w:val="28"/>
              </w:rPr>
            </w:pPr>
            <w:r w:rsidRPr="00B807F5">
              <w:rPr>
                <w:rFonts w:asciiTheme="minorHAnsi" w:hAnsiTheme="minorHAnsi" w:cstheme="minorHAnsi"/>
                <w:b/>
                <w:bCs w:val="0"/>
                <w:sz w:val="28"/>
                <w:szCs w:val="28"/>
              </w:rPr>
              <w:t>RAZDALJA</w:t>
            </w:r>
          </w:p>
          <w:p w14:paraId="4390B5A2" w14:textId="05982B7A" w:rsidR="00B807F5" w:rsidRPr="00B807F5" w:rsidRDefault="00B807F5" w:rsidP="00B807F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 w:val="0"/>
                <w:sz w:val="28"/>
                <w:szCs w:val="28"/>
                <w:lang w:eastAsia="sl-SI"/>
              </w:rPr>
            </w:pPr>
          </w:p>
        </w:tc>
      </w:tr>
      <w:tr w:rsidR="00B807F5" w:rsidRPr="0092537C" w14:paraId="299D48A0" w14:textId="3DC3351E" w:rsidTr="00003F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511EE753" w14:textId="15C49456" w:rsidR="00B807F5" w:rsidRPr="0092537C" w:rsidRDefault="00B807F5" w:rsidP="005D58AE">
            <w:pPr>
              <w:pStyle w:val="Naslov2"/>
              <w:outlineLvl w:val="1"/>
              <w:rPr>
                <w:rFonts w:asciiTheme="minorHAnsi" w:hAnsiTheme="minorHAnsi" w:cstheme="minorHAnsi"/>
                <w:sz w:val="28"/>
                <w:szCs w:val="28"/>
              </w:rPr>
            </w:pPr>
            <w:r w:rsidRPr="0092537C">
              <w:rPr>
                <w:rFonts w:asciiTheme="minorHAnsi" w:hAnsiTheme="minorHAnsi" w:cstheme="minorHAnsi"/>
                <w:sz w:val="28"/>
                <w:szCs w:val="28"/>
              </w:rPr>
              <w:t>PIONIRKE - U12</w:t>
            </w:r>
          </w:p>
        </w:tc>
        <w:tc>
          <w:tcPr>
            <w:tcW w:w="3402" w:type="dxa"/>
          </w:tcPr>
          <w:p w14:paraId="4CFF4909" w14:textId="35DDAADC" w:rsidR="00B807F5" w:rsidRPr="00B807F5" w:rsidRDefault="00B807F5" w:rsidP="00B807F5">
            <w:pPr>
              <w:pStyle w:val="Naslov2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 xml:space="preserve">letnika </w:t>
            </w: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2009 in 2010</w:t>
            </w:r>
          </w:p>
        </w:tc>
        <w:tc>
          <w:tcPr>
            <w:tcW w:w="1850" w:type="dxa"/>
          </w:tcPr>
          <w:p w14:paraId="21C467F2" w14:textId="134158FB" w:rsidR="00B807F5" w:rsidRPr="00003FCC" w:rsidRDefault="00B807F5" w:rsidP="0092537C">
            <w:pPr>
              <w:pStyle w:val="Naslov2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  <w:bdr w:val="nil"/>
              </w:rPr>
            </w:pPr>
            <w:r w:rsidRPr="00003FCC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11.00</w:t>
            </w:r>
          </w:p>
        </w:tc>
        <w:tc>
          <w:tcPr>
            <w:tcW w:w="1977" w:type="dxa"/>
          </w:tcPr>
          <w:p w14:paraId="04D9904D" w14:textId="61C06ABE" w:rsidR="00B807F5" w:rsidRPr="00B807F5" w:rsidRDefault="00B807F5" w:rsidP="0092537C">
            <w:pPr>
              <w:pStyle w:val="Naslov2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  <w:bdr w:val="nil"/>
              </w:rPr>
            </w:pP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500 m</w:t>
            </w:r>
          </w:p>
        </w:tc>
      </w:tr>
      <w:tr w:rsidR="00B807F5" w:rsidRPr="0092537C" w14:paraId="6DF50DA8" w14:textId="66D93AED" w:rsidTr="00003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11F7E411" w14:textId="5D5EE70D" w:rsidR="00B807F5" w:rsidRPr="0092537C" w:rsidRDefault="00B807F5" w:rsidP="005D58AE">
            <w:pPr>
              <w:pStyle w:val="Naslov2"/>
              <w:outlineLvl w:val="1"/>
              <w:rPr>
                <w:rFonts w:asciiTheme="minorHAnsi" w:hAnsiTheme="minorHAnsi" w:cstheme="minorHAnsi"/>
                <w:sz w:val="28"/>
                <w:szCs w:val="28"/>
              </w:rPr>
            </w:pPr>
            <w:r w:rsidRPr="0092537C">
              <w:rPr>
                <w:rFonts w:asciiTheme="minorHAnsi" w:hAnsiTheme="minorHAnsi" w:cstheme="minorHAnsi"/>
                <w:sz w:val="28"/>
                <w:szCs w:val="28"/>
              </w:rPr>
              <w:t>PIONIRJI - U12</w:t>
            </w:r>
          </w:p>
        </w:tc>
        <w:tc>
          <w:tcPr>
            <w:tcW w:w="3402" w:type="dxa"/>
          </w:tcPr>
          <w:p w14:paraId="45D99DE2" w14:textId="0A63F74F" w:rsidR="00B807F5" w:rsidRPr="00B807F5" w:rsidRDefault="00B807F5" w:rsidP="00B807F5">
            <w:pPr>
              <w:pStyle w:val="Naslov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letnika</w:t>
            </w: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 xml:space="preserve"> 2009 in 2010</w:t>
            </w:r>
          </w:p>
        </w:tc>
        <w:tc>
          <w:tcPr>
            <w:tcW w:w="1850" w:type="dxa"/>
          </w:tcPr>
          <w:p w14:paraId="076AEFD2" w14:textId="0BDD5A30" w:rsidR="00B807F5" w:rsidRPr="00B807F5" w:rsidRDefault="00B807F5" w:rsidP="0092537C">
            <w:pPr>
              <w:pStyle w:val="Naslov2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  <w:bdr w:val="nil"/>
              </w:rPr>
            </w:pP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11.05</w:t>
            </w:r>
          </w:p>
        </w:tc>
        <w:tc>
          <w:tcPr>
            <w:tcW w:w="1977" w:type="dxa"/>
          </w:tcPr>
          <w:p w14:paraId="36B68B96" w14:textId="3300861C" w:rsidR="00B807F5" w:rsidRPr="00B807F5" w:rsidRDefault="00B807F5" w:rsidP="0092537C">
            <w:pPr>
              <w:pStyle w:val="Naslov2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  <w:bdr w:val="nil"/>
              </w:rPr>
            </w:pP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500 m</w:t>
            </w:r>
          </w:p>
        </w:tc>
      </w:tr>
      <w:tr w:rsidR="00B807F5" w:rsidRPr="0092537C" w14:paraId="115B2EE5" w14:textId="013B4F8B" w:rsidTr="00003F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6D19C9AF" w14:textId="0768A711" w:rsidR="00B807F5" w:rsidRPr="0092537C" w:rsidRDefault="00B807F5" w:rsidP="005D58AE">
            <w:pPr>
              <w:pStyle w:val="Naslov2"/>
              <w:outlineLvl w:val="1"/>
              <w:rPr>
                <w:rFonts w:asciiTheme="minorHAnsi" w:hAnsiTheme="minorHAnsi" w:cstheme="minorHAnsi"/>
                <w:sz w:val="28"/>
                <w:szCs w:val="28"/>
              </w:rPr>
            </w:pPr>
            <w:r w:rsidRPr="0092537C">
              <w:rPr>
                <w:rFonts w:asciiTheme="minorHAnsi" w:hAnsiTheme="minorHAnsi" w:cstheme="minorHAnsi"/>
                <w:sz w:val="28"/>
                <w:szCs w:val="28"/>
              </w:rPr>
              <w:t>PIONIRKE - U14</w:t>
            </w:r>
          </w:p>
        </w:tc>
        <w:tc>
          <w:tcPr>
            <w:tcW w:w="3402" w:type="dxa"/>
          </w:tcPr>
          <w:p w14:paraId="0BE42BAE" w14:textId="5A8E40C2" w:rsidR="00B807F5" w:rsidRPr="00B807F5" w:rsidRDefault="00B807F5" w:rsidP="00B807F5">
            <w:pPr>
              <w:pStyle w:val="Naslov2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letnika</w:t>
            </w: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 xml:space="preserve"> 2007 in 2008</w:t>
            </w:r>
          </w:p>
        </w:tc>
        <w:tc>
          <w:tcPr>
            <w:tcW w:w="1850" w:type="dxa"/>
          </w:tcPr>
          <w:p w14:paraId="759ABBE6" w14:textId="2BB9A463" w:rsidR="00B807F5" w:rsidRPr="00B807F5" w:rsidRDefault="00B807F5" w:rsidP="0092537C">
            <w:pPr>
              <w:pStyle w:val="Naslov2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  <w:bdr w:val="nil"/>
              </w:rPr>
            </w:pP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11.10</w:t>
            </w:r>
          </w:p>
        </w:tc>
        <w:tc>
          <w:tcPr>
            <w:tcW w:w="1977" w:type="dxa"/>
          </w:tcPr>
          <w:p w14:paraId="5B67471C" w14:textId="24817787" w:rsidR="00B807F5" w:rsidRPr="00B807F5" w:rsidRDefault="00B807F5" w:rsidP="0092537C">
            <w:pPr>
              <w:pStyle w:val="Naslov2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  <w:bdr w:val="nil"/>
              </w:rPr>
            </w:pP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1000 m</w:t>
            </w:r>
          </w:p>
        </w:tc>
      </w:tr>
      <w:tr w:rsidR="00B807F5" w:rsidRPr="0092537C" w14:paraId="3AFDF12C" w14:textId="32E5402F" w:rsidTr="00003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7222C574" w14:textId="363AC06D" w:rsidR="00B807F5" w:rsidRPr="0092537C" w:rsidRDefault="00B807F5" w:rsidP="005D58AE">
            <w:pPr>
              <w:pStyle w:val="Naslov2"/>
              <w:outlineLvl w:val="1"/>
              <w:rPr>
                <w:rFonts w:asciiTheme="minorHAnsi" w:hAnsiTheme="minorHAnsi" w:cstheme="minorHAnsi"/>
                <w:sz w:val="28"/>
                <w:szCs w:val="28"/>
              </w:rPr>
            </w:pPr>
            <w:r w:rsidRPr="0092537C">
              <w:rPr>
                <w:rFonts w:asciiTheme="minorHAnsi" w:hAnsiTheme="minorHAnsi" w:cstheme="minorHAnsi"/>
                <w:sz w:val="28"/>
                <w:szCs w:val="28"/>
              </w:rPr>
              <w:t>PIONIRJI - U14</w:t>
            </w:r>
          </w:p>
        </w:tc>
        <w:tc>
          <w:tcPr>
            <w:tcW w:w="3402" w:type="dxa"/>
          </w:tcPr>
          <w:p w14:paraId="4ECF41F7" w14:textId="360545B8" w:rsidR="00B807F5" w:rsidRPr="00B807F5" w:rsidRDefault="00B807F5" w:rsidP="00B807F5">
            <w:pPr>
              <w:pStyle w:val="Naslov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letnika</w:t>
            </w: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 xml:space="preserve"> 2007 in 2008</w:t>
            </w:r>
          </w:p>
        </w:tc>
        <w:tc>
          <w:tcPr>
            <w:tcW w:w="1850" w:type="dxa"/>
          </w:tcPr>
          <w:p w14:paraId="32C4F266" w14:textId="1F59B05A" w:rsidR="00B807F5" w:rsidRPr="00B807F5" w:rsidRDefault="00B807F5" w:rsidP="0092537C">
            <w:pPr>
              <w:pStyle w:val="Naslov2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  <w:bdr w:val="nil"/>
              </w:rPr>
            </w:pP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11.20</w:t>
            </w:r>
          </w:p>
        </w:tc>
        <w:tc>
          <w:tcPr>
            <w:tcW w:w="1977" w:type="dxa"/>
          </w:tcPr>
          <w:p w14:paraId="1FDC1B66" w14:textId="3452FA6C" w:rsidR="00B807F5" w:rsidRPr="00B807F5" w:rsidRDefault="00B807F5" w:rsidP="0092537C">
            <w:pPr>
              <w:pStyle w:val="Naslov2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  <w:bdr w:val="nil"/>
              </w:rPr>
            </w:pP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1000 m</w:t>
            </w:r>
          </w:p>
        </w:tc>
      </w:tr>
      <w:tr w:rsidR="00B807F5" w:rsidRPr="0092537C" w14:paraId="6C9455E1" w14:textId="2A103C67" w:rsidTr="00003F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3B19EC8B" w14:textId="1A5AAFCC" w:rsidR="00B807F5" w:rsidRPr="0092537C" w:rsidRDefault="00B807F5" w:rsidP="005D58AE">
            <w:pPr>
              <w:pStyle w:val="Naslov2"/>
              <w:outlineLvl w:val="1"/>
              <w:rPr>
                <w:rFonts w:asciiTheme="minorHAnsi" w:hAnsiTheme="minorHAnsi" w:cstheme="minorHAnsi"/>
                <w:sz w:val="28"/>
                <w:szCs w:val="28"/>
              </w:rPr>
            </w:pPr>
            <w:r w:rsidRPr="0092537C">
              <w:rPr>
                <w:rFonts w:asciiTheme="minorHAnsi" w:hAnsiTheme="minorHAnsi" w:cstheme="minorHAnsi"/>
                <w:sz w:val="28"/>
                <w:szCs w:val="28"/>
              </w:rPr>
              <w:t>PIONIRKE - U16</w:t>
            </w:r>
          </w:p>
        </w:tc>
        <w:tc>
          <w:tcPr>
            <w:tcW w:w="3402" w:type="dxa"/>
          </w:tcPr>
          <w:p w14:paraId="20C80150" w14:textId="79F6360F" w:rsidR="00B807F5" w:rsidRPr="00B807F5" w:rsidRDefault="00B807F5" w:rsidP="00B807F5">
            <w:pPr>
              <w:pStyle w:val="Naslov2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letnika</w:t>
            </w: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 xml:space="preserve"> 2005 in 2006</w:t>
            </w:r>
          </w:p>
        </w:tc>
        <w:tc>
          <w:tcPr>
            <w:tcW w:w="1850" w:type="dxa"/>
          </w:tcPr>
          <w:p w14:paraId="21AF7C68" w14:textId="268D9634" w:rsidR="00B807F5" w:rsidRPr="00B807F5" w:rsidRDefault="00B807F5" w:rsidP="0092537C">
            <w:pPr>
              <w:pStyle w:val="Naslov2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  <w:bdr w:val="nil"/>
              </w:rPr>
            </w:pP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11.30</w:t>
            </w:r>
          </w:p>
        </w:tc>
        <w:tc>
          <w:tcPr>
            <w:tcW w:w="1977" w:type="dxa"/>
          </w:tcPr>
          <w:p w14:paraId="4BEA12C9" w14:textId="62EADF32" w:rsidR="00B807F5" w:rsidRPr="00B807F5" w:rsidRDefault="00B807F5" w:rsidP="0092537C">
            <w:pPr>
              <w:pStyle w:val="Naslov2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  <w:bdr w:val="nil"/>
              </w:rPr>
            </w:pP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1000 m</w:t>
            </w:r>
          </w:p>
        </w:tc>
      </w:tr>
      <w:tr w:rsidR="00B807F5" w:rsidRPr="0092537C" w14:paraId="13F09C53" w14:textId="71652FC7" w:rsidTr="00003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11AF7A39" w14:textId="0ADD68BF" w:rsidR="00B807F5" w:rsidRPr="0092537C" w:rsidRDefault="00B807F5" w:rsidP="005D58AE">
            <w:pPr>
              <w:pStyle w:val="Naslov2"/>
              <w:outlineLvl w:val="1"/>
              <w:rPr>
                <w:rFonts w:asciiTheme="minorHAnsi" w:hAnsiTheme="minorHAnsi" w:cstheme="minorHAnsi"/>
                <w:sz w:val="28"/>
                <w:szCs w:val="28"/>
              </w:rPr>
            </w:pPr>
            <w:r w:rsidRPr="0092537C">
              <w:rPr>
                <w:rFonts w:asciiTheme="minorHAnsi" w:hAnsiTheme="minorHAnsi" w:cstheme="minorHAnsi"/>
                <w:sz w:val="28"/>
                <w:szCs w:val="28"/>
              </w:rPr>
              <w:t>PIONIRJI - U16</w:t>
            </w:r>
          </w:p>
        </w:tc>
        <w:tc>
          <w:tcPr>
            <w:tcW w:w="3402" w:type="dxa"/>
          </w:tcPr>
          <w:p w14:paraId="6DE79E07" w14:textId="0D5A3173" w:rsidR="00B807F5" w:rsidRPr="00B807F5" w:rsidRDefault="00B807F5" w:rsidP="00B807F5">
            <w:pPr>
              <w:pStyle w:val="Naslov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letnika</w:t>
            </w: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 xml:space="preserve"> 2005 in 2006</w:t>
            </w:r>
          </w:p>
        </w:tc>
        <w:tc>
          <w:tcPr>
            <w:tcW w:w="1850" w:type="dxa"/>
          </w:tcPr>
          <w:p w14:paraId="7D47B5F6" w14:textId="10AA3CB5" w:rsidR="00B807F5" w:rsidRPr="00B807F5" w:rsidRDefault="00B807F5" w:rsidP="0092537C">
            <w:pPr>
              <w:pStyle w:val="Naslov2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  <w:bdr w:val="nil"/>
              </w:rPr>
            </w:pP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11.40</w:t>
            </w:r>
          </w:p>
        </w:tc>
        <w:tc>
          <w:tcPr>
            <w:tcW w:w="1977" w:type="dxa"/>
          </w:tcPr>
          <w:p w14:paraId="51E6D04A" w14:textId="494B45B3" w:rsidR="00B807F5" w:rsidRPr="00B807F5" w:rsidRDefault="00B807F5" w:rsidP="0092537C">
            <w:pPr>
              <w:pStyle w:val="Naslov2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  <w:bdr w:val="nil"/>
              </w:rPr>
            </w:pP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1000 m</w:t>
            </w:r>
          </w:p>
        </w:tc>
      </w:tr>
      <w:tr w:rsidR="00B807F5" w:rsidRPr="0092537C" w14:paraId="5EC87710" w14:textId="5D71F469" w:rsidTr="00003F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10A9D7CC" w14:textId="0456D8CC" w:rsidR="00B807F5" w:rsidRPr="0092537C" w:rsidRDefault="00B807F5" w:rsidP="005D58AE">
            <w:pPr>
              <w:pStyle w:val="Naslov2"/>
              <w:outlineLvl w:val="1"/>
              <w:rPr>
                <w:rFonts w:asciiTheme="minorHAnsi" w:hAnsiTheme="minorHAnsi" w:cstheme="minorHAnsi"/>
                <w:sz w:val="28"/>
                <w:szCs w:val="28"/>
              </w:rPr>
            </w:pPr>
            <w:r w:rsidRPr="0092537C">
              <w:rPr>
                <w:rFonts w:asciiTheme="minorHAnsi" w:hAnsiTheme="minorHAnsi" w:cstheme="minorHAnsi"/>
                <w:sz w:val="28"/>
                <w:szCs w:val="28"/>
              </w:rPr>
              <w:t>MLAJŠE MLADINKE</w:t>
            </w:r>
          </w:p>
        </w:tc>
        <w:tc>
          <w:tcPr>
            <w:tcW w:w="3402" w:type="dxa"/>
          </w:tcPr>
          <w:p w14:paraId="525AC2FE" w14:textId="48D5D7CD" w:rsidR="00B807F5" w:rsidRPr="00B807F5" w:rsidRDefault="00B807F5" w:rsidP="00B807F5">
            <w:pPr>
              <w:pStyle w:val="Naslov2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letnika</w:t>
            </w: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 xml:space="preserve"> 2003 in 2004</w:t>
            </w:r>
          </w:p>
        </w:tc>
        <w:tc>
          <w:tcPr>
            <w:tcW w:w="1850" w:type="dxa"/>
          </w:tcPr>
          <w:p w14:paraId="26752A67" w14:textId="45A126D0" w:rsidR="00B807F5" w:rsidRPr="00B807F5" w:rsidRDefault="00B807F5" w:rsidP="0092537C">
            <w:pPr>
              <w:pStyle w:val="Naslov2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  <w:bdr w:val="nil"/>
              </w:rPr>
            </w:pP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11.50</w:t>
            </w:r>
          </w:p>
        </w:tc>
        <w:tc>
          <w:tcPr>
            <w:tcW w:w="1977" w:type="dxa"/>
          </w:tcPr>
          <w:p w14:paraId="77BA394E" w14:textId="27254B92" w:rsidR="00B807F5" w:rsidRPr="00B807F5" w:rsidRDefault="00B807F5" w:rsidP="0092537C">
            <w:pPr>
              <w:pStyle w:val="Naslov2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  <w:bdr w:val="nil"/>
              </w:rPr>
            </w:pP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1000 m</w:t>
            </w:r>
          </w:p>
        </w:tc>
      </w:tr>
      <w:tr w:rsidR="00B807F5" w:rsidRPr="0092537C" w14:paraId="68E537D8" w14:textId="063E0BF1" w:rsidTr="00003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4B8C855E" w14:textId="3414A676" w:rsidR="00B807F5" w:rsidRPr="0092537C" w:rsidRDefault="00B807F5" w:rsidP="005D58AE">
            <w:pPr>
              <w:pStyle w:val="Naslov2"/>
              <w:outlineLvl w:val="1"/>
              <w:rPr>
                <w:rFonts w:asciiTheme="minorHAnsi" w:hAnsiTheme="minorHAnsi" w:cstheme="minorHAnsi"/>
                <w:sz w:val="28"/>
                <w:szCs w:val="28"/>
              </w:rPr>
            </w:pPr>
            <w:r w:rsidRPr="0092537C">
              <w:rPr>
                <w:rFonts w:asciiTheme="minorHAnsi" w:hAnsiTheme="minorHAnsi" w:cstheme="minorHAnsi"/>
                <w:sz w:val="28"/>
                <w:szCs w:val="28"/>
              </w:rPr>
              <w:t>MLAJŠI MLADINCI</w:t>
            </w:r>
          </w:p>
        </w:tc>
        <w:tc>
          <w:tcPr>
            <w:tcW w:w="3402" w:type="dxa"/>
          </w:tcPr>
          <w:p w14:paraId="08F1BE5A" w14:textId="2D8C5EFA" w:rsidR="00B807F5" w:rsidRPr="00B807F5" w:rsidRDefault="00B807F5" w:rsidP="00B807F5">
            <w:pPr>
              <w:pStyle w:val="Naslov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letnika</w:t>
            </w: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 xml:space="preserve"> 2003 in 2004</w:t>
            </w:r>
          </w:p>
        </w:tc>
        <w:tc>
          <w:tcPr>
            <w:tcW w:w="1850" w:type="dxa"/>
          </w:tcPr>
          <w:p w14:paraId="7BE109E6" w14:textId="08FDBABE" w:rsidR="00B807F5" w:rsidRPr="00B807F5" w:rsidRDefault="00B807F5" w:rsidP="0092537C">
            <w:pPr>
              <w:pStyle w:val="Naslov2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  <w:bdr w:val="nil"/>
              </w:rPr>
            </w:pP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12.00</w:t>
            </w:r>
          </w:p>
        </w:tc>
        <w:tc>
          <w:tcPr>
            <w:tcW w:w="1977" w:type="dxa"/>
          </w:tcPr>
          <w:p w14:paraId="155CD965" w14:textId="298AED16" w:rsidR="00B807F5" w:rsidRPr="00B807F5" w:rsidRDefault="00B807F5" w:rsidP="0092537C">
            <w:pPr>
              <w:pStyle w:val="Naslov2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  <w:bdr w:val="nil"/>
              </w:rPr>
            </w:pP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2000 m</w:t>
            </w:r>
          </w:p>
        </w:tc>
      </w:tr>
      <w:tr w:rsidR="00B807F5" w:rsidRPr="0092537C" w14:paraId="5303E5DB" w14:textId="50AC225E" w:rsidTr="00003F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3C9C4B5C" w14:textId="4AF66805" w:rsidR="00B807F5" w:rsidRPr="0092537C" w:rsidRDefault="00B807F5" w:rsidP="005D58AE">
            <w:pPr>
              <w:pStyle w:val="Naslov2"/>
              <w:outlineLvl w:val="1"/>
              <w:rPr>
                <w:rFonts w:asciiTheme="minorHAnsi" w:hAnsiTheme="minorHAnsi" w:cstheme="minorHAnsi"/>
                <w:sz w:val="28"/>
                <w:szCs w:val="28"/>
              </w:rPr>
            </w:pPr>
            <w:r w:rsidRPr="0092537C">
              <w:rPr>
                <w:rFonts w:asciiTheme="minorHAnsi" w:hAnsiTheme="minorHAnsi" w:cstheme="minorHAnsi"/>
                <w:sz w:val="28"/>
                <w:szCs w:val="28"/>
              </w:rPr>
              <w:t>STAREJŠE MLADINKE</w:t>
            </w:r>
          </w:p>
        </w:tc>
        <w:tc>
          <w:tcPr>
            <w:tcW w:w="3402" w:type="dxa"/>
          </w:tcPr>
          <w:p w14:paraId="6184599F" w14:textId="25D2887B" w:rsidR="00B807F5" w:rsidRPr="00B807F5" w:rsidRDefault="00B807F5" w:rsidP="00B807F5">
            <w:pPr>
              <w:pStyle w:val="Naslov2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letnika</w:t>
            </w: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 xml:space="preserve"> 2001 in 2002</w:t>
            </w:r>
          </w:p>
        </w:tc>
        <w:tc>
          <w:tcPr>
            <w:tcW w:w="1850" w:type="dxa"/>
          </w:tcPr>
          <w:p w14:paraId="1C1BDAFF" w14:textId="29C40F1B" w:rsidR="00B807F5" w:rsidRPr="00B807F5" w:rsidRDefault="00B807F5" w:rsidP="0092537C">
            <w:pPr>
              <w:pStyle w:val="Naslov2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  <w:bdr w:val="nil"/>
              </w:rPr>
            </w:pP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12.15</w:t>
            </w:r>
          </w:p>
        </w:tc>
        <w:tc>
          <w:tcPr>
            <w:tcW w:w="1977" w:type="dxa"/>
          </w:tcPr>
          <w:p w14:paraId="76AF3E39" w14:textId="6B240593" w:rsidR="00B807F5" w:rsidRPr="00B807F5" w:rsidRDefault="00B807F5" w:rsidP="0092537C">
            <w:pPr>
              <w:pStyle w:val="Naslov2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  <w:bdr w:val="nil"/>
              </w:rPr>
            </w:pP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2000 m</w:t>
            </w:r>
          </w:p>
        </w:tc>
      </w:tr>
      <w:tr w:rsidR="00B807F5" w:rsidRPr="0092537C" w14:paraId="2E1D853C" w14:textId="0D415D59" w:rsidTr="00003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5795EFCE" w14:textId="549B4E66" w:rsidR="00B807F5" w:rsidRPr="0092537C" w:rsidRDefault="00B807F5" w:rsidP="005D58AE">
            <w:pPr>
              <w:pStyle w:val="Naslov2"/>
              <w:outlineLvl w:val="1"/>
              <w:rPr>
                <w:rFonts w:asciiTheme="minorHAnsi" w:hAnsiTheme="minorHAnsi" w:cstheme="minorHAnsi"/>
                <w:sz w:val="28"/>
                <w:szCs w:val="28"/>
              </w:rPr>
            </w:pPr>
            <w:r w:rsidRPr="0092537C">
              <w:rPr>
                <w:rFonts w:asciiTheme="minorHAnsi" w:hAnsiTheme="minorHAnsi" w:cstheme="minorHAnsi"/>
                <w:sz w:val="28"/>
                <w:szCs w:val="28"/>
              </w:rPr>
              <w:t>STAREJŠI MLADINCI</w:t>
            </w:r>
          </w:p>
        </w:tc>
        <w:tc>
          <w:tcPr>
            <w:tcW w:w="3402" w:type="dxa"/>
          </w:tcPr>
          <w:p w14:paraId="2351F69F" w14:textId="1C73725E" w:rsidR="00B807F5" w:rsidRPr="00B807F5" w:rsidRDefault="00B807F5" w:rsidP="00B807F5">
            <w:pPr>
              <w:pStyle w:val="Naslov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letnika</w:t>
            </w: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 xml:space="preserve"> 2001 in 2002</w:t>
            </w:r>
          </w:p>
        </w:tc>
        <w:tc>
          <w:tcPr>
            <w:tcW w:w="1850" w:type="dxa"/>
          </w:tcPr>
          <w:p w14:paraId="46AE5C19" w14:textId="463CBE01" w:rsidR="00B807F5" w:rsidRPr="00B807F5" w:rsidRDefault="00B807F5" w:rsidP="0092537C">
            <w:pPr>
              <w:pStyle w:val="Naslov2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  <w:bdr w:val="nil"/>
              </w:rPr>
            </w:pP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12.30</w:t>
            </w:r>
          </w:p>
        </w:tc>
        <w:tc>
          <w:tcPr>
            <w:tcW w:w="1977" w:type="dxa"/>
          </w:tcPr>
          <w:p w14:paraId="1FA6E9BD" w14:textId="2EF5EFB1" w:rsidR="00B807F5" w:rsidRPr="00B807F5" w:rsidRDefault="00B807F5" w:rsidP="0092537C">
            <w:pPr>
              <w:pStyle w:val="Naslov2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  <w:bdr w:val="nil"/>
              </w:rPr>
            </w:pP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3000 m</w:t>
            </w:r>
          </w:p>
        </w:tc>
      </w:tr>
      <w:tr w:rsidR="00B807F5" w:rsidRPr="0092537C" w14:paraId="66915E1B" w14:textId="279C22EE" w:rsidTr="00003F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3D8D08A4" w14:textId="59F9F62C" w:rsidR="00B807F5" w:rsidRPr="0092537C" w:rsidRDefault="00B807F5" w:rsidP="005D58AE">
            <w:pPr>
              <w:pStyle w:val="Naslov2"/>
              <w:outlineLvl w:val="1"/>
              <w:rPr>
                <w:rFonts w:asciiTheme="minorHAnsi" w:hAnsiTheme="minorHAnsi" w:cstheme="minorHAnsi"/>
                <w:sz w:val="28"/>
                <w:szCs w:val="28"/>
              </w:rPr>
            </w:pPr>
            <w:r w:rsidRPr="0092537C">
              <w:rPr>
                <w:rFonts w:asciiTheme="minorHAnsi" w:hAnsiTheme="minorHAnsi" w:cstheme="minorHAnsi"/>
                <w:sz w:val="28"/>
                <w:szCs w:val="28"/>
              </w:rPr>
              <w:t>MLAJŠE ČLANICE do 23 let</w:t>
            </w:r>
          </w:p>
        </w:tc>
        <w:tc>
          <w:tcPr>
            <w:tcW w:w="3402" w:type="dxa"/>
          </w:tcPr>
          <w:p w14:paraId="1131BD20" w14:textId="19F7E73F" w:rsidR="00B807F5" w:rsidRPr="00B807F5" w:rsidRDefault="00B807F5" w:rsidP="00B807F5">
            <w:pPr>
              <w:pStyle w:val="Naslov2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letnik</w:t>
            </w:r>
            <w:r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i</w:t>
            </w: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 xml:space="preserve"> 1998 - 2000</w:t>
            </w:r>
          </w:p>
        </w:tc>
        <w:tc>
          <w:tcPr>
            <w:tcW w:w="1850" w:type="dxa"/>
          </w:tcPr>
          <w:p w14:paraId="6598EDAE" w14:textId="6D026D8D" w:rsidR="00B807F5" w:rsidRPr="00B807F5" w:rsidRDefault="00B807F5" w:rsidP="0092537C">
            <w:pPr>
              <w:pStyle w:val="Naslov2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  <w:bdr w:val="nil"/>
              </w:rPr>
            </w:pP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12.50</w:t>
            </w:r>
          </w:p>
        </w:tc>
        <w:tc>
          <w:tcPr>
            <w:tcW w:w="1977" w:type="dxa"/>
          </w:tcPr>
          <w:p w14:paraId="2BF4C533" w14:textId="043BC72E" w:rsidR="00B807F5" w:rsidRPr="00B807F5" w:rsidRDefault="00B807F5" w:rsidP="0092537C">
            <w:pPr>
              <w:pStyle w:val="Naslov2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  <w:bdr w:val="nil"/>
              </w:rPr>
            </w:pP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3000 m</w:t>
            </w:r>
          </w:p>
        </w:tc>
      </w:tr>
      <w:tr w:rsidR="00B807F5" w:rsidRPr="0092537C" w14:paraId="73BD9833" w14:textId="0F9C165D" w:rsidTr="00003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71D42C8A" w14:textId="2402A0F4" w:rsidR="00B807F5" w:rsidRPr="0092537C" w:rsidRDefault="00B807F5" w:rsidP="005D58AE">
            <w:pPr>
              <w:pStyle w:val="Naslov2"/>
              <w:outlineLvl w:val="1"/>
              <w:rPr>
                <w:rFonts w:asciiTheme="minorHAnsi" w:hAnsiTheme="minorHAnsi" w:cstheme="minorHAnsi"/>
                <w:sz w:val="28"/>
                <w:szCs w:val="28"/>
              </w:rPr>
            </w:pPr>
            <w:r w:rsidRPr="0092537C">
              <w:rPr>
                <w:rFonts w:asciiTheme="minorHAnsi" w:hAnsiTheme="minorHAnsi" w:cstheme="minorHAnsi"/>
                <w:sz w:val="28"/>
                <w:szCs w:val="28"/>
              </w:rPr>
              <w:t>ČLANICE</w:t>
            </w:r>
          </w:p>
        </w:tc>
        <w:tc>
          <w:tcPr>
            <w:tcW w:w="3402" w:type="dxa"/>
          </w:tcPr>
          <w:p w14:paraId="5502B467" w14:textId="799C96D8" w:rsidR="00B807F5" w:rsidRPr="00B807F5" w:rsidRDefault="00B807F5" w:rsidP="00B807F5">
            <w:pPr>
              <w:pStyle w:val="Naslov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letnik</w:t>
            </w: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 xml:space="preserve"> 2000 in starejše</w:t>
            </w:r>
          </w:p>
        </w:tc>
        <w:tc>
          <w:tcPr>
            <w:tcW w:w="1850" w:type="dxa"/>
          </w:tcPr>
          <w:p w14:paraId="53E56F29" w14:textId="60CA8950" w:rsidR="00B807F5" w:rsidRPr="00B807F5" w:rsidRDefault="00B807F5" w:rsidP="0092537C">
            <w:pPr>
              <w:pStyle w:val="Naslov2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  <w:bdr w:val="nil"/>
              </w:rPr>
            </w:pP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12.50</w:t>
            </w:r>
          </w:p>
        </w:tc>
        <w:tc>
          <w:tcPr>
            <w:tcW w:w="1977" w:type="dxa"/>
          </w:tcPr>
          <w:p w14:paraId="7212B231" w14:textId="161E87BD" w:rsidR="00B807F5" w:rsidRPr="00B807F5" w:rsidRDefault="00B807F5" w:rsidP="0092537C">
            <w:pPr>
              <w:pStyle w:val="Naslov2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  <w:bdr w:val="nil"/>
              </w:rPr>
            </w:pP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3000 m</w:t>
            </w:r>
          </w:p>
        </w:tc>
      </w:tr>
      <w:tr w:rsidR="00B807F5" w:rsidRPr="0092537C" w14:paraId="421D8ECD" w14:textId="15769BB5" w:rsidTr="00003F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4B84D649" w14:textId="6F6E57AA" w:rsidR="00B807F5" w:rsidRPr="0092537C" w:rsidRDefault="00B807F5" w:rsidP="005D58AE">
            <w:pPr>
              <w:pStyle w:val="Naslov2"/>
              <w:outlineLvl w:val="1"/>
              <w:rPr>
                <w:rFonts w:asciiTheme="minorHAnsi" w:hAnsiTheme="minorHAnsi" w:cstheme="minorHAnsi"/>
                <w:sz w:val="28"/>
                <w:szCs w:val="28"/>
              </w:rPr>
            </w:pPr>
            <w:r w:rsidRPr="0092537C">
              <w:rPr>
                <w:rFonts w:asciiTheme="minorHAnsi" w:hAnsiTheme="minorHAnsi" w:cstheme="minorHAnsi"/>
                <w:sz w:val="28"/>
                <w:szCs w:val="28"/>
              </w:rPr>
              <w:t>MLAJŠI ČLANI do 23 let</w:t>
            </w:r>
          </w:p>
        </w:tc>
        <w:tc>
          <w:tcPr>
            <w:tcW w:w="3402" w:type="dxa"/>
          </w:tcPr>
          <w:p w14:paraId="3CDE8344" w14:textId="7EA46955" w:rsidR="00B807F5" w:rsidRPr="00B807F5" w:rsidRDefault="00B807F5" w:rsidP="00B807F5">
            <w:pPr>
              <w:pStyle w:val="Naslov2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letnik</w:t>
            </w:r>
            <w:r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i</w:t>
            </w: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 xml:space="preserve"> 1998 - 2000</w:t>
            </w:r>
          </w:p>
        </w:tc>
        <w:tc>
          <w:tcPr>
            <w:tcW w:w="1850" w:type="dxa"/>
          </w:tcPr>
          <w:p w14:paraId="61447474" w14:textId="7975F254" w:rsidR="00B807F5" w:rsidRPr="00B807F5" w:rsidRDefault="00B807F5" w:rsidP="0092537C">
            <w:pPr>
              <w:pStyle w:val="Naslov2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  <w:bdr w:val="nil"/>
              </w:rPr>
            </w:pP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13.10</w:t>
            </w:r>
          </w:p>
        </w:tc>
        <w:tc>
          <w:tcPr>
            <w:tcW w:w="1977" w:type="dxa"/>
          </w:tcPr>
          <w:p w14:paraId="024034BE" w14:textId="256E77EA" w:rsidR="00B807F5" w:rsidRPr="00B807F5" w:rsidRDefault="00B807F5" w:rsidP="0092537C">
            <w:pPr>
              <w:pStyle w:val="Naslov2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  <w:bdr w:val="nil"/>
              </w:rPr>
            </w:pP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5000 m</w:t>
            </w:r>
          </w:p>
        </w:tc>
      </w:tr>
      <w:tr w:rsidR="00B807F5" w:rsidRPr="0092537C" w14:paraId="20FC1BB5" w14:textId="4ADE42DE" w:rsidTr="00003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02FC37FA" w14:textId="631A3691" w:rsidR="00B807F5" w:rsidRPr="0092537C" w:rsidRDefault="00B807F5" w:rsidP="005D58AE">
            <w:pPr>
              <w:pStyle w:val="Naslov2"/>
              <w:outlineLvl w:val="1"/>
              <w:rPr>
                <w:rFonts w:asciiTheme="minorHAnsi" w:hAnsiTheme="minorHAnsi" w:cstheme="minorHAnsi"/>
                <w:sz w:val="28"/>
                <w:szCs w:val="28"/>
              </w:rPr>
            </w:pPr>
            <w:r w:rsidRPr="0092537C">
              <w:rPr>
                <w:rFonts w:asciiTheme="minorHAnsi" w:hAnsiTheme="minorHAnsi" w:cstheme="minorHAnsi"/>
                <w:sz w:val="28"/>
                <w:szCs w:val="28"/>
              </w:rPr>
              <w:t>ČLANI</w:t>
            </w:r>
          </w:p>
        </w:tc>
        <w:tc>
          <w:tcPr>
            <w:tcW w:w="3402" w:type="dxa"/>
          </w:tcPr>
          <w:p w14:paraId="78E9B631" w14:textId="200C4E31" w:rsidR="00B807F5" w:rsidRPr="00B807F5" w:rsidRDefault="00B807F5" w:rsidP="00B807F5">
            <w:pPr>
              <w:pStyle w:val="Naslov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l</w:t>
            </w:r>
            <w:r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etnika</w:t>
            </w:r>
            <w:r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 xml:space="preserve"> </w:t>
            </w: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2000 in starejši</w:t>
            </w:r>
          </w:p>
        </w:tc>
        <w:tc>
          <w:tcPr>
            <w:tcW w:w="1850" w:type="dxa"/>
          </w:tcPr>
          <w:p w14:paraId="4B877969" w14:textId="70BC0A72" w:rsidR="00B807F5" w:rsidRPr="00B807F5" w:rsidRDefault="00B807F5" w:rsidP="0092537C">
            <w:pPr>
              <w:pStyle w:val="Naslov2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  <w:bdr w:val="nil"/>
              </w:rPr>
            </w:pP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13.10</w:t>
            </w:r>
          </w:p>
        </w:tc>
        <w:tc>
          <w:tcPr>
            <w:tcW w:w="1977" w:type="dxa"/>
          </w:tcPr>
          <w:p w14:paraId="4BB825F9" w14:textId="0096C29E" w:rsidR="00B807F5" w:rsidRPr="00B807F5" w:rsidRDefault="00B807F5" w:rsidP="0092537C">
            <w:pPr>
              <w:pStyle w:val="Naslov2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8"/>
                <w:szCs w:val="28"/>
                <w:bdr w:val="nil"/>
              </w:rPr>
            </w:pPr>
            <w:r w:rsidRPr="00B807F5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5000 m</w:t>
            </w:r>
          </w:p>
        </w:tc>
      </w:tr>
    </w:tbl>
    <w:p w14:paraId="0F1746D8" w14:textId="77777777" w:rsidR="00343368" w:rsidRDefault="00343368" w:rsidP="0092537C">
      <w:pPr>
        <w:rPr>
          <w:b/>
          <w:bCs/>
          <w:sz w:val="32"/>
          <w:szCs w:val="32"/>
          <w:lang w:eastAsia="sl-SI"/>
        </w:rPr>
      </w:pPr>
    </w:p>
    <w:p w14:paraId="4630FFCF" w14:textId="038FFABF" w:rsidR="008D7057" w:rsidRDefault="008D7057" w:rsidP="0092537C">
      <w:pPr>
        <w:rPr>
          <w:b/>
          <w:bCs/>
          <w:sz w:val="32"/>
          <w:szCs w:val="32"/>
          <w:lang w:eastAsia="sl-SI"/>
        </w:rPr>
      </w:pPr>
    </w:p>
    <w:p w14:paraId="1CA11670" w14:textId="77777777" w:rsidR="00003FCC" w:rsidRDefault="00003FCC" w:rsidP="0092537C">
      <w:pPr>
        <w:rPr>
          <w:b/>
          <w:bCs/>
          <w:sz w:val="32"/>
          <w:szCs w:val="32"/>
          <w:lang w:eastAsia="sl-SI"/>
        </w:rPr>
      </w:pPr>
    </w:p>
    <w:p w14:paraId="4FC9B660" w14:textId="3CA18CBE" w:rsidR="0092537C" w:rsidRDefault="0092537C" w:rsidP="0092537C">
      <w:pPr>
        <w:rPr>
          <w:b/>
          <w:bCs/>
          <w:sz w:val="32"/>
          <w:szCs w:val="32"/>
          <w:lang w:eastAsia="sl-SI"/>
        </w:rPr>
      </w:pPr>
      <w:r w:rsidRPr="0092537C">
        <w:rPr>
          <w:b/>
          <w:bCs/>
          <w:sz w:val="32"/>
          <w:szCs w:val="32"/>
          <w:lang w:eastAsia="sl-SI"/>
        </w:rPr>
        <w:t>PROGA</w:t>
      </w:r>
    </w:p>
    <w:p w14:paraId="00762B1C" w14:textId="26B2C325" w:rsidR="00D72306" w:rsidRPr="008D7057" w:rsidRDefault="0092537C" w:rsidP="008D7057">
      <w:pPr>
        <w:rPr>
          <w:sz w:val="28"/>
          <w:szCs w:val="28"/>
          <w:lang w:eastAsia="sl-SI"/>
        </w:rPr>
      </w:pPr>
      <w:r w:rsidRPr="00343368">
        <w:rPr>
          <w:sz w:val="28"/>
          <w:szCs w:val="28"/>
          <w:lang w:eastAsia="sl-SI"/>
        </w:rPr>
        <w:t>Proga poteka po travnati površini ob soboškem jezeru</w:t>
      </w:r>
      <w:r w:rsidR="00343368" w:rsidRPr="00343368">
        <w:rPr>
          <w:sz w:val="28"/>
          <w:szCs w:val="28"/>
          <w:lang w:eastAsia="sl-SI"/>
        </w:rPr>
        <w:t xml:space="preserve"> in je zgrajena iz dveh krogov. Manjši krog obsega 500m (pionirji/-</w:t>
      </w:r>
      <w:proofErr w:type="spellStart"/>
      <w:r w:rsidR="00343368" w:rsidRPr="00343368">
        <w:rPr>
          <w:sz w:val="28"/>
          <w:szCs w:val="28"/>
          <w:lang w:eastAsia="sl-SI"/>
        </w:rPr>
        <w:t>ke</w:t>
      </w:r>
      <w:proofErr w:type="spellEnd"/>
      <w:r w:rsidR="00343368" w:rsidRPr="00343368">
        <w:rPr>
          <w:sz w:val="28"/>
          <w:szCs w:val="28"/>
          <w:lang w:eastAsia="sl-SI"/>
        </w:rPr>
        <w:t xml:space="preserve"> U12) in večji krog, ki obsega 1000m (kategorije od pionirjev/-k U14 do članov).</w:t>
      </w:r>
    </w:p>
    <w:p w14:paraId="1C43C388" w14:textId="32F518EA" w:rsidR="00343368" w:rsidRPr="008D7057" w:rsidRDefault="00FB7C3A" w:rsidP="008D7057">
      <w:pPr>
        <w:jc w:val="center"/>
        <w:rPr>
          <w:rFonts w:ascii="Calibri" w:hAnsi="Calibri" w:cs="Calibri"/>
          <w:b/>
          <w:bCs/>
          <w:sz w:val="28"/>
          <w:szCs w:val="28"/>
          <w:lang w:eastAsia="sl-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9022814" wp14:editId="07E8128B">
                <wp:simplePos x="0" y="0"/>
                <wp:positionH relativeFrom="column">
                  <wp:posOffset>1761491</wp:posOffset>
                </wp:positionH>
                <wp:positionV relativeFrom="paragraph">
                  <wp:posOffset>1616075</wp:posOffset>
                </wp:positionV>
                <wp:extent cx="350520" cy="205740"/>
                <wp:effectExtent l="53340" t="0" r="64770" b="26670"/>
                <wp:wrapNone/>
                <wp:docPr id="21" name="Puščica: desno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4123696">
                          <a:off x="0" y="0"/>
                          <a:ext cx="350520" cy="2057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7EA8B11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Puščica: desno 21" o:spid="_x0000_s1026" type="#_x0000_t13" style="position:absolute;margin-left:138.7pt;margin-top:127.25pt;width:27.6pt;height:16.2pt;rotation:-8166118fd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" adj="15261" fillcolor="#4f81bd [3204]" strokecolor="#243f60 [1604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294CF62" wp14:editId="68CE5B0F">
                <wp:simplePos x="0" y="0"/>
                <wp:positionH relativeFrom="column">
                  <wp:posOffset>1074420</wp:posOffset>
                </wp:positionH>
                <wp:positionV relativeFrom="paragraph">
                  <wp:posOffset>1951354</wp:posOffset>
                </wp:positionV>
                <wp:extent cx="350520" cy="205740"/>
                <wp:effectExtent l="34290" t="41910" r="45720" b="7620"/>
                <wp:wrapNone/>
                <wp:docPr id="20" name="Puščica: desno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4265136">
                          <a:off x="0" y="0"/>
                          <a:ext cx="350520" cy="2057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DB5E36" id="Puščica: desno 20" o:spid="_x0000_s1026" type="#_x0000_t13" style="position:absolute;margin-left:84.6pt;margin-top:153.65pt;width:27.6pt;height:16.2pt;rotation:4658666fd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" adj="15261" fillcolor="#4f81bd [3204]" strokecolor="#243f60 [1604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96814BF" wp14:editId="51CD8C92">
                <wp:simplePos x="0" y="0"/>
                <wp:positionH relativeFrom="column">
                  <wp:posOffset>1232535</wp:posOffset>
                </wp:positionH>
                <wp:positionV relativeFrom="paragraph">
                  <wp:posOffset>892175</wp:posOffset>
                </wp:positionV>
                <wp:extent cx="441960" cy="312420"/>
                <wp:effectExtent l="0" t="0" r="15240" b="11430"/>
                <wp:wrapNone/>
                <wp:docPr id="18" name="Polje z besedilom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1960" cy="3124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8363C6" w14:textId="19120D60" w:rsidR="00FB7C3A" w:rsidRPr="00FB7C3A" w:rsidRDefault="00FB7C3A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FB7C3A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CILJ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96814BF" id="_x0000_t202" coordsize="21600,21600" o:spt="202" path="m,l,21600r21600,l21600,xe">
                <v:stroke joinstyle="miter"/>
                <v:path gradientshapeok="t" o:connecttype="rect"/>
              </v:shapetype>
              <v:shape id="Polje z besedilom 18" o:spid="_x0000_s1026" type="#_x0000_t202" style="position:absolute;left:0;text-align:left;margin-left:97.05pt;margin-top:70.25pt;width:34.8pt;height:24.6pt;z-index:251699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" fillcolor="white [3201]" strokeweight=".5pt">
                <v:textbox>
                  <w:txbxContent>
                    <w:p w14:paraId="1B8363C6" w14:textId="19120D60" w:rsidR="00FB7C3A" w:rsidRPr="00FB7C3A" w:rsidRDefault="00FB7C3A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FB7C3A">
                        <w:rPr>
                          <w:b/>
                          <w:bCs/>
                          <w:sz w:val="24"/>
                          <w:szCs w:val="24"/>
                        </w:rPr>
                        <w:t>CILJ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DFDA2D7" wp14:editId="410C64C7">
                <wp:simplePos x="0" y="0"/>
                <wp:positionH relativeFrom="column">
                  <wp:posOffset>869950</wp:posOffset>
                </wp:positionH>
                <wp:positionV relativeFrom="paragraph">
                  <wp:posOffset>1334135</wp:posOffset>
                </wp:positionV>
                <wp:extent cx="601980" cy="274320"/>
                <wp:effectExtent l="0" t="0" r="26670" b="11430"/>
                <wp:wrapNone/>
                <wp:docPr id="17" name="Polje z besedilom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1980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8D9B5AF" w14:textId="180221B3" w:rsidR="00FB7C3A" w:rsidRPr="00FB7C3A" w:rsidRDefault="00FB7C3A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FB7C3A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ŠT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DFDA2D7" id="Polje z besedilom 17" o:spid="_x0000_s1027" type="#_x0000_t202" style="position:absolute;left:0;text-align:left;margin-left:68.5pt;margin-top:105.05pt;width:47.4pt;height:21.6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" fillcolor="white [3201]" strokeweight=".5pt">
                <v:textbox>
                  <w:txbxContent>
                    <w:p w14:paraId="28D9B5AF" w14:textId="180221B3" w:rsidR="00FB7C3A" w:rsidRPr="00FB7C3A" w:rsidRDefault="00FB7C3A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FB7C3A">
                        <w:rPr>
                          <w:b/>
                          <w:bCs/>
                          <w:sz w:val="24"/>
                          <w:szCs w:val="24"/>
                        </w:rPr>
                        <w:t>ŠTAR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5888" behindDoc="1" locked="0" layoutInCell="1" allowOverlap="1" wp14:anchorId="13957771" wp14:editId="21EB08B5">
            <wp:simplePos x="0" y="0"/>
            <wp:positionH relativeFrom="column">
              <wp:posOffset>258445</wp:posOffset>
            </wp:positionH>
            <wp:positionV relativeFrom="paragraph">
              <wp:posOffset>276860</wp:posOffset>
            </wp:positionV>
            <wp:extent cx="6355080" cy="3177540"/>
            <wp:effectExtent l="0" t="0" r="7620" b="3810"/>
            <wp:wrapTight wrapText="bothSides">
              <wp:wrapPolygon edited="0">
                <wp:start x="0" y="0"/>
                <wp:lineTo x="0" y="21496"/>
                <wp:lineTo x="21561" y="21496"/>
                <wp:lineTo x="21561" y="0"/>
                <wp:lineTo x="0" y="0"/>
              </wp:wrapPolygon>
            </wp:wrapTight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148" t="17434" r="11681" b="18402"/>
                    <a:stretch/>
                  </pic:blipFill>
                  <pic:spPr bwMode="auto">
                    <a:xfrm>
                      <a:off x="0" y="0"/>
                      <a:ext cx="6355080" cy="31775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3368">
        <w:rPr>
          <w:rFonts w:ascii="Calibri" w:hAnsi="Calibri" w:cs="Calibri"/>
          <w:b/>
          <w:bCs/>
          <w:sz w:val="28"/>
          <w:szCs w:val="28"/>
          <w:lang w:eastAsia="sl-SI"/>
        </w:rPr>
        <w:t>T</w:t>
      </w:r>
      <w:r w:rsidR="00343368" w:rsidRPr="003E5DF4">
        <w:rPr>
          <w:rFonts w:ascii="Calibri" w:hAnsi="Calibri" w:cs="Calibri"/>
          <w:b/>
          <w:bCs/>
          <w:sz w:val="28"/>
          <w:szCs w:val="28"/>
          <w:lang w:eastAsia="sl-SI"/>
        </w:rPr>
        <w:t>ras</w:t>
      </w:r>
      <w:r w:rsidR="00E56504">
        <w:rPr>
          <w:rFonts w:ascii="Calibri" w:hAnsi="Calibri" w:cs="Calibri"/>
          <w:b/>
          <w:bCs/>
          <w:sz w:val="28"/>
          <w:szCs w:val="28"/>
          <w:lang w:eastAsia="sl-SI"/>
        </w:rPr>
        <w:t>a</w:t>
      </w:r>
      <w:r w:rsidR="00343368" w:rsidRPr="003E5DF4">
        <w:rPr>
          <w:rFonts w:ascii="Calibri" w:hAnsi="Calibri" w:cs="Calibri"/>
          <w:b/>
          <w:bCs/>
          <w:sz w:val="28"/>
          <w:szCs w:val="28"/>
          <w:lang w:eastAsia="sl-SI"/>
        </w:rPr>
        <w:t xml:space="preserve"> proge: 500 m</w:t>
      </w:r>
    </w:p>
    <w:p w14:paraId="1B996F6B" w14:textId="2B0CC5B0" w:rsidR="00343368" w:rsidRDefault="00343368" w:rsidP="00343368">
      <w:pPr>
        <w:pStyle w:val="Default"/>
        <w:ind w:right="-573"/>
        <w:jc w:val="center"/>
        <w:rPr>
          <w:rFonts w:ascii="Calibri" w:eastAsia="Calibri" w:hAnsi="Calibri" w:cs="Calibri"/>
          <w:b/>
          <w:bCs/>
          <w:sz w:val="28"/>
          <w:szCs w:val="28"/>
        </w:rPr>
      </w:pPr>
      <w:r>
        <w:rPr>
          <w:rFonts w:ascii="Calibri" w:eastAsia="Calibri" w:hAnsi="Calibri" w:cs="Calibri"/>
          <w:b/>
          <w:bCs/>
          <w:sz w:val="28"/>
          <w:szCs w:val="28"/>
        </w:rPr>
        <w:t>Tras</w:t>
      </w:r>
      <w:r w:rsidR="00E56504">
        <w:rPr>
          <w:rFonts w:ascii="Calibri" w:eastAsia="Calibri" w:hAnsi="Calibri" w:cs="Calibri"/>
          <w:b/>
          <w:bCs/>
          <w:sz w:val="28"/>
          <w:szCs w:val="28"/>
        </w:rPr>
        <w:t>a</w:t>
      </w:r>
      <w:r>
        <w:rPr>
          <w:rFonts w:ascii="Calibri" w:eastAsia="Calibri" w:hAnsi="Calibri" w:cs="Calibri"/>
          <w:b/>
          <w:bCs/>
          <w:sz w:val="28"/>
          <w:szCs w:val="28"/>
        </w:rPr>
        <w:t xml:space="preserve"> proge: 1.000 m</w:t>
      </w:r>
    </w:p>
    <w:p w14:paraId="68540EBF" w14:textId="77777777" w:rsidR="00343368" w:rsidRDefault="00343368" w:rsidP="00343368">
      <w:pPr>
        <w:pStyle w:val="Default"/>
        <w:ind w:right="-573"/>
        <w:jc w:val="center"/>
        <w:rPr>
          <w:rFonts w:ascii="Calibri" w:eastAsia="Calibri" w:hAnsi="Calibri" w:cs="Calibri"/>
          <w:b/>
          <w:bCs/>
          <w:sz w:val="28"/>
          <w:szCs w:val="28"/>
        </w:rPr>
      </w:pPr>
    </w:p>
    <w:p w14:paraId="7BC69C09" w14:textId="25CA9753" w:rsidR="00343368" w:rsidRDefault="007D0C05" w:rsidP="00343368">
      <w:pPr>
        <w:pStyle w:val="Default"/>
        <w:ind w:left="-709" w:right="-573"/>
        <w:jc w:val="center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86426E8" wp14:editId="1E2B77AE">
                <wp:simplePos x="0" y="0"/>
                <wp:positionH relativeFrom="column">
                  <wp:posOffset>3054985</wp:posOffset>
                </wp:positionH>
                <wp:positionV relativeFrom="paragraph">
                  <wp:posOffset>2138680</wp:posOffset>
                </wp:positionV>
                <wp:extent cx="160020" cy="160020"/>
                <wp:effectExtent l="0" t="0" r="11430" b="11430"/>
                <wp:wrapNone/>
                <wp:docPr id="8" name="Diagram poteka: povezovalnik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" cy="160020"/>
                        </a:xfrm>
                        <a:prstGeom prst="flowChartConnector">
                          <a:avLst/>
                        </a:prstGeom>
                        <a:solidFill>
                          <a:srgbClr val="FFFFFF"/>
                        </a:solidFill>
                        <a:ln w="25400" cap="flat">
                          <a:solidFill>
                            <a:schemeClr val="accent1"/>
                          </a:solidFill>
                          <a:prstDash val="solid"/>
                          <a:round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rot="0" spcFirstLastPara="1" vertOverflow="overflow" horzOverflow="overflow" vert="horz" wrap="square" lIns="45718" tIns="45718" rIns="45718" bIns="45718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D39C3B7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Diagram poteka: povezovalnik 8" o:spid="_x0000_s1026" type="#_x0000_t120" style="position:absolute;margin-left:240.55pt;margin-top:168.4pt;width:12.6pt;height:12.6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" strokecolor="#4f81bd [3204]" strokeweight="2pt">
                <v:textbox style="mso-fit-shape-to-text:t" inset="1.2699mm,1.2699mm,1.2699mm,1.2699mm"/>
              </v:shape>
            </w:pict>
          </mc:Fallback>
        </mc:AlternateContent>
      </w:r>
      <w:r w:rsidR="00FB7C3A">
        <w:rPr>
          <w:noProof/>
          <w:bdr w:val="none" w:sz="0" w:space="0" w:color="auto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5D52FFD" wp14:editId="2C6311CA">
                <wp:simplePos x="0" y="0"/>
                <wp:positionH relativeFrom="column">
                  <wp:posOffset>1994535</wp:posOffset>
                </wp:positionH>
                <wp:positionV relativeFrom="paragraph">
                  <wp:posOffset>1490979</wp:posOffset>
                </wp:positionV>
                <wp:extent cx="350520" cy="205740"/>
                <wp:effectExtent l="53340" t="0" r="64770" b="26670"/>
                <wp:wrapNone/>
                <wp:docPr id="15" name="Puščica: desno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3875615">
                          <a:off x="0" y="0"/>
                          <a:ext cx="350520" cy="2057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15FAE3" id="Puščica: desno 15" o:spid="_x0000_s1026" type="#_x0000_t13" style="position:absolute;margin-left:157.05pt;margin-top:117.4pt;width:27.6pt;height:16.2pt;rotation:-8437088fd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" adj="15261" fillcolor="#4f81bd [3204]" strokecolor="#243f60 [1604]" strokeweight="2pt"/>
            </w:pict>
          </mc:Fallback>
        </mc:AlternateContent>
      </w:r>
      <w:r w:rsidR="00EE71CB">
        <w:rPr>
          <w:noProof/>
          <w:bdr w:val="none" w:sz="0" w:space="0" w:color="auto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0C94942A" wp14:editId="431BCB32">
                <wp:simplePos x="0" y="0"/>
                <wp:positionH relativeFrom="column">
                  <wp:posOffset>1196340</wp:posOffset>
                </wp:positionH>
                <wp:positionV relativeFrom="paragraph">
                  <wp:posOffset>1645920</wp:posOffset>
                </wp:positionV>
                <wp:extent cx="350520" cy="205740"/>
                <wp:effectExtent l="34290" t="41910" r="45720" b="7620"/>
                <wp:wrapNone/>
                <wp:docPr id="12" name="Puščica: desno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4265136">
                          <a:off x="0" y="0"/>
                          <a:ext cx="350520" cy="2057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3102D1" id="Puščica: desno 12" o:spid="_x0000_s1026" type="#_x0000_t13" style="position:absolute;margin-left:94.2pt;margin-top:129.6pt;width:27.6pt;height:16.2pt;rotation:4658666fd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" adj="15261" fillcolor="#4f81bd [3204]" strokecolor="#243f60 [1604]" strokeweight="2pt"/>
            </w:pict>
          </mc:Fallback>
        </mc:AlternateContent>
      </w:r>
      <w:r w:rsidR="00EE71CB">
        <w:rPr>
          <w:noProof/>
          <w:bdr w:val="none" w:sz="0" w:space="0" w:color="auto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9E7C917" wp14:editId="146D1306">
                <wp:simplePos x="0" y="0"/>
                <wp:positionH relativeFrom="column">
                  <wp:posOffset>944880</wp:posOffset>
                </wp:positionH>
                <wp:positionV relativeFrom="paragraph">
                  <wp:posOffset>1135380</wp:posOffset>
                </wp:positionV>
                <wp:extent cx="601980" cy="304800"/>
                <wp:effectExtent l="0" t="0" r="26670" b="19050"/>
                <wp:wrapNone/>
                <wp:docPr id="1" name="Polje z besedilom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198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4FFD56E" w14:textId="6D545E05" w:rsidR="00EE71CB" w:rsidRPr="00EE71CB" w:rsidRDefault="00EE71CB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EE71CB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ŠT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E7C917" id="Polje z besedilom 1" o:spid="_x0000_s1028" type="#_x0000_t202" style="position:absolute;left:0;text-align:left;margin-left:74.4pt;margin-top:89.4pt;width:47.4pt;height:24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" fillcolor="white [3201]" strokeweight=".5pt">
                <v:textbox>
                  <w:txbxContent>
                    <w:p w14:paraId="24FFD56E" w14:textId="6D545E05" w:rsidR="00EE71CB" w:rsidRPr="00EE71CB" w:rsidRDefault="00EE71CB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EE71CB">
                        <w:rPr>
                          <w:b/>
                          <w:bCs/>
                          <w:sz w:val="24"/>
                          <w:szCs w:val="24"/>
                        </w:rPr>
                        <w:t>ŠTART</w:t>
                      </w:r>
                    </w:p>
                  </w:txbxContent>
                </v:textbox>
              </v:shape>
            </w:pict>
          </mc:Fallback>
        </mc:AlternateContent>
      </w:r>
      <w:r w:rsidR="00EE71CB">
        <w:rPr>
          <w:noProof/>
          <w:bdr w:val="none" w:sz="0" w:space="0" w:color="auto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3A566D7" wp14:editId="7012101C">
                <wp:simplePos x="0" y="0"/>
                <wp:positionH relativeFrom="column">
                  <wp:posOffset>1470660</wp:posOffset>
                </wp:positionH>
                <wp:positionV relativeFrom="paragraph">
                  <wp:posOffset>784860</wp:posOffset>
                </wp:positionV>
                <wp:extent cx="449580" cy="243840"/>
                <wp:effectExtent l="0" t="0" r="26670" b="22860"/>
                <wp:wrapNone/>
                <wp:docPr id="11" name="Polje z besedilom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9580" cy="2438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1C159C4" w14:textId="29869503" w:rsidR="00EE71CB" w:rsidRPr="00EE71CB" w:rsidRDefault="00EE71CB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EE71CB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CILJ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A566D7" id="Polje z besedilom 11" o:spid="_x0000_s1029" type="#_x0000_t202" style="position:absolute;left:0;text-align:left;margin-left:115.8pt;margin-top:61.8pt;width:35.4pt;height:19.2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" fillcolor="white [3201]" strokeweight=".5pt">
                <v:textbox>
                  <w:txbxContent>
                    <w:p w14:paraId="61C159C4" w14:textId="29869503" w:rsidR="00EE71CB" w:rsidRPr="00EE71CB" w:rsidRDefault="00EE71CB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EE71CB">
                        <w:rPr>
                          <w:b/>
                          <w:bCs/>
                          <w:sz w:val="24"/>
                          <w:szCs w:val="24"/>
                        </w:rPr>
                        <w:t>CILJ</w:t>
                      </w:r>
                    </w:p>
                  </w:txbxContent>
                </v:textbox>
              </v:shape>
            </w:pict>
          </mc:Fallback>
        </mc:AlternateContent>
      </w:r>
      <w:r w:rsidR="00343368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9BDCA47" wp14:editId="2FDF5BEE">
                <wp:simplePos x="0" y="0"/>
                <wp:positionH relativeFrom="column">
                  <wp:posOffset>4175125</wp:posOffset>
                </wp:positionH>
                <wp:positionV relativeFrom="paragraph">
                  <wp:posOffset>1925320</wp:posOffset>
                </wp:positionV>
                <wp:extent cx="160020" cy="144780"/>
                <wp:effectExtent l="0" t="0" r="11430" b="26670"/>
                <wp:wrapNone/>
                <wp:docPr id="4" name="Elipsa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" cy="144780"/>
                        </a:xfrm>
                        <a:prstGeom prst="ellipse">
                          <a:avLst/>
                        </a:prstGeom>
                        <a:solidFill>
                          <a:srgbClr val="FF0000"/>
                        </a:solidFill>
                        <a:ln w="25400" cap="flat">
                          <a:solidFill>
                            <a:srgbClr val="C00000"/>
                          </a:solidFill>
                          <a:prstDash val="solid"/>
                          <a:round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rot="0" spcFirstLastPara="1" vertOverflow="overflow" horzOverflow="overflow" vert="horz" wrap="square" lIns="45718" tIns="45718" rIns="45718" bIns="45718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DBEB08E" id="Elipsa 4" o:spid="_x0000_s1026" style="position:absolute;margin-left:328.75pt;margin-top:151.6pt;width:12.6pt;height:11.4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" fillcolor="red" strokecolor="#c00000" strokeweight="2pt">
                <v:textbox style="mso-fit-shape-to-text:t" inset="1.2699mm,1.2699mm,1.2699mm,1.2699mm"/>
              </v:oval>
            </w:pict>
          </mc:Fallback>
        </mc:AlternateContent>
      </w:r>
      <w:r w:rsidR="00343368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A4B97EC" wp14:editId="4092B943">
                <wp:simplePos x="0" y="0"/>
                <wp:positionH relativeFrom="column">
                  <wp:posOffset>4274185</wp:posOffset>
                </wp:positionH>
                <wp:positionV relativeFrom="paragraph">
                  <wp:posOffset>2733040</wp:posOffset>
                </wp:positionV>
                <wp:extent cx="160020" cy="160020"/>
                <wp:effectExtent l="0" t="0" r="11430" b="11430"/>
                <wp:wrapNone/>
                <wp:docPr id="7" name="Diagram poteka: povezovalnik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" cy="160020"/>
                        </a:xfrm>
                        <a:prstGeom prst="flowChartConnector">
                          <a:avLst/>
                        </a:prstGeom>
                        <a:solidFill>
                          <a:srgbClr val="FFFFFF"/>
                        </a:solidFill>
                        <a:ln w="25400" cap="flat">
                          <a:solidFill>
                            <a:schemeClr val="accent1"/>
                          </a:solidFill>
                          <a:prstDash val="solid"/>
                          <a:round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rot="0" spcFirstLastPara="1" vertOverflow="overflow" horzOverflow="overflow" vert="horz" wrap="square" lIns="45718" tIns="45718" rIns="45718" bIns="45718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0A92B9F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Diagram poteka: povezovalnik 7" o:spid="_x0000_s1026" type="#_x0000_t120" style="position:absolute;margin-left:336.55pt;margin-top:215.2pt;width:12.6pt;height:12.6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" strokecolor="#4f81bd [3204]" strokeweight="2pt">
                <v:textbox style="mso-fit-shape-to-text:t" inset="1.2699mm,1.2699mm,1.2699mm,1.2699mm"/>
              </v:shape>
            </w:pict>
          </mc:Fallback>
        </mc:AlternateContent>
      </w:r>
      <w:r w:rsidR="00343368">
        <w:rPr>
          <w:noProof/>
        </w:rPr>
        <w:drawing>
          <wp:inline distT="0" distB="0" distL="0" distR="0" wp14:anchorId="3EFBF637" wp14:editId="63217179">
            <wp:extent cx="6339840" cy="3202168"/>
            <wp:effectExtent l="0" t="0" r="3810" b="0"/>
            <wp:docPr id="6" name="Slika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9298" t="15407" r="11200" b="13218"/>
                    <a:stretch/>
                  </pic:blipFill>
                  <pic:spPr bwMode="auto">
                    <a:xfrm>
                      <a:off x="0" y="0"/>
                      <a:ext cx="6370428" cy="321761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C78ECB" w14:textId="33E2D8E1" w:rsidR="00343368" w:rsidRPr="00FB7C3A" w:rsidRDefault="008D7057" w:rsidP="008D7057">
      <w:pPr>
        <w:rPr>
          <w:rFonts w:eastAsia="Helvetica Neue" w:cstheme="minorHAnsi"/>
          <w:b/>
          <w:bCs/>
          <w:noProof/>
          <w:color w:val="000000"/>
          <w:u w:color="000000"/>
          <w:lang w:eastAsia="sl-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EAC6CF2" wp14:editId="02DC96FF">
                <wp:simplePos x="0" y="0"/>
                <wp:positionH relativeFrom="column">
                  <wp:posOffset>259080</wp:posOffset>
                </wp:positionH>
                <wp:positionV relativeFrom="paragraph">
                  <wp:posOffset>31115</wp:posOffset>
                </wp:positionV>
                <wp:extent cx="160020" cy="160020"/>
                <wp:effectExtent l="0" t="0" r="11430" b="11430"/>
                <wp:wrapNone/>
                <wp:docPr id="9" name="Diagram poteka: povezovalnik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" cy="160020"/>
                        </a:xfrm>
                        <a:prstGeom prst="flowChartConnector">
                          <a:avLst/>
                        </a:prstGeom>
                        <a:solidFill>
                          <a:srgbClr val="FFFFFF"/>
                        </a:solidFill>
                        <a:ln w="25400" cap="flat">
                          <a:solidFill>
                            <a:schemeClr val="accent1"/>
                          </a:solidFill>
                          <a:prstDash val="solid"/>
                          <a:round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rot="0" spcFirstLastPara="1" vertOverflow="overflow" horzOverflow="overflow" vert="horz" wrap="square" lIns="45718" tIns="45718" rIns="45718" bIns="45718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7D0643" id="Diagram poteka: povezovalnik 9" o:spid="_x0000_s1026" type="#_x0000_t120" style="position:absolute;margin-left:20.4pt;margin-top:2.45pt;width:12.6pt;height:12.6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" strokecolor="#4f81bd [3204]" strokeweight="2pt">
                <v:textbox style="mso-fit-shape-to-text:t" inset="1.2699mm,1.2699mm,1.2699mm,1.2699mm"/>
              </v:shape>
            </w:pict>
          </mc:Fallback>
        </mc:AlternateContent>
      </w:r>
      <w:r w:rsidR="00343368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50B1277" wp14:editId="75E9D767">
                <wp:simplePos x="0" y="0"/>
                <wp:positionH relativeFrom="column">
                  <wp:posOffset>3488055</wp:posOffset>
                </wp:positionH>
                <wp:positionV relativeFrom="paragraph">
                  <wp:posOffset>30480</wp:posOffset>
                </wp:positionV>
                <wp:extent cx="160020" cy="144780"/>
                <wp:effectExtent l="0" t="0" r="11430" b="26670"/>
                <wp:wrapNone/>
                <wp:docPr id="3" name="Elipsa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" cy="144780"/>
                        </a:xfrm>
                        <a:prstGeom prst="ellipse">
                          <a:avLst/>
                        </a:prstGeom>
                        <a:solidFill>
                          <a:srgbClr val="FF0000"/>
                        </a:solidFill>
                        <a:ln w="25400" cap="flat">
                          <a:solidFill>
                            <a:srgbClr val="C00000"/>
                          </a:solidFill>
                          <a:prstDash val="solid"/>
                          <a:round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rot="0" spcFirstLastPara="1" vertOverflow="overflow" horzOverflow="overflow" vert="horz" wrap="square" lIns="45718" tIns="45718" rIns="45718" bIns="45718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4147DEB" id="Elipsa 3" o:spid="_x0000_s1026" style="position:absolute;margin-left:274.65pt;margin-top:2.4pt;width:12.6pt;height:11.4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" fillcolor="red" strokecolor="#c00000" strokeweight="2pt">
                <v:textbox style="mso-fit-shape-to-text:t" inset="1.2699mm,1.2699mm,1.2699mm,1.2699mm"/>
              </v:oval>
            </w:pict>
          </mc:Fallback>
        </mc:AlternateContent>
      </w:r>
      <w:r>
        <w:rPr>
          <w:rFonts w:ascii="Helvetica Neue" w:eastAsia="Helvetica Neue" w:hAnsi="Helvetica Neue" w:cs="Helvetica Neue"/>
          <w:noProof/>
          <w:color w:val="000000"/>
          <w:u w:color="000000"/>
          <w:lang w:eastAsia="sl-SI"/>
        </w:rPr>
        <w:t xml:space="preserve">             </w:t>
      </w:r>
      <w:r w:rsidR="00343368" w:rsidRPr="00FB7C3A">
        <w:rPr>
          <w:rFonts w:eastAsia="Helvetica Neue" w:cstheme="minorHAnsi"/>
          <w:b/>
          <w:bCs/>
          <w:noProof/>
          <w:color w:val="000000"/>
          <w:sz w:val="24"/>
          <w:szCs w:val="24"/>
          <w:u w:color="000000"/>
          <w:lang w:eastAsia="sl-SI"/>
        </w:rPr>
        <w:t xml:space="preserve">= ovira (3 hlodi na medsebojni razdalji cca. 5m)        = klanec </w:t>
      </w:r>
    </w:p>
    <w:p w14:paraId="626A1AF7" w14:textId="77777777" w:rsidR="00343368" w:rsidRPr="00343368" w:rsidRDefault="00343368" w:rsidP="0092537C">
      <w:pPr>
        <w:rPr>
          <w:sz w:val="28"/>
          <w:szCs w:val="28"/>
          <w:lang w:eastAsia="sl-SI"/>
        </w:rPr>
      </w:pPr>
    </w:p>
    <w:p w14:paraId="6104C059" w14:textId="7BD185F3" w:rsidR="00E753ED" w:rsidRDefault="00E753ED" w:rsidP="00E03D8B">
      <w:pPr>
        <w:pStyle w:val="Naslov2"/>
        <w:rPr>
          <w:rFonts w:asciiTheme="minorHAnsi" w:hAnsiTheme="minorHAnsi" w:cstheme="minorHAnsi"/>
          <w:sz w:val="24"/>
          <w:szCs w:val="24"/>
        </w:rPr>
      </w:pPr>
    </w:p>
    <w:p w14:paraId="6EBF1F3D" w14:textId="351E4E1D" w:rsidR="00343368" w:rsidRPr="00D72306" w:rsidRDefault="00343368" w:rsidP="00343368">
      <w:pPr>
        <w:rPr>
          <w:sz w:val="24"/>
          <w:szCs w:val="24"/>
          <w:lang w:eastAsia="sl-SI"/>
        </w:rPr>
      </w:pPr>
    </w:p>
    <w:p w14:paraId="3BD86EA2" w14:textId="14F2A9C8" w:rsidR="00B86BB3" w:rsidRPr="00D72306" w:rsidRDefault="00B86BB3" w:rsidP="00343368">
      <w:pPr>
        <w:ind w:left="426" w:right="556"/>
        <w:rPr>
          <w:rFonts w:cstheme="minorHAnsi"/>
          <w:sz w:val="32"/>
          <w:szCs w:val="32"/>
          <w:lang w:eastAsia="sl-SI"/>
        </w:rPr>
      </w:pPr>
      <w:r w:rsidRPr="00D72306">
        <w:rPr>
          <w:rFonts w:cstheme="minorHAnsi"/>
          <w:b/>
          <w:bCs/>
          <w:sz w:val="32"/>
          <w:szCs w:val="32"/>
          <w:lang w:eastAsia="sl-SI"/>
        </w:rPr>
        <w:t>PRAVICA NASTOPA</w:t>
      </w:r>
      <w:r w:rsidRPr="00D72306">
        <w:rPr>
          <w:rFonts w:cstheme="minorHAnsi"/>
          <w:sz w:val="32"/>
          <w:szCs w:val="32"/>
          <w:lang w:eastAsia="sl-SI"/>
        </w:rPr>
        <w:t xml:space="preserve"> </w:t>
      </w:r>
    </w:p>
    <w:p w14:paraId="515B8BF2" w14:textId="1D3BD0A8" w:rsidR="00375E37" w:rsidRP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  <w:r w:rsidRPr="00375E37">
        <w:rPr>
          <w:rFonts w:cstheme="minorHAnsi"/>
          <w:sz w:val="28"/>
          <w:szCs w:val="28"/>
          <w:lang w:eastAsia="sl-SI"/>
        </w:rPr>
        <w:t>Atleti lahko nastopajo v svoji starostni kategoriji ali v eni starostni kategoriji višje, v kategoriji</w:t>
      </w:r>
      <w:r>
        <w:rPr>
          <w:rFonts w:cstheme="minorHAnsi"/>
          <w:sz w:val="28"/>
          <w:szCs w:val="28"/>
          <w:lang w:eastAsia="sl-SI"/>
        </w:rPr>
        <w:t xml:space="preserve"> </w:t>
      </w:r>
      <w:r w:rsidRPr="00375E37">
        <w:rPr>
          <w:rFonts w:cstheme="minorHAnsi"/>
          <w:sz w:val="28"/>
          <w:szCs w:val="28"/>
          <w:lang w:eastAsia="sl-SI"/>
        </w:rPr>
        <w:t>mlajših članov in mlajših članic pa lahko nastopijo le atleti letnika 1998 - 2000.</w:t>
      </w:r>
      <w:r>
        <w:rPr>
          <w:rFonts w:cstheme="minorHAnsi"/>
          <w:sz w:val="28"/>
          <w:szCs w:val="28"/>
          <w:lang w:eastAsia="sl-SI"/>
        </w:rPr>
        <w:t xml:space="preserve"> </w:t>
      </w:r>
      <w:r w:rsidRPr="00375E37">
        <w:rPr>
          <w:rFonts w:cstheme="minorHAnsi"/>
          <w:sz w:val="28"/>
          <w:szCs w:val="28"/>
          <w:lang w:eastAsia="sl-SI"/>
        </w:rPr>
        <w:t>Končni urnik tekmovanja bo določil delegat AZS v sodelovanju z organizatorjem po</w:t>
      </w:r>
      <w:r>
        <w:rPr>
          <w:rFonts w:cstheme="minorHAnsi"/>
          <w:sz w:val="28"/>
          <w:szCs w:val="28"/>
          <w:lang w:eastAsia="sl-SI"/>
        </w:rPr>
        <w:t xml:space="preserve"> </w:t>
      </w:r>
      <w:r w:rsidRPr="00375E37">
        <w:rPr>
          <w:rFonts w:cstheme="minorHAnsi"/>
          <w:sz w:val="28"/>
          <w:szCs w:val="28"/>
          <w:lang w:eastAsia="sl-SI"/>
        </w:rPr>
        <w:t>zaključenih prijavah.</w:t>
      </w:r>
    </w:p>
    <w:p w14:paraId="70899865" w14:textId="77777777" w:rsidR="00375E37" w:rsidRP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  <w:r w:rsidRPr="00375E37">
        <w:rPr>
          <w:rFonts w:cstheme="minorHAnsi"/>
          <w:sz w:val="28"/>
          <w:szCs w:val="28"/>
          <w:lang w:eastAsia="sl-SI"/>
        </w:rPr>
        <w:t>Tekmovalna proga mora biti načrtovana in pripravljena v skladu s Pravili za atletska</w:t>
      </w:r>
    </w:p>
    <w:p w14:paraId="15551562" w14:textId="7E50034E" w:rsidR="00375E37" w:rsidRP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  <w:r w:rsidRPr="00375E37">
        <w:rPr>
          <w:rFonts w:cstheme="minorHAnsi"/>
          <w:sz w:val="28"/>
          <w:szCs w:val="28"/>
          <w:lang w:eastAsia="sl-SI"/>
        </w:rPr>
        <w:t>tekmovanja (56. člen). Proga naj poteka razen po ravnini tudi gor in dol. Skico in opis proge</w:t>
      </w:r>
      <w:r>
        <w:rPr>
          <w:rFonts w:cstheme="minorHAnsi"/>
          <w:sz w:val="28"/>
          <w:szCs w:val="28"/>
          <w:lang w:eastAsia="sl-SI"/>
        </w:rPr>
        <w:t xml:space="preserve"> </w:t>
      </w:r>
      <w:r w:rsidRPr="00375E37">
        <w:rPr>
          <w:rFonts w:cstheme="minorHAnsi"/>
          <w:sz w:val="28"/>
          <w:szCs w:val="28"/>
          <w:lang w:eastAsia="sl-SI"/>
        </w:rPr>
        <w:t>je potrebno poslati v potrditev en (1) mesec pred tekmovanjem.</w:t>
      </w:r>
    </w:p>
    <w:p w14:paraId="3488E3EF" w14:textId="19CCC4AD" w:rsidR="00375E37" w:rsidRP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  <w:r w:rsidRPr="00375E37">
        <w:rPr>
          <w:rFonts w:cstheme="minorHAnsi"/>
          <w:sz w:val="28"/>
          <w:szCs w:val="28"/>
          <w:lang w:eastAsia="sl-SI"/>
        </w:rPr>
        <w:t>Točkovanje za vrstni red ekip: tekmovanje na prvenstvu Slovenije v krosu je posamično in</w:t>
      </w:r>
      <w:r>
        <w:rPr>
          <w:rFonts w:cstheme="minorHAnsi"/>
          <w:sz w:val="28"/>
          <w:szCs w:val="28"/>
          <w:lang w:eastAsia="sl-SI"/>
        </w:rPr>
        <w:t xml:space="preserve"> </w:t>
      </w:r>
      <w:r w:rsidRPr="00375E37">
        <w:rPr>
          <w:rFonts w:cstheme="minorHAnsi"/>
          <w:sz w:val="28"/>
          <w:szCs w:val="28"/>
          <w:lang w:eastAsia="sl-SI"/>
        </w:rPr>
        <w:t>ekipno. Tuji državljani nastopajo samo v posamičnem delu prvenstva.</w:t>
      </w:r>
    </w:p>
    <w:p w14:paraId="029D051F" w14:textId="77777777" w:rsidR="00375E37" w:rsidRP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  <w:r w:rsidRPr="00375E37">
        <w:rPr>
          <w:rFonts w:cstheme="minorHAnsi"/>
          <w:sz w:val="28"/>
          <w:szCs w:val="28"/>
          <w:lang w:eastAsia="sl-SI"/>
        </w:rPr>
        <w:t>V posamezni starostni kategoriji lahko vsako atletsko društvo prijavi neomejeno število</w:t>
      </w:r>
    </w:p>
    <w:p w14:paraId="5CDA19B4" w14:textId="77777777" w:rsidR="00375E37" w:rsidRP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  <w:r w:rsidRPr="00375E37">
        <w:rPr>
          <w:rFonts w:cstheme="minorHAnsi"/>
          <w:sz w:val="28"/>
          <w:szCs w:val="28"/>
          <w:lang w:eastAsia="sl-SI"/>
        </w:rPr>
        <w:t>atletov.</w:t>
      </w:r>
    </w:p>
    <w:p w14:paraId="3618E503" w14:textId="77777777" w:rsidR="00375E37" w:rsidRP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  <w:r w:rsidRPr="00375E37">
        <w:rPr>
          <w:rFonts w:cstheme="minorHAnsi"/>
          <w:sz w:val="28"/>
          <w:szCs w:val="28"/>
          <w:lang w:eastAsia="sl-SI"/>
        </w:rPr>
        <w:t>Vrstni red društev v posamezni kategoriji se določi na podlagi seštevka točk in sicer:</w:t>
      </w:r>
    </w:p>
    <w:p w14:paraId="74166DAB" w14:textId="77777777" w:rsidR="00375E37" w:rsidRP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  <w:r w:rsidRPr="00375E37">
        <w:rPr>
          <w:rFonts w:cstheme="minorHAnsi"/>
          <w:sz w:val="28"/>
          <w:szCs w:val="28"/>
          <w:lang w:eastAsia="sl-SI"/>
        </w:rPr>
        <w:t xml:space="preserve">prvouvrščeni atlet dobi 1 točko, </w:t>
      </w:r>
      <w:proofErr w:type="spellStart"/>
      <w:r w:rsidRPr="00375E37">
        <w:rPr>
          <w:rFonts w:cstheme="minorHAnsi"/>
          <w:sz w:val="28"/>
          <w:szCs w:val="28"/>
          <w:lang w:eastAsia="sl-SI"/>
        </w:rPr>
        <w:t>drugouvrščeni</w:t>
      </w:r>
      <w:proofErr w:type="spellEnd"/>
      <w:r w:rsidRPr="00375E37">
        <w:rPr>
          <w:rFonts w:cstheme="minorHAnsi"/>
          <w:sz w:val="28"/>
          <w:szCs w:val="28"/>
          <w:lang w:eastAsia="sl-SI"/>
        </w:rPr>
        <w:t xml:space="preserve"> 2 točki, tretjeuvrščeni 3 točke, itd.</w:t>
      </w:r>
    </w:p>
    <w:p w14:paraId="3758608B" w14:textId="5E6F64EB" w:rsidR="00375E37" w:rsidRP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  <w:r w:rsidRPr="00375E37">
        <w:rPr>
          <w:rFonts w:cstheme="minorHAnsi"/>
          <w:sz w:val="28"/>
          <w:szCs w:val="28"/>
          <w:lang w:eastAsia="sl-SI"/>
        </w:rPr>
        <w:t>Zmagovalna ekipa je tista, ki ima najmanjši seštevek točk dveh (2) atletov oziroma dveh (2)</w:t>
      </w:r>
      <w:r>
        <w:rPr>
          <w:rFonts w:cstheme="minorHAnsi"/>
          <w:sz w:val="28"/>
          <w:szCs w:val="28"/>
          <w:lang w:eastAsia="sl-SI"/>
        </w:rPr>
        <w:t xml:space="preserve"> </w:t>
      </w:r>
      <w:r w:rsidRPr="00375E37">
        <w:rPr>
          <w:rFonts w:cstheme="minorHAnsi"/>
          <w:sz w:val="28"/>
          <w:szCs w:val="28"/>
          <w:lang w:eastAsia="sl-SI"/>
        </w:rPr>
        <w:t>atletinj.</w:t>
      </w:r>
    </w:p>
    <w:p w14:paraId="480BBAD2" w14:textId="1DB66AA5" w:rsidR="00375E37" w:rsidRP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  <w:r w:rsidRPr="00375E37">
        <w:rPr>
          <w:rFonts w:cstheme="minorHAnsi"/>
          <w:sz w:val="28"/>
          <w:szCs w:val="28"/>
          <w:lang w:eastAsia="sl-SI"/>
        </w:rPr>
        <w:t>V primeru enakega števila točk odloča o razvrstitvi višja uvrstitev slabšega tekača oziroma</w:t>
      </w:r>
      <w:r>
        <w:rPr>
          <w:rFonts w:cstheme="minorHAnsi"/>
          <w:sz w:val="28"/>
          <w:szCs w:val="28"/>
          <w:lang w:eastAsia="sl-SI"/>
        </w:rPr>
        <w:t xml:space="preserve"> </w:t>
      </w:r>
      <w:r w:rsidRPr="00375E37">
        <w:rPr>
          <w:rFonts w:cstheme="minorHAnsi"/>
          <w:sz w:val="28"/>
          <w:szCs w:val="28"/>
          <w:lang w:eastAsia="sl-SI"/>
        </w:rPr>
        <w:t>tekačice v ekipi.</w:t>
      </w:r>
    </w:p>
    <w:p w14:paraId="0DC1A287" w14:textId="098A485D" w:rsidR="00375E37" w:rsidRP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  <w:r w:rsidRPr="00375E37">
        <w:rPr>
          <w:rFonts w:cstheme="minorHAnsi"/>
          <w:sz w:val="28"/>
          <w:szCs w:val="28"/>
          <w:lang w:eastAsia="sl-SI"/>
        </w:rPr>
        <w:t>Uvrščeni atleti istega kluba, ki niso upoštevani za ekipno uvrstitev, jemljejo točke ostalim</w:t>
      </w:r>
      <w:r>
        <w:rPr>
          <w:rFonts w:cstheme="minorHAnsi"/>
          <w:sz w:val="28"/>
          <w:szCs w:val="28"/>
          <w:lang w:eastAsia="sl-SI"/>
        </w:rPr>
        <w:t xml:space="preserve"> </w:t>
      </w:r>
      <w:r w:rsidRPr="00375E37">
        <w:rPr>
          <w:rFonts w:cstheme="minorHAnsi"/>
          <w:sz w:val="28"/>
          <w:szCs w:val="28"/>
          <w:lang w:eastAsia="sl-SI"/>
        </w:rPr>
        <w:t>uvrščenim atletom oziroma atletinjam.</w:t>
      </w:r>
    </w:p>
    <w:p w14:paraId="77587BA5" w14:textId="339407D1" w:rsidR="00375E37" w:rsidRP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  <w:r w:rsidRPr="00375E37">
        <w:rPr>
          <w:rFonts w:cstheme="minorHAnsi"/>
          <w:sz w:val="28"/>
          <w:szCs w:val="28"/>
          <w:lang w:eastAsia="sl-SI"/>
        </w:rPr>
        <w:t xml:space="preserve">Točkovanje za </w:t>
      </w:r>
      <w:proofErr w:type="spellStart"/>
      <w:r w:rsidRPr="00375E37">
        <w:rPr>
          <w:rFonts w:cstheme="minorHAnsi"/>
          <w:sz w:val="28"/>
          <w:szCs w:val="28"/>
          <w:lang w:eastAsia="sl-SI"/>
        </w:rPr>
        <w:t>vseekipni</w:t>
      </w:r>
      <w:proofErr w:type="spellEnd"/>
      <w:r w:rsidRPr="00375E37">
        <w:rPr>
          <w:rFonts w:cstheme="minorHAnsi"/>
          <w:sz w:val="28"/>
          <w:szCs w:val="28"/>
          <w:lang w:eastAsia="sl-SI"/>
        </w:rPr>
        <w:t xml:space="preserve"> vrstni red: razvrstitev društev dobimo tako, da seštejemo točke, ki</w:t>
      </w:r>
      <w:r>
        <w:rPr>
          <w:rFonts w:cstheme="minorHAnsi"/>
          <w:sz w:val="28"/>
          <w:szCs w:val="28"/>
          <w:lang w:eastAsia="sl-SI"/>
        </w:rPr>
        <w:t xml:space="preserve"> </w:t>
      </w:r>
      <w:r w:rsidRPr="00375E37">
        <w:rPr>
          <w:rFonts w:cstheme="minorHAnsi"/>
          <w:sz w:val="28"/>
          <w:szCs w:val="28"/>
          <w:lang w:eastAsia="sl-SI"/>
        </w:rPr>
        <w:t>so jih društva zbrala v posameznih kategorijah (ločeno za moške in ženske).</w:t>
      </w:r>
    </w:p>
    <w:p w14:paraId="5365DB51" w14:textId="77777777" w:rsid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  <w:r w:rsidRPr="00375E37">
        <w:rPr>
          <w:rFonts w:cstheme="minorHAnsi"/>
          <w:sz w:val="28"/>
          <w:szCs w:val="28"/>
          <w:lang w:eastAsia="sl-SI"/>
        </w:rPr>
        <w:t>Društvo, ki v kateri koli kategoriji osvoji 1. mesto, prejme za ekipno uvrstitev 10 točk, za</w:t>
      </w:r>
      <w:r>
        <w:rPr>
          <w:rFonts w:cstheme="minorHAnsi"/>
          <w:sz w:val="28"/>
          <w:szCs w:val="28"/>
          <w:lang w:eastAsia="sl-SI"/>
        </w:rPr>
        <w:t xml:space="preserve"> </w:t>
      </w:r>
      <w:r w:rsidRPr="00375E37">
        <w:rPr>
          <w:rFonts w:cstheme="minorHAnsi"/>
          <w:sz w:val="28"/>
          <w:szCs w:val="28"/>
          <w:lang w:eastAsia="sl-SI"/>
        </w:rPr>
        <w:t>2. mesto dobi 9 točk, za 3. mesto dobi 8 točk in tako naprej. To določilo velja v primeru do</w:t>
      </w:r>
      <w:r>
        <w:rPr>
          <w:rFonts w:cstheme="minorHAnsi"/>
          <w:sz w:val="28"/>
          <w:szCs w:val="28"/>
          <w:lang w:eastAsia="sl-SI"/>
        </w:rPr>
        <w:t xml:space="preserve"> </w:t>
      </w:r>
      <w:r w:rsidRPr="00375E37">
        <w:rPr>
          <w:rFonts w:cstheme="minorHAnsi"/>
          <w:sz w:val="28"/>
          <w:szCs w:val="28"/>
          <w:lang w:eastAsia="sl-SI"/>
        </w:rPr>
        <w:t>deset (10) uvrščenih društev.</w:t>
      </w:r>
      <w:r>
        <w:rPr>
          <w:rFonts w:cstheme="minorHAnsi"/>
          <w:sz w:val="28"/>
          <w:szCs w:val="28"/>
          <w:lang w:eastAsia="sl-SI"/>
        </w:rPr>
        <w:t xml:space="preserve"> </w:t>
      </w:r>
      <w:r w:rsidRPr="00375E37">
        <w:rPr>
          <w:rFonts w:cstheme="minorHAnsi"/>
          <w:sz w:val="28"/>
          <w:szCs w:val="28"/>
          <w:lang w:eastAsia="sl-SI"/>
        </w:rPr>
        <w:t>Če je v kategoriji uvrščenih enajst (11) ali več društev, prejme zmagovalno društvo toliko</w:t>
      </w:r>
      <w:r>
        <w:rPr>
          <w:rFonts w:cstheme="minorHAnsi"/>
          <w:sz w:val="28"/>
          <w:szCs w:val="28"/>
          <w:lang w:eastAsia="sl-SI"/>
        </w:rPr>
        <w:t xml:space="preserve"> </w:t>
      </w:r>
      <w:r w:rsidRPr="00375E37">
        <w:rPr>
          <w:rFonts w:cstheme="minorHAnsi"/>
          <w:sz w:val="28"/>
          <w:szCs w:val="28"/>
          <w:lang w:eastAsia="sl-SI"/>
        </w:rPr>
        <w:t xml:space="preserve">točk kot je uvrščenih društev, </w:t>
      </w:r>
      <w:proofErr w:type="spellStart"/>
      <w:r w:rsidRPr="00375E37">
        <w:rPr>
          <w:rFonts w:cstheme="minorHAnsi"/>
          <w:sz w:val="28"/>
          <w:szCs w:val="28"/>
          <w:lang w:eastAsia="sl-SI"/>
        </w:rPr>
        <w:t>drugouvrščeno</w:t>
      </w:r>
      <w:proofErr w:type="spellEnd"/>
      <w:r w:rsidRPr="00375E37">
        <w:rPr>
          <w:rFonts w:cstheme="minorHAnsi"/>
          <w:sz w:val="28"/>
          <w:szCs w:val="28"/>
          <w:lang w:eastAsia="sl-SI"/>
        </w:rPr>
        <w:t xml:space="preserve"> društvo prejme eno (1) točko manj (n-1),</w:t>
      </w:r>
      <w:r>
        <w:rPr>
          <w:rFonts w:cstheme="minorHAnsi"/>
          <w:sz w:val="28"/>
          <w:szCs w:val="28"/>
          <w:lang w:eastAsia="sl-SI"/>
        </w:rPr>
        <w:t xml:space="preserve"> </w:t>
      </w:r>
      <w:r w:rsidRPr="00375E37">
        <w:rPr>
          <w:rFonts w:cstheme="minorHAnsi"/>
          <w:sz w:val="28"/>
          <w:szCs w:val="28"/>
          <w:lang w:eastAsia="sl-SI"/>
        </w:rPr>
        <w:t>tretjeuvrščeno društvo</w:t>
      </w:r>
    </w:p>
    <w:p w14:paraId="3BC859B8" w14:textId="77777777" w:rsid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</w:p>
    <w:p w14:paraId="3A93603A" w14:textId="77777777" w:rsid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</w:p>
    <w:p w14:paraId="11F82898" w14:textId="77777777" w:rsid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</w:p>
    <w:p w14:paraId="5BFA9C60" w14:textId="500B549A" w:rsidR="00375E37" w:rsidRP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  <w:r w:rsidRPr="00375E37">
        <w:rPr>
          <w:rFonts w:cstheme="minorHAnsi"/>
          <w:sz w:val="28"/>
          <w:szCs w:val="28"/>
          <w:lang w:eastAsia="sl-SI"/>
        </w:rPr>
        <w:t xml:space="preserve"> prejme dve (2) točki manj (n-2), itd.</w:t>
      </w:r>
      <w:r>
        <w:rPr>
          <w:rFonts w:cstheme="minorHAnsi"/>
          <w:sz w:val="28"/>
          <w:szCs w:val="28"/>
          <w:lang w:eastAsia="sl-SI"/>
        </w:rPr>
        <w:t xml:space="preserve"> </w:t>
      </w:r>
      <w:proofErr w:type="spellStart"/>
      <w:r w:rsidRPr="00375E37">
        <w:rPr>
          <w:rFonts w:cstheme="minorHAnsi"/>
          <w:sz w:val="28"/>
          <w:szCs w:val="28"/>
          <w:lang w:eastAsia="sl-SI"/>
        </w:rPr>
        <w:t>Vseekipni</w:t>
      </w:r>
      <w:proofErr w:type="spellEnd"/>
      <w:r w:rsidRPr="00375E37">
        <w:rPr>
          <w:rFonts w:cstheme="minorHAnsi"/>
          <w:sz w:val="28"/>
          <w:szCs w:val="28"/>
          <w:lang w:eastAsia="sl-SI"/>
        </w:rPr>
        <w:t xml:space="preserve"> prvak, ločeno za moške in ženske kategorije, postane društvo, ki ima največji</w:t>
      </w:r>
      <w:r>
        <w:rPr>
          <w:rFonts w:cstheme="minorHAnsi"/>
          <w:sz w:val="28"/>
          <w:szCs w:val="28"/>
          <w:lang w:eastAsia="sl-SI"/>
        </w:rPr>
        <w:t xml:space="preserve"> </w:t>
      </w:r>
      <w:r w:rsidRPr="00375E37">
        <w:rPr>
          <w:rFonts w:cstheme="minorHAnsi"/>
          <w:sz w:val="28"/>
          <w:szCs w:val="28"/>
          <w:lang w:eastAsia="sl-SI"/>
        </w:rPr>
        <w:t>seštevek točk. V primeru enakega seštevka, se višje uvrsti tisto društvo, ki ima več višjih</w:t>
      </w:r>
      <w:r>
        <w:rPr>
          <w:rFonts w:cstheme="minorHAnsi"/>
          <w:sz w:val="28"/>
          <w:szCs w:val="28"/>
          <w:lang w:eastAsia="sl-SI"/>
        </w:rPr>
        <w:t xml:space="preserve"> </w:t>
      </w:r>
      <w:r w:rsidRPr="00375E37">
        <w:rPr>
          <w:rFonts w:cstheme="minorHAnsi"/>
          <w:sz w:val="28"/>
          <w:szCs w:val="28"/>
          <w:lang w:eastAsia="sl-SI"/>
        </w:rPr>
        <w:t>ekipnih uvrstitev.</w:t>
      </w:r>
    </w:p>
    <w:p w14:paraId="22A8A657" w14:textId="77777777" w:rsidR="00375E37" w:rsidRP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  <w:r w:rsidRPr="00375E37">
        <w:rPr>
          <w:rFonts w:cstheme="minorHAnsi"/>
          <w:b/>
          <w:bCs/>
          <w:sz w:val="28"/>
          <w:szCs w:val="28"/>
          <w:lang w:eastAsia="sl-SI"/>
        </w:rPr>
        <w:t>Priznanja</w:t>
      </w:r>
      <w:r w:rsidRPr="00375E37">
        <w:rPr>
          <w:rFonts w:cstheme="minorHAnsi"/>
          <w:sz w:val="28"/>
          <w:szCs w:val="28"/>
          <w:lang w:eastAsia="sl-SI"/>
        </w:rPr>
        <w:t>: trije najbolje uvrščeni atleti v posamezni kategoriji prejmejo medalje AZS.</w:t>
      </w:r>
    </w:p>
    <w:p w14:paraId="3B0220A9" w14:textId="77777777" w:rsidR="00375E37" w:rsidRP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  <w:r w:rsidRPr="00375E37">
        <w:rPr>
          <w:rFonts w:cstheme="minorHAnsi"/>
          <w:sz w:val="28"/>
          <w:szCs w:val="28"/>
          <w:lang w:eastAsia="sl-SI"/>
        </w:rPr>
        <w:t>Zmagovalna ekipa v vsaki kategoriji prejme plaketo z napisom KROS 2020 - Ekipni prvak</w:t>
      </w:r>
    </w:p>
    <w:p w14:paraId="5BABD10E" w14:textId="77777777" w:rsidR="00375E37" w:rsidRP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  <w:r w:rsidRPr="00375E37">
        <w:rPr>
          <w:rFonts w:cstheme="minorHAnsi"/>
          <w:sz w:val="28"/>
          <w:szCs w:val="28"/>
          <w:lang w:eastAsia="sl-SI"/>
        </w:rPr>
        <w:t>(»ime kategorije«).</w:t>
      </w:r>
    </w:p>
    <w:p w14:paraId="0D4859EF" w14:textId="1FCBB870" w:rsidR="00375E37" w:rsidRP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  <w:proofErr w:type="spellStart"/>
      <w:r w:rsidRPr="00375E37">
        <w:rPr>
          <w:rFonts w:cstheme="minorHAnsi"/>
          <w:sz w:val="28"/>
          <w:szCs w:val="28"/>
          <w:lang w:eastAsia="sl-SI"/>
        </w:rPr>
        <w:t>Vseekipni</w:t>
      </w:r>
      <w:proofErr w:type="spellEnd"/>
      <w:r w:rsidRPr="00375E37">
        <w:rPr>
          <w:rFonts w:cstheme="minorHAnsi"/>
          <w:sz w:val="28"/>
          <w:szCs w:val="28"/>
          <w:lang w:eastAsia="sl-SI"/>
        </w:rPr>
        <w:t xml:space="preserve"> prvak, ločeno za moške in ženske kategorije, prejme naziv VSEEKIPNI PRVAK -</w:t>
      </w:r>
      <w:r>
        <w:rPr>
          <w:rFonts w:cstheme="minorHAnsi"/>
          <w:sz w:val="28"/>
          <w:szCs w:val="28"/>
          <w:lang w:eastAsia="sl-SI"/>
        </w:rPr>
        <w:t xml:space="preserve"> </w:t>
      </w:r>
      <w:r w:rsidRPr="00375E37">
        <w:rPr>
          <w:rFonts w:cstheme="minorHAnsi"/>
          <w:sz w:val="28"/>
          <w:szCs w:val="28"/>
          <w:lang w:eastAsia="sl-SI"/>
        </w:rPr>
        <w:t>KROS 2020 in pokal AZS v trajno last.</w:t>
      </w:r>
    </w:p>
    <w:p w14:paraId="2BAEDABA" w14:textId="77777777" w:rsidR="00375E37" w:rsidRPr="00375E37" w:rsidRDefault="00375E37" w:rsidP="00375E37">
      <w:pPr>
        <w:ind w:left="426" w:right="556"/>
        <w:rPr>
          <w:rFonts w:cstheme="minorHAnsi"/>
          <w:b/>
          <w:bCs/>
          <w:sz w:val="28"/>
          <w:szCs w:val="28"/>
          <w:lang w:eastAsia="sl-SI"/>
        </w:rPr>
      </w:pPr>
      <w:r w:rsidRPr="00375E37">
        <w:rPr>
          <w:rFonts w:cstheme="minorHAnsi"/>
          <w:b/>
          <w:bCs/>
          <w:sz w:val="28"/>
          <w:szCs w:val="28"/>
          <w:lang w:eastAsia="sl-SI"/>
        </w:rPr>
        <w:t>AZS priskrbi:</w:t>
      </w:r>
    </w:p>
    <w:p w14:paraId="6E09CE2F" w14:textId="77777777" w:rsidR="00375E37" w:rsidRP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  <w:r w:rsidRPr="00375E37">
        <w:rPr>
          <w:rFonts w:cstheme="minorHAnsi"/>
          <w:sz w:val="28"/>
          <w:szCs w:val="28"/>
          <w:lang w:eastAsia="sl-SI"/>
        </w:rPr>
        <w:t>• 14 zlatih, 14 srebrnih in 14 bronastih medalj;</w:t>
      </w:r>
    </w:p>
    <w:p w14:paraId="0937DF42" w14:textId="77777777" w:rsidR="00375E37" w:rsidRP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  <w:r w:rsidRPr="00375E37">
        <w:rPr>
          <w:rFonts w:cstheme="minorHAnsi"/>
          <w:sz w:val="28"/>
          <w:szCs w:val="28"/>
          <w:lang w:eastAsia="sl-SI"/>
        </w:rPr>
        <w:t>• 1 plaketo za kategorijo - pionirke U12;</w:t>
      </w:r>
    </w:p>
    <w:p w14:paraId="3F7C95F5" w14:textId="77777777" w:rsidR="00375E37" w:rsidRP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  <w:r w:rsidRPr="00375E37">
        <w:rPr>
          <w:rFonts w:cstheme="minorHAnsi"/>
          <w:sz w:val="28"/>
          <w:szCs w:val="28"/>
          <w:lang w:eastAsia="sl-SI"/>
        </w:rPr>
        <w:t>• 1 plaketo za kategorijo - pionirke U14;</w:t>
      </w:r>
    </w:p>
    <w:p w14:paraId="2991AD93" w14:textId="77777777" w:rsidR="00375E37" w:rsidRP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  <w:r w:rsidRPr="00375E37">
        <w:rPr>
          <w:rFonts w:cstheme="minorHAnsi"/>
          <w:sz w:val="28"/>
          <w:szCs w:val="28"/>
          <w:lang w:eastAsia="sl-SI"/>
        </w:rPr>
        <w:t>• 1 plaketo za kategorijo - pionirke U16;</w:t>
      </w:r>
    </w:p>
    <w:p w14:paraId="54BCA483" w14:textId="77777777" w:rsidR="00375E37" w:rsidRP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  <w:r w:rsidRPr="00375E37">
        <w:rPr>
          <w:rFonts w:cstheme="minorHAnsi"/>
          <w:sz w:val="28"/>
          <w:szCs w:val="28"/>
          <w:lang w:eastAsia="sl-SI"/>
        </w:rPr>
        <w:t>• 1 plaketo za kategorijo - pionirji U12;</w:t>
      </w:r>
    </w:p>
    <w:p w14:paraId="640013B3" w14:textId="77777777" w:rsidR="00375E37" w:rsidRP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  <w:r w:rsidRPr="00375E37">
        <w:rPr>
          <w:rFonts w:cstheme="minorHAnsi"/>
          <w:sz w:val="28"/>
          <w:szCs w:val="28"/>
          <w:lang w:eastAsia="sl-SI"/>
        </w:rPr>
        <w:t>• 1 plaketo za kategorijo - pionirji U14;</w:t>
      </w:r>
    </w:p>
    <w:p w14:paraId="72009942" w14:textId="77777777" w:rsidR="00375E37" w:rsidRP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  <w:r w:rsidRPr="00375E37">
        <w:rPr>
          <w:rFonts w:cstheme="minorHAnsi"/>
          <w:sz w:val="28"/>
          <w:szCs w:val="28"/>
          <w:lang w:eastAsia="sl-SI"/>
        </w:rPr>
        <w:t>• 1 plaketo za kategorijo - pionirji U16;</w:t>
      </w:r>
    </w:p>
    <w:p w14:paraId="1C047403" w14:textId="77777777" w:rsidR="00375E37" w:rsidRP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  <w:r w:rsidRPr="00375E37">
        <w:rPr>
          <w:rFonts w:cstheme="minorHAnsi"/>
          <w:sz w:val="28"/>
          <w:szCs w:val="28"/>
          <w:lang w:eastAsia="sl-SI"/>
        </w:rPr>
        <w:t>• 1 plaketo za kategorijo - ml. mladinke;</w:t>
      </w:r>
    </w:p>
    <w:p w14:paraId="71E35474" w14:textId="77777777" w:rsidR="00375E37" w:rsidRP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  <w:r w:rsidRPr="00375E37">
        <w:rPr>
          <w:rFonts w:cstheme="minorHAnsi"/>
          <w:sz w:val="28"/>
          <w:szCs w:val="28"/>
          <w:lang w:eastAsia="sl-SI"/>
        </w:rPr>
        <w:t>• 1 plaketo za kategorijo - ml. mladinci;</w:t>
      </w:r>
    </w:p>
    <w:p w14:paraId="392BDD47" w14:textId="77777777" w:rsidR="00375E37" w:rsidRP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  <w:r w:rsidRPr="00375E37">
        <w:rPr>
          <w:rFonts w:cstheme="minorHAnsi"/>
          <w:sz w:val="28"/>
          <w:szCs w:val="28"/>
          <w:lang w:eastAsia="sl-SI"/>
        </w:rPr>
        <w:t>• 1 plaketo za kategorijo - st. mladinke;</w:t>
      </w:r>
    </w:p>
    <w:p w14:paraId="62D4BF70" w14:textId="77777777" w:rsidR="00375E37" w:rsidRP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  <w:r w:rsidRPr="00375E37">
        <w:rPr>
          <w:rFonts w:cstheme="minorHAnsi"/>
          <w:sz w:val="28"/>
          <w:szCs w:val="28"/>
          <w:lang w:eastAsia="sl-SI"/>
        </w:rPr>
        <w:t>• 1 plaketo za kategorijo - st. mladinci;</w:t>
      </w:r>
    </w:p>
    <w:p w14:paraId="16C112F1" w14:textId="77777777" w:rsidR="00375E37" w:rsidRP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  <w:r w:rsidRPr="00375E37">
        <w:rPr>
          <w:rFonts w:cstheme="minorHAnsi"/>
          <w:sz w:val="28"/>
          <w:szCs w:val="28"/>
          <w:lang w:eastAsia="sl-SI"/>
        </w:rPr>
        <w:t>• 1 plaketo za kategorijo - ml. članice;</w:t>
      </w:r>
    </w:p>
    <w:p w14:paraId="08006692" w14:textId="77777777" w:rsidR="00375E37" w:rsidRP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  <w:r w:rsidRPr="00375E37">
        <w:rPr>
          <w:rFonts w:cstheme="minorHAnsi"/>
          <w:sz w:val="28"/>
          <w:szCs w:val="28"/>
          <w:lang w:eastAsia="sl-SI"/>
        </w:rPr>
        <w:t>• 1 plaketo za kategorijo - ml. člani;</w:t>
      </w:r>
    </w:p>
    <w:p w14:paraId="126B994D" w14:textId="656F5F53" w:rsid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  <w:r w:rsidRPr="00375E37">
        <w:rPr>
          <w:rFonts w:cstheme="minorHAnsi"/>
          <w:sz w:val="28"/>
          <w:szCs w:val="28"/>
          <w:lang w:eastAsia="sl-SI"/>
        </w:rPr>
        <w:t>• 1 plaketo za kategorijo - članice;</w:t>
      </w:r>
    </w:p>
    <w:p w14:paraId="7CA8EDA8" w14:textId="77B2458E" w:rsid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</w:p>
    <w:p w14:paraId="0D235EC9" w14:textId="20F804C9" w:rsid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</w:p>
    <w:p w14:paraId="65DC5C99" w14:textId="51D941A8" w:rsid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</w:p>
    <w:p w14:paraId="16B8AF56" w14:textId="77777777" w:rsidR="00375E37" w:rsidRP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</w:p>
    <w:p w14:paraId="44E4E388" w14:textId="77777777" w:rsidR="00375E37" w:rsidRP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  <w:r w:rsidRPr="00375E37">
        <w:rPr>
          <w:rFonts w:cstheme="minorHAnsi"/>
          <w:sz w:val="28"/>
          <w:szCs w:val="28"/>
          <w:lang w:eastAsia="sl-SI"/>
        </w:rPr>
        <w:t>• 1 plaketo za kategorijo - člani;</w:t>
      </w:r>
    </w:p>
    <w:p w14:paraId="1BF9B9F7" w14:textId="77777777" w:rsidR="00375E37" w:rsidRP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  <w:r w:rsidRPr="00375E37">
        <w:rPr>
          <w:rFonts w:cstheme="minorHAnsi"/>
          <w:sz w:val="28"/>
          <w:szCs w:val="28"/>
          <w:lang w:eastAsia="sl-SI"/>
        </w:rPr>
        <w:t xml:space="preserve">• 1 pokal za </w:t>
      </w:r>
      <w:proofErr w:type="spellStart"/>
      <w:r w:rsidRPr="00375E37">
        <w:rPr>
          <w:rFonts w:cstheme="minorHAnsi"/>
          <w:sz w:val="28"/>
          <w:szCs w:val="28"/>
          <w:lang w:eastAsia="sl-SI"/>
        </w:rPr>
        <w:t>vseekipnega</w:t>
      </w:r>
      <w:proofErr w:type="spellEnd"/>
      <w:r w:rsidRPr="00375E37">
        <w:rPr>
          <w:rFonts w:cstheme="minorHAnsi"/>
          <w:sz w:val="28"/>
          <w:szCs w:val="28"/>
          <w:lang w:eastAsia="sl-SI"/>
        </w:rPr>
        <w:t xml:space="preserve"> prvaka v moški kategoriji;</w:t>
      </w:r>
    </w:p>
    <w:p w14:paraId="2A98AF84" w14:textId="565FFF3D" w:rsidR="00375E37" w:rsidRDefault="00375E37" w:rsidP="00375E37">
      <w:pPr>
        <w:ind w:left="426" w:right="556"/>
        <w:rPr>
          <w:rFonts w:cstheme="minorHAnsi"/>
          <w:sz w:val="28"/>
          <w:szCs w:val="28"/>
          <w:lang w:eastAsia="sl-SI"/>
        </w:rPr>
      </w:pPr>
      <w:r w:rsidRPr="00375E37">
        <w:rPr>
          <w:rFonts w:cstheme="minorHAnsi"/>
          <w:sz w:val="28"/>
          <w:szCs w:val="28"/>
          <w:lang w:eastAsia="sl-SI"/>
        </w:rPr>
        <w:t xml:space="preserve">• 1 pokal za </w:t>
      </w:r>
      <w:proofErr w:type="spellStart"/>
      <w:r w:rsidRPr="00375E37">
        <w:rPr>
          <w:rFonts w:cstheme="minorHAnsi"/>
          <w:sz w:val="28"/>
          <w:szCs w:val="28"/>
          <w:lang w:eastAsia="sl-SI"/>
        </w:rPr>
        <w:t>vseekipnega</w:t>
      </w:r>
      <w:proofErr w:type="spellEnd"/>
      <w:r w:rsidRPr="00375E37">
        <w:rPr>
          <w:rFonts w:cstheme="minorHAnsi"/>
          <w:sz w:val="28"/>
          <w:szCs w:val="28"/>
          <w:lang w:eastAsia="sl-SI"/>
        </w:rPr>
        <w:t xml:space="preserve"> prvaka v ženski kategoriji.</w:t>
      </w:r>
    </w:p>
    <w:p w14:paraId="2FC3DEB5" w14:textId="3D7F4D05" w:rsidR="00343368" w:rsidRPr="00EE71CB" w:rsidRDefault="00B86BB3" w:rsidP="00EE71CB">
      <w:pPr>
        <w:ind w:left="426" w:right="556"/>
        <w:rPr>
          <w:rFonts w:cstheme="minorHAnsi"/>
          <w:sz w:val="32"/>
          <w:szCs w:val="32"/>
          <w:lang w:eastAsia="sl-SI"/>
        </w:rPr>
      </w:pPr>
      <w:r w:rsidRPr="00D72306">
        <w:rPr>
          <w:rFonts w:cstheme="minorHAnsi"/>
          <w:b/>
          <w:bCs/>
          <w:sz w:val="32"/>
          <w:szCs w:val="32"/>
          <w:lang w:eastAsia="sl-SI"/>
        </w:rPr>
        <w:t>PRIJAVE IN ŠTARTNINA</w:t>
      </w:r>
    </w:p>
    <w:p w14:paraId="213B9A6A" w14:textId="0968085D" w:rsidR="00EE71CB" w:rsidRDefault="00343368" w:rsidP="00343368">
      <w:pPr>
        <w:ind w:left="426" w:right="556"/>
        <w:rPr>
          <w:rFonts w:cstheme="minorHAnsi"/>
          <w:sz w:val="28"/>
          <w:szCs w:val="28"/>
          <w:lang w:eastAsia="sl-SI"/>
        </w:rPr>
      </w:pPr>
      <w:r w:rsidRPr="00EE71CB">
        <w:rPr>
          <w:rFonts w:cstheme="minorHAnsi"/>
          <w:sz w:val="28"/>
          <w:szCs w:val="28"/>
          <w:lang w:eastAsia="sl-SI"/>
        </w:rPr>
        <w:t>Prijave p</w:t>
      </w:r>
      <w:r w:rsidR="00EE71CB">
        <w:rPr>
          <w:rFonts w:cstheme="minorHAnsi"/>
          <w:sz w:val="28"/>
          <w:szCs w:val="28"/>
          <w:lang w:eastAsia="sl-SI"/>
        </w:rPr>
        <w:t xml:space="preserve">otekajo preko spletne aplikacije AZS </w:t>
      </w:r>
      <w:r w:rsidR="00EE71CB" w:rsidRPr="007D0C05">
        <w:rPr>
          <w:rFonts w:cstheme="minorHAnsi"/>
          <w:b/>
          <w:bCs/>
          <w:sz w:val="28"/>
          <w:szCs w:val="28"/>
          <w:lang w:eastAsia="sl-SI"/>
        </w:rPr>
        <w:t>do četrtka (12.00 ure) 8. 10. 2020</w:t>
      </w:r>
      <w:r w:rsidR="00EE71CB">
        <w:rPr>
          <w:rFonts w:cstheme="minorHAnsi"/>
          <w:sz w:val="28"/>
          <w:szCs w:val="28"/>
          <w:lang w:eastAsia="sl-SI"/>
        </w:rPr>
        <w:t xml:space="preserve">. </w:t>
      </w:r>
    </w:p>
    <w:p w14:paraId="08439542" w14:textId="1A736564" w:rsidR="00343368" w:rsidRPr="00EE71CB" w:rsidRDefault="00EE71CB" w:rsidP="00343368">
      <w:pPr>
        <w:ind w:left="426" w:right="556"/>
        <w:rPr>
          <w:rFonts w:cstheme="minorHAnsi"/>
          <w:sz w:val="28"/>
          <w:szCs w:val="28"/>
          <w:lang w:eastAsia="sl-SI"/>
        </w:rPr>
      </w:pPr>
      <w:r>
        <w:rPr>
          <w:rFonts w:cstheme="minorHAnsi"/>
          <w:sz w:val="28"/>
          <w:szCs w:val="28"/>
          <w:lang w:eastAsia="sl-SI"/>
        </w:rPr>
        <w:t xml:space="preserve">Za prijave iz tujine na: </w:t>
      </w:r>
      <w:hyperlink r:id="rId20" w:history="1">
        <w:r w:rsidRPr="00EE71CB">
          <w:rPr>
            <w:rStyle w:val="Hiperpovezava"/>
            <w:rFonts w:cstheme="minorHAnsi"/>
            <w:color w:val="auto"/>
            <w:sz w:val="28"/>
            <w:szCs w:val="28"/>
            <w:lang w:eastAsia="sl-SI"/>
          </w:rPr>
          <w:t>info@vezenje-koren.si</w:t>
        </w:r>
      </w:hyperlink>
      <w:r>
        <w:rPr>
          <w:rFonts w:cstheme="minorHAnsi"/>
          <w:sz w:val="28"/>
          <w:szCs w:val="28"/>
          <w:lang w:eastAsia="sl-SI"/>
        </w:rPr>
        <w:t xml:space="preserve"> </w:t>
      </w:r>
      <w:r w:rsidR="007D0C05" w:rsidRPr="007D0C05">
        <w:rPr>
          <w:rFonts w:cstheme="minorHAnsi"/>
          <w:b/>
          <w:bCs/>
          <w:sz w:val="28"/>
          <w:szCs w:val="28"/>
          <w:lang w:eastAsia="sl-SI"/>
        </w:rPr>
        <w:t>d</w:t>
      </w:r>
      <w:r w:rsidRPr="007D0C05">
        <w:rPr>
          <w:rFonts w:cstheme="minorHAnsi"/>
          <w:b/>
          <w:bCs/>
          <w:sz w:val="28"/>
          <w:szCs w:val="28"/>
          <w:lang w:eastAsia="sl-SI"/>
        </w:rPr>
        <w:t>o srede 7. 10. 2020.</w:t>
      </w:r>
    </w:p>
    <w:p w14:paraId="5832FE4E" w14:textId="77777777" w:rsidR="00343368" w:rsidRPr="00343368" w:rsidRDefault="00343368" w:rsidP="00343368">
      <w:pPr>
        <w:ind w:left="426" w:right="556"/>
        <w:rPr>
          <w:rFonts w:cstheme="minorHAnsi"/>
          <w:sz w:val="28"/>
          <w:szCs w:val="28"/>
          <w:lang w:eastAsia="sl-SI"/>
        </w:rPr>
      </w:pPr>
      <w:r w:rsidRPr="00343368">
        <w:rPr>
          <w:rFonts w:cstheme="minorHAnsi"/>
          <w:sz w:val="28"/>
          <w:szCs w:val="28"/>
          <w:lang w:eastAsia="sl-SI"/>
        </w:rPr>
        <w:t xml:space="preserve">Zakasnelih prijav organizator tekmovanja ni dolžan upoštevati. </w:t>
      </w:r>
    </w:p>
    <w:p w14:paraId="211E4DDE" w14:textId="1914C959" w:rsidR="00D72306" w:rsidRPr="00EE71CB" w:rsidRDefault="00B86BB3" w:rsidP="00EE71CB">
      <w:pPr>
        <w:ind w:right="556"/>
        <w:rPr>
          <w:rFonts w:cstheme="minorHAnsi"/>
          <w:sz w:val="28"/>
          <w:szCs w:val="28"/>
          <w:lang w:eastAsia="sl-SI"/>
        </w:rPr>
      </w:pPr>
      <w:r>
        <w:rPr>
          <w:rFonts w:cstheme="minorHAnsi"/>
          <w:sz w:val="28"/>
          <w:szCs w:val="28"/>
          <w:lang w:eastAsia="sl-SI"/>
        </w:rPr>
        <w:t xml:space="preserve">       </w:t>
      </w:r>
      <w:proofErr w:type="spellStart"/>
      <w:r w:rsidR="00343368" w:rsidRPr="00B86BB3">
        <w:rPr>
          <w:rFonts w:cstheme="minorHAnsi"/>
          <w:b/>
          <w:bCs/>
          <w:sz w:val="28"/>
          <w:szCs w:val="28"/>
          <w:lang w:eastAsia="sl-SI"/>
        </w:rPr>
        <w:t>Štartnina</w:t>
      </w:r>
      <w:proofErr w:type="spellEnd"/>
      <w:r w:rsidR="00343368" w:rsidRPr="00B86BB3">
        <w:rPr>
          <w:rFonts w:cstheme="minorHAnsi"/>
          <w:b/>
          <w:bCs/>
          <w:sz w:val="28"/>
          <w:szCs w:val="28"/>
          <w:lang w:eastAsia="sl-SI"/>
        </w:rPr>
        <w:t xml:space="preserve"> </w:t>
      </w:r>
      <w:r w:rsidR="00343368" w:rsidRPr="00A952D7">
        <w:rPr>
          <w:rFonts w:cstheme="minorHAnsi"/>
          <w:sz w:val="28"/>
          <w:szCs w:val="28"/>
          <w:lang w:eastAsia="sl-SI"/>
        </w:rPr>
        <w:t xml:space="preserve">znaša </w:t>
      </w:r>
      <w:r w:rsidR="007D0C05">
        <w:rPr>
          <w:rFonts w:cstheme="minorHAnsi"/>
          <w:b/>
          <w:bCs/>
          <w:sz w:val="28"/>
          <w:szCs w:val="28"/>
          <w:lang w:eastAsia="sl-SI"/>
        </w:rPr>
        <w:t>6</w:t>
      </w:r>
      <w:r w:rsidR="00343368" w:rsidRPr="00A952D7">
        <w:rPr>
          <w:rFonts w:cstheme="minorHAnsi"/>
          <w:b/>
          <w:bCs/>
          <w:sz w:val="28"/>
          <w:szCs w:val="28"/>
          <w:lang w:eastAsia="sl-SI"/>
        </w:rPr>
        <w:t xml:space="preserve"> EUR</w:t>
      </w:r>
      <w:r w:rsidR="00343368" w:rsidRPr="00343368">
        <w:rPr>
          <w:rFonts w:cstheme="minorHAnsi"/>
          <w:sz w:val="28"/>
          <w:szCs w:val="28"/>
          <w:lang w:eastAsia="sl-SI"/>
        </w:rPr>
        <w:t xml:space="preserve"> za posameznega prijavljenega atleta.</w:t>
      </w:r>
    </w:p>
    <w:p w14:paraId="78741866" w14:textId="5E0C38AA" w:rsidR="00343368" w:rsidRPr="00343368" w:rsidRDefault="00343368" w:rsidP="00B86BB3">
      <w:pPr>
        <w:ind w:left="426" w:right="556"/>
        <w:rPr>
          <w:rFonts w:cstheme="minorHAnsi"/>
          <w:sz w:val="28"/>
          <w:szCs w:val="28"/>
          <w:lang w:eastAsia="sl-SI"/>
        </w:rPr>
      </w:pPr>
      <w:r w:rsidRPr="00B86BB3">
        <w:rPr>
          <w:rFonts w:cstheme="minorHAnsi"/>
          <w:b/>
          <w:bCs/>
          <w:sz w:val="28"/>
          <w:szCs w:val="28"/>
          <w:lang w:eastAsia="sl-SI"/>
        </w:rPr>
        <w:t>Končne določbe</w:t>
      </w:r>
      <w:r w:rsidRPr="00343368">
        <w:rPr>
          <w:rFonts w:cstheme="minorHAnsi"/>
          <w:sz w:val="28"/>
          <w:szCs w:val="28"/>
          <w:lang w:eastAsia="sl-SI"/>
        </w:rPr>
        <w:t>: tekmovanje se bo izvedlo po Pravilih za atletska tekmovanja, za razlago</w:t>
      </w:r>
      <w:r w:rsidR="00B86BB3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razpisa pa je pristojna TK AZS, na tekmovanju pa delegat AZS.</w:t>
      </w:r>
    </w:p>
    <w:p w14:paraId="18D90AED" w14:textId="77777777" w:rsidR="00343368" w:rsidRPr="00D72306" w:rsidRDefault="00343368" w:rsidP="00343368">
      <w:pPr>
        <w:ind w:left="426" w:right="556"/>
        <w:rPr>
          <w:rFonts w:cstheme="minorHAnsi"/>
          <w:b/>
          <w:bCs/>
          <w:sz w:val="32"/>
          <w:szCs w:val="32"/>
          <w:lang w:eastAsia="sl-SI"/>
        </w:rPr>
      </w:pPr>
      <w:r w:rsidRPr="00D72306">
        <w:rPr>
          <w:rFonts w:cstheme="minorHAnsi"/>
          <w:b/>
          <w:bCs/>
          <w:sz w:val="32"/>
          <w:szCs w:val="32"/>
          <w:lang w:eastAsia="sl-SI"/>
        </w:rPr>
        <w:t>TEHNIČNI SESTANEK</w:t>
      </w:r>
    </w:p>
    <w:p w14:paraId="26403C0C" w14:textId="5F2C756F" w:rsidR="00343368" w:rsidRDefault="00B86BB3" w:rsidP="00D72306">
      <w:pPr>
        <w:ind w:right="556"/>
        <w:rPr>
          <w:rFonts w:cstheme="minorHAnsi"/>
          <w:sz w:val="28"/>
          <w:szCs w:val="28"/>
          <w:lang w:eastAsia="sl-SI"/>
        </w:rPr>
      </w:pPr>
      <w:r>
        <w:rPr>
          <w:rFonts w:cstheme="minorHAnsi"/>
          <w:sz w:val="28"/>
          <w:szCs w:val="28"/>
          <w:lang w:eastAsia="sl-SI"/>
        </w:rPr>
        <w:t xml:space="preserve">      </w:t>
      </w:r>
      <w:r w:rsidR="00343368" w:rsidRPr="00343368">
        <w:rPr>
          <w:rFonts w:cstheme="minorHAnsi"/>
          <w:sz w:val="28"/>
          <w:szCs w:val="28"/>
          <w:lang w:eastAsia="sl-SI"/>
        </w:rPr>
        <w:t>Tehnični sestanek vodij ekip</w:t>
      </w:r>
      <w:r w:rsidR="00D72306">
        <w:rPr>
          <w:rFonts w:cstheme="minorHAnsi"/>
          <w:sz w:val="28"/>
          <w:szCs w:val="28"/>
          <w:lang w:eastAsia="sl-SI"/>
        </w:rPr>
        <w:t xml:space="preserve"> bo</w:t>
      </w:r>
      <w:r w:rsidR="00343368" w:rsidRPr="00343368">
        <w:rPr>
          <w:rFonts w:cstheme="minorHAnsi"/>
          <w:sz w:val="28"/>
          <w:szCs w:val="28"/>
          <w:lang w:eastAsia="sl-SI"/>
        </w:rPr>
        <w:t xml:space="preserve"> 1</w:t>
      </w:r>
      <w:r>
        <w:rPr>
          <w:rFonts w:cstheme="minorHAnsi"/>
          <w:sz w:val="28"/>
          <w:szCs w:val="28"/>
          <w:lang w:eastAsia="sl-SI"/>
        </w:rPr>
        <w:t>0</w:t>
      </w:r>
      <w:r w:rsidR="00343368" w:rsidRPr="00343368">
        <w:rPr>
          <w:rFonts w:cstheme="minorHAnsi"/>
          <w:sz w:val="28"/>
          <w:szCs w:val="28"/>
          <w:lang w:eastAsia="sl-SI"/>
        </w:rPr>
        <w:t>. oktobra, 20</w:t>
      </w:r>
      <w:r>
        <w:rPr>
          <w:rFonts w:cstheme="minorHAnsi"/>
          <w:sz w:val="28"/>
          <w:szCs w:val="28"/>
          <w:lang w:eastAsia="sl-SI"/>
        </w:rPr>
        <w:t>20</w:t>
      </w:r>
      <w:r w:rsidR="00343368" w:rsidRPr="00343368">
        <w:rPr>
          <w:rFonts w:cstheme="minorHAnsi"/>
          <w:sz w:val="28"/>
          <w:szCs w:val="28"/>
          <w:lang w:eastAsia="sl-SI"/>
        </w:rPr>
        <w:t xml:space="preserve"> ob 9:45, v</w:t>
      </w:r>
      <w:r w:rsidR="00D72306">
        <w:rPr>
          <w:rFonts w:cstheme="minorHAnsi"/>
          <w:sz w:val="28"/>
          <w:szCs w:val="28"/>
          <w:lang w:eastAsia="sl-SI"/>
        </w:rPr>
        <w:t xml:space="preserve"> učilni </w:t>
      </w:r>
      <w:proofErr w:type="spellStart"/>
      <w:r w:rsidR="00D72306">
        <w:rPr>
          <w:rFonts w:cstheme="minorHAnsi"/>
          <w:sz w:val="28"/>
          <w:szCs w:val="28"/>
          <w:lang w:eastAsia="sl-SI"/>
        </w:rPr>
        <w:t>Expanoja</w:t>
      </w:r>
      <w:proofErr w:type="spellEnd"/>
      <w:r w:rsidR="00D72306">
        <w:rPr>
          <w:rFonts w:cstheme="minorHAnsi"/>
          <w:sz w:val="28"/>
          <w:szCs w:val="28"/>
          <w:lang w:eastAsia="sl-SI"/>
        </w:rPr>
        <w:t>.</w:t>
      </w:r>
    </w:p>
    <w:p w14:paraId="2D9C58DF" w14:textId="77777777" w:rsidR="00003FCC" w:rsidRPr="00AA526A" w:rsidRDefault="00003FCC" w:rsidP="00003FCC">
      <w:pPr>
        <w:ind w:left="426" w:right="556"/>
        <w:rPr>
          <w:rFonts w:cstheme="minorHAnsi"/>
          <w:b/>
          <w:bCs/>
          <w:sz w:val="32"/>
          <w:szCs w:val="32"/>
          <w:lang w:eastAsia="sl-SI"/>
        </w:rPr>
      </w:pPr>
      <w:r w:rsidRPr="00AA526A">
        <w:rPr>
          <w:rFonts w:cstheme="minorHAnsi"/>
          <w:b/>
          <w:bCs/>
          <w:sz w:val="32"/>
          <w:szCs w:val="32"/>
          <w:lang w:eastAsia="sl-SI"/>
        </w:rPr>
        <w:t>GLEDALCI</w:t>
      </w:r>
    </w:p>
    <w:p w14:paraId="47A204BB" w14:textId="33BBEC34" w:rsidR="00003FCC" w:rsidRPr="00343368" w:rsidRDefault="00003FCC" w:rsidP="00003FCC">
      <w:pPr>
        <w:ind w:left="426" w:right="556"/>
        <w:rPr>
          <w:rFonts w:cstheme="minorHAnsi"/>
          <w:sz w:val="28"/>
          <w:szCs w:val="28"/>
          <w:lang w:eastAsia="sl-SI"/>
        </w:rPr>
      </w:pPr>
      <w:r w:rsidRPr="00AA526A">
        <w:rPr>
          <w:rFonts w:cstheme="minorHAnsi"/>
          <w:sz w:val="28"/>
          <w:szCs w:val="28"/>
          <w:lang w:eastAsia="sl-SI"/>
        </w:rPr>
        <w:t>Prisotnost gledalcev na tribuni ne bo dovoljena, lahko pa bodo na tribuni vodje ekip, tekmovalci,</w:t>
      </w:r>
      <w:r>
        <w:rPr>
          <w:rFonts w:cstheme="minorHAnsi"/>
          <w:sz w:val="28"/>
          <w:szCs w:val="28"/>
          <w:lang w:eastAsia="sl-SI"/>
        </w:rPr>
        <w:t xml:space="preserve"> </w:t>
      </w:r>
      <w:r w:rsidRPr="00AA526A">
        <w:rPr>
          <w:rFonts w:cstheme="minorHAnsi"/>
          <w:sz w:val="28"/>
          <w:szCs w:val="28"/>
          <w:lang w:eastAsia="sl-SI"/>
        </w:rPr>
        <w:t>trenerji, ki se bodo morali držati navodil glede zahtevane razdalje 2 m eden do drugega. V</w:t>
      </w:r>
      <w:r>
        <w:rPr>
          <w:rFonts w:cstheme="minorHAnsi"/>
          <w:sz w:val="28"/>
          <w:szCs w:val="28"/>
          <w:lang w:eastAsia="sl-SI"/>
        </w:rPr>
        <w:t xml:space="preserve"> </w:t>
      </w:r>
      <w:r w:rsidRPr="00AA526A">
        <w:rPr>
          <w:rFonts w:cstheme="minorHAnsi"/>
          <w:sz w:val="28"/>
          <w:szCs w:val="28"/>
          <w:lang w:eastAsia="sl-SI"/>
        </w:rPr>
        <w:t>nasprotnem primeru bodo najprej opozorjeni, nato odstranjeni s tribune. Priporočena je uporaba</w:t>
      </w:r>
      <w:r>
        <w:rPr>
          <w:rFonts w:cstheme="minorHAnsi"/>
          <w:sz w:val="28"/>
          <w:szCs w:val="28"/>
          <w:lang w:eastAsia="sl-SI"/>
        </w:rPr>
        <w:t xml:space="preserve"> </w:t>
      </w:r>
      <w:r w:rsidRPr="00AA526A">
        <w:rPr>
          <w:rFonts w:cstheme="minorHAnsi"/>
          <w:sz w:val="28"/>
          <w:szCs w:val="28"/>
          <w:lang w:eastAsia="sl-SI"/>
        </w:rPr>
        <w:t>maske.</w:t>
      </w:r>
    </w:p>
    <w:p w14:paraId="094C6A2F" w14:textId="116A3495" w:rsidR="00343368" w:rsidRPr="00D72306" w:rsidRDefault="00EE71CB" w:rsidP="00D72306">
      <w:pPr>
        <w:ind w:right="556"/>
        <w:rPr>
          <w:rFonts w:cstheme="minorHAnsi"/>
          <w:b/>
          <w:bCs/>
          <w:sz w:val="32"/>
          <w:szCs w:val="32"/>
          <w:lang w:eastAsia="sl-SI"/>
        </w:rPr>
      </w:pPr>
      <w:r>
        <w:rPr>
          <w:rFonts w:cstheme="minorHAnsi"/>
          <w:b/>
          <w:bCs/>
          <w:sz w:val="32"/>
          <w:szCs w:val="32"/>
          <w:lang w:eastAsia="sl-SI"/>
        </w:rPr>
        <w:t xml:space="preserve">     </w:t>
      </w:r>
      <w:r w:rsidR="00D72306">
        <w:rPr>
          <w:rFonts w:cstheme="minorHAnsi"/>
          <w:b/>
          <w:bCs/>
          <w:sz w:val="32"/>
          <w:szCs w:val="32"/>
          <w:lang w:eastAsia="sl-SI"/>
        </w:rPr>
        <w:t xml:space="preserve"> </w:t>
      </w:r>
      <w:r w:rsidR="00343368" w:rsidRPr="00D72306">
        <w:rPr>
          <w:rFonts w:cstheme="minorHAnsi"/>
          <w:b/>
          <w:bCs/>
          <w:sz w:val="32"/>
          <w:szCs w:val="32"/>
          <w:lang w:eastAsia="sl-SI"/>
        </w:rPr>
        <w:t>TAJNIŠTVO</w:t>
      </w:r>
    </w:p>
    <w:p w14:paraId="6106C8E6" w14:textId="548AC46D" w:rsidR="00343368" w:rsidRPr="00343368" w:rsidRDefault="00343368" w:rsidP="00D72306">
      <w:pPr>
        <w:ind w:left="426" w:right="556"/>
        <w:rPr>
          <w:rFonts w:cstheme="minorHAnsi"/>
          <w:sz w:val="28"/>
          <w:szCs w:val="28"/>
          <w:lang w:eastAsia="sl-SI"/>
        </w:rPr>
      </w:pPr>
      <w:r w:rsidRPr="00343368">
        <w:rPr>
          <w:rFonts w:cstheme="minorHAnsi"/>
          <w:sz w:val="28"/>
          <w:szCs w:val="28"/>
          <w:lang w:eastAsia="sl-SI"/>
        </w:rPr>
        <w:t>Na dan tekmovanja prične z delom ob 9:00 uri. Tu prevzamejo vodje ekip štartne številke in</w:t>
      </w:r>
      <w:r w:rsidR="00D72306">
        <w:rPr>
          <w:rFonts w:cstheme="minorHAnsi"/>
          <w:sz w:val="28"/>
          <w:szCs w:val="28"/>
          <w:lang w:eastAsia="sl-SI"/>
        </w:rPr>
        <w:t xml:space="preserve"> t</w:t>
      </w:r>
      <w:r w:rsidRPr="00343368">
        <w:rPr>
          <w:rFonts w:cstheme="minorHAnsi"/>
          <w:sz w:val="28"/>
          <w:szCs w:val="28"/>
          <w:lang w:eastAsia="sl-SI"/>
        </w:rPr>
        <w:t>ehnična navodila.</w:t>
      </w:r>
    </w:p>
    <w:p w14:paraId="5C560ADA" w14:textId="77777777" w:rsidR="00343368" w:rsidRPr="00343368" w:rsidRDefault="00343368" w:rsidP="00343368">
      <w:pPr>
        <w:ind w:left="426" w:right="556"/>
        <w:rPr>
          <w:rFonts w:cstheme="minorHAnsi"/>
          <w:sz w:val="28"/>
          <w:szCs w:val="28"/>
          <w:lang w:eastAsia="sl-SI"/>
        </w:rPr>
      </w:pPr>
      <w:r w:rsidRPr="00343368">
        <w:rPr>
          <w:rFonts w:cstheme="minorHAnsi"/>
          <w:sz w:val="28"/>
          <w:szCs w:val="28"/>
          <w:lang w:eastAsia="sl-SI"/>
        </w:rPr>
        <w:t>Tekmovanje se odvija po urniku, ki je objavljen v štartni listi.</w:t>
      </w:r>
    </w:p>
    <w:p w14:paraId="37E64EB3" w14:textId="0D89E0F5" w:rsidR="00343368" w:rsidRDefault="00343368" w:rsidP="00D72306">
      <w:pPr>
        <w:ind w:left="426" w:right="556"/>
        <w:rPr>
          <w:rFonts w:cstheme="minorHAnsi"/>
          <w:sz w:val="28"/>
          <w:szCs w:val="28"/>
          <w:lang w:eastAsia="sl-SI"/>
        </w:rPr>
      </w:pPr>
      <w:r w:rsidRPr="00343368">
        <w:rPr>
          <w:rFonts w:cstheme="minorHAnsi"/>
          <w:sz w:val="28"/>
          <w:szCs w:val="28"/>
          <w:lang w:eastAsia="sl-SI"/>
        </w:rPr>
        <w:t>Vodje ekip ali pooblaščenci atletov vlagajo pritožbe na odločitev glavnega sodnika v tajništvu</w:t>
      </w:r>
      <w:r w:rsidR="00D72306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tekmovanja.</w:t>
      </w:r>
    </w:p>
    <w:p w14:paraId="7D87C468" w14:textId="5C86D855" w:rsidR="00003FCC" w:rsidRDefault="00003FCC" w:rsidP="00D72306">
      <w:pPr>
        <w:ind w:left="426" w:right="556"/>
        <w:rPr>
          <w:rFonts w:cstheme="minorHAnsi"/>
          <w:sz w:val="28"/>
          <w:szCs w:val="28"/>
          <w:lang w:eastAsia="sl-SI"/>
        </w:rPr>
      </w:pPr>
    </w:p>
    <w:p w14:paraId="3C261191" w14:textId="1B7CB59B" w:rsidR="00003FCC" w:rsidRDefault="00003FCC" w:rsidP="00D72306">
      <w:pPr>
        <w:ind w:left="426" w:right="556"/>
        <w:rPr>
          <w:rFonts w:cstheme="minorHAnsi"/>
          <w:sz w:val="28"/>
          <w:szCs w:val="28"/>
          <w:lang w:eastAsia="sl-SI"/>
        </w:rPr>
      </w:pPr>
    </w:p>
    <w:p w14:paraId="6E371F69" w14:textId="77777777" w:rsidR="00003FCC" w:rsidRDefault="00003FCC" w:rsidP="00003FCC">
      <w:pPr>
        <w:ind w:left="426" w:right="556"/>
        <w:rPr>
          <w:rFonts w:cstheme="minorHAnsi"/>
          <w:sz w:val="28"/>
          <w:szCs w:val="28"/>
          <w:lang w:eastAsia="sl-SI"/>
        </w:rPr>
      </w:pPr>
    </w:p>
    <w:p w14:paraId="1A4FAB31" w14:textId="53BCFC6D" w:rsidR="00003FCC" w:rsidRPr="00343368" w:rsidRDefault="00003FCC" w:rsidP="00003FCC">
      <w:pPr>
        <w:ind w:left="426" w:right="556"/>
        <w:rPr>
          <w:rFonts w:cstheme="minorHAnsi"/>
          <w:sz w:val="28"/>
          <w:szCs w:val="28"/>
          <w:lang w:eastAsia="sl-SI"/>
        </w:rPr>
      </w:pPr>
      <w:r w:rsidRPr="00AA526A">
        <w:rPr>
          <w:rFonts w:cstheme="minorHAnsi"/>
          <w:sz w:val="28"/>
          <w:szCs w:val="28"/>
          <w:lang w:eastAsia="sl-SI"/>
        </w:rPr>
        <w:t>Vodja ekipe podpiše izjavo, da so vsi tekmovalci ekipe zdravi oziroma ne kažejo nobenega od</w:t>
      </w:r>
      <w:r>
        <w:rPr>
          <w:rFonts w:cstheme="minorHAnsi"/>
          <w:sz w:val="28"/>
          <w:szCs w:val="28"/>
          <w:lang w:eastAsia="sl-SI"/>
        </w:rPr>
        <w:t xml:space="preserve"> </w:t>
      </w:r>
      <w:r w:rsidRPr="00AA526A">
        <w:rPr>
          <w:rFonts w:cstheme="minorHAnsi"/>
          <w:sz w:val="28"/>
          <w:szCs w:val="28"/>
          <w:lang w:eastAsia="sl-SI"/>
        </w:rPr>
        <w:t>naslednjih simptomov: povišana telesna temperatura, kašelj, glavobol, slabo počutje, boleče</w:t>
      </w:r>
      <w:r>
        <w:rPr>
          <w:rFonts w:cstheme="minorHAnsi"/>
          <w:sz w:val="28"/>
          <w:szCs w:val="28"/>
          <w:lang w:eastAsia="sl-SI"/>
        </w:rPr>
        <w:t xml:space="preserve"> </w:t>
      </w:r>
      <w:r w:rsidRPr="00AA526A">
        <w:rPr>
          <w:rFonts w:cstheme="minorHAnsi"/>
          <w:sz w:val="28"/>
          <w:szCs w:val="28"/>
          <w:lang w:eastAsia="sl-SI"/>
        </w:rPr>
        <w:t>žrelo, nahod, težko dihanje, driska...</w:t>
      </w:r>
    </w:p>
    <w:p w14:paraId="196601F8" w14:textId="77777777" w:rsidR="00343368" w:rsidRPr="00D72306" w:rsidRDefault="00343368" w:rsidP="00343368">
      <w:pPr>
        <w:ind w:left="426" w:right="556"/>
        <w:rPr>
          <w:rFonts w:cstheme="minorHAnsi"/>
          <w:b/>
          <w:bCs/>
          <w:sz w:val="32"/>
          <w:szCs w:val="32"/>
          <w:lang w:eastAsia="sl-SI"/>
        </w:rPr>
      </w:pPr>
      <w:r w:rsidRPr="00D72306">
        <w:rPr>
          <w:rFonts w:cstheme="minorHAnsi"/>
          <w:b/>
          <w:bCs/>
          <w:sz w:val="32"/>
          <w:szCs w:val="32"/>
          <w:lang w:eastAsia="sl-SI"/>
        </w:rPr>
        <w:t>GARDEROBE</w:t>
      </w:r>
    </w:p>
    <w:p w14:paraId="1B396364" w14:textId="5B7A52B9" w:rsidR="00EE71CB" w:rsidRDefault="00343368" w:rsidP="00003FCC">
      <w:pPr>
        <w:ind w:left="426" w:right="556"/>
        <w:rPr>
          <w:rFonts w:cstheme="minorHAnsi"/>
          <w:sz w:val="28"/>
          <w:szCs w:val="28"/>
          <w:lang w:eastAsia="sl-SI"/>
        </w:rPr>
      </w:pPr>
      <w:r w:rsidRPr="00343368">
        <w:rPr>
          <w:rFonts w:cstheme="minorHAnsi"/>
          <w:sz w:val="28"/>
          <w:szCs w:val="28"/>
          <w:lang w:eastAsia="sl-SI"/>
        </w:rPr>
        <w:t>Garderobe so zagotovljene,</w:t>
      </w:r>
      <w:r w:rsidR="00D72306">
        <w:rPr>
          <w:rFonts w:cstheme="minorHAnsi"/>
          <w:sz w:val="28"/>
          <w:szCs w:val="28"/>
          <w:lang w:eastAsia="sl-SI"/>
        </w:rPr>
        <w:t xml:space="preserve"> v prostorih </w:t>
      </w:r>
      <w:proofErr w:type="spellStart"/>
      <w:r w:rsidR="00D72306">
        <w:rPr>
          <w:rFonts w:cstheme="minorHAnsi"/>
          <w:sz w:val="28"/>
          <w:szCs w:val="28"/>
          <w:lang w:eastAsia="sl-SI"/>
        </w:rPr>
        <w:t>Expana</w:t>
      </w:r>
      <w:proofErr w:type="spellEnd"/>
      <w:r w:rsidR="00D72306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in so označene z napisi</w:t>
      </w:r>
      <w:r w:rsidR="00D72306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(posebej za moške in ženske tekmovalce).</w:t>
      </w:r>
      <w:r w:rsidR="00EE71CB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Organizacijski odbor ne jamči za garderobo in osebne predmete atletov v slačilnicah.</w:t>
      </w:r>
    </w:p>
    <w:p w14:paraId="7EC46788" w14:textId="6416B4EF" w:rsidR="00003FCC" w:rsidRPr="00003FCC" w:rsidRDefault="00003FCC" w:rsidP="00003FCC">
      <w:pPr>
        <w:ind w:left="426" w:right="556"/>
        <w:rPr>
          <w:rFonts w:cstheme="minorHAnsi"/>
          <w:sz w:val="28"/>
          <w:szCs w:val="28"/>
          <w:lang w:eastAsia="sl-SI"/>
        </w:rPr>
      </w:pPr>
      <w:r w:rsidRPr="00AA526A">
        <w:rPr>
          <w:rFonts w:cstheme="minorHAnsi"/>
          <w:sz w:val="28"/>
          <w:szCs w:val="28"/>
          <w:lang w:eastAsia="sl-SI"/>
        </w:rPr>
        <w:t>V garderobah in ostalih zaprtih prostorih, naj tekmovalci nosijo maske in ohranijo priporočeno</w:t>
      </w:r>
      <w:r>
        <w:rPr>
          <w:rFonts w:cstheme="minorHAnsi"/>
          <w:sz w:val="28"/>
          <w:szCs w:val="28"/>
          <w:lang w:eastAsia="sl-SI"/>
        </w:rPr>
        <w:t xml:space="preserve"> </w:t>
      </w:r>
      <w:r w:rsidRPr="00AA526A">
        <w:rPr>
          <w:rFonts w:cstheme="minorHAnsi"/>
          <w:sz w:val="28"/>
          <w:szCs w:val="28"/>
          <w:lang w:eastAsia="sl-SI"/>
        </w:rPr>
        <w:t>razdaljo 2 m do drugih oseb.</w:t>
      </w:r>
    </w:p>
    <w:p w14:paraId="2546EB8B" w14:textId="2BA605CD" w:rsidR="00343368" w:rsidRPr="00D72306" w:rsidRDefault="00343368" w:rsidP="00343368">
      <w:pPr>
        <w:ind w:left="426" w:right="556"/>
        <w:rPr>
          <w:rFonts w:cstheme="minorHAnsi"/>
          <w:b/>
          <w:bCs/>
          <w:sz w:val="32"/>
          <w:szCs w:val="32"/>
          <w:lang w:eastAsia="sl-SI"/>
        </w:rPr>
      </w:pPr>
      <w:r w:rsidRPr="00D72306">
        <w:rPr>
          <w:rFonts w:cstheme="minorHAnsi"/>
          <w:b/>
          <w:bCs/>
          <w:sz w:val="32"/>
          <w:szCs w:val="32"/>
          <w:lang w:eastAsia="sl-SI"/>
        </w:rPr>
        <w:t>TERENI ZA OGREVANJE</w:t>
      </w:r>
    </w:p>
    <w:p w14:paraId="2CC6FE47" w14:textId="217227AB" w:rsidR="00343368" w:rsidRDefault="00343368" w:rsidP="00343368">
      <w:pPr>
        <w:ind w:left="426" w:right="556"/>
        <w:rPr>
          <w:rFonts w:cstheme="minorHAnsi"/>
          <w:sz w:val="28"/>
          <w:szCs w:val="28"/>
          <w:lang w:eastAsia="sl-SI"/>
        </w:rPr>
      </w:pPr>
      <w:r w:rsidRPr="00343368">
        <w:rPr>
          <w:rFonts w:cstheme="minorHAnsi"/>
          <w:sz w:val="28"/>
          <w:szCs w:val="28"/>
          <w:lang w:eastAsia="sl-SI"/>
        </w:rPr>
        <w:t xml:space="preserve">Ogrevanje pred tekmovanjem je v </w:t>
      </w:r>
      <w:r w:rsidR="00D72306">
        <w:rPr>
          <w:rFonts w:cstheme="minorHAnsi"/>
          <w:sz w:val="28"/>
          <w:szCs w:val="28"/>
          <w:lang w:eastAsia="sl-SI"/>
        </w:rPr>
        <w:t>označenem prostoru, v neposredni bližini tekmovalne proge ali v okolici ob jezeru</w:t>
      </w:r>
      <w:r w:rsidRPr="00343368">
        <w:rPr>
          <w:rFonts w:cstheme="minorHAnsi"/>
          <w:sz w:val="28"/>
          <w:szCs w:val="28"/>
          <w:lang w:eastAsia="sl-SI"/>
        </w:rPr>
        <w:t xml:space="preserve">. </w:t>
      </w:r>
      <w:r w:rsidR="00003FCC" w:rsidRPr="00AA526A">
        <w:rPr>
          <w:rFonts w:cstheme="minorHAnsi"/>
          <w:sz w:val="28"/>
          <w:szCs w:val="28"/>
          <w:lang w:eastAsia="sl-SI"/>
        </w:rPr>
        <w:t>Pri ogrevanju naj tekmovalci ohranijo priporočeno razdaljo 2 m do drugih oseb.</w:t>
      </w:r>
    </w:p>
    <w:p w14:paraId="76CFA875" w14:textId="600CDE64" w:rsidR="00D72306" w:rsidRDefault="00D72306" w:rsidP="00D72306">
      <w:pPr>
        <w:jc w:val="center"/>
        <w:rPr>
          <w:rFonts w:ascii="Calibri" w:hAnsi="Calibri" w:cs="Calibri"/>
          <w:b/>
          <w:bCs/>
          <w:sz w:val="28"/>
          <w:szCs w:val="28"/>
          <w:lang w:eastAsia="sl-SI"/>
        </w:rPr>
      </w:pPr>
      <w:r>
        <w:rPr>
          <w:rFonts w:ascii="Calibri" w:hAnsi="Calibri" w:cs="Calibri"/>
          <w:b/>
          <w:bCs/>
          <w:sz w:val="28"/>
          <w:szCs w:val="28"/>
          <w:lang w:eastAsia="sl-SI"/>
        </w:rPr>
        <w:t>Prostor za ogrevanje:</w:t>
      </w:r>
    </w:p>
    <w:p w14:paraId="177E7C7A" w14:textId="77777777" w:rsidR="00D72306" w:rsidRPr="003E5DF4" w:rsidRDefault="00D72306" w:rsidP="00D72306">
      <w:pPr>
        <w:jc w:val="center"/>
        <w:rPr>
          <w:rFonts w:ascii="Calibri" w:hAnsi="Calibri" w:cs="Calibri"/>
          <w:b/>
          <w:bCs/>
          <w:sz w:val="28"/>
          <w:szCs w:val="28"/>
          <w:lang w:eastAsia="sl-SI"/>
        </w:rPr>
      </w:pPr>
      <w:r>
        <w:rPr>
          <w:noProof/>
        </w:rPr>
        <w:drawing>
          <wp:inline distT="0" distB="0" distL="0" distR="0" wp14:anchorId="6A7A246B" wp14:editId="6AD3FD60">
            <wp:extent cx="5881545" cy="3048000"/>
            <wp:effectExtent l="0" t="0" r="5080" b="0"/>
            <wp:docPr id="10" name="Slika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14692" t="12706" b="8706"/>
                    <a:stretch/>
                  </pic:blipFill>
                  <pic:spPr bwMode="auto">
                    <a:xfrm>
                      <a:off x="0" y="0"/>
                      <a:ext cx="5884302" cy="30494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2C0094" w14:textId="77777777" w:rsidR="00EE71CB" w:rsidRDefault="00EE71CB" w:rsidP="00343368">
      <w:pPr>
        <w:ind w:left="426" w:right="556"/>
        <w:rPr>
          <w:rFonts w:cstheme="minorHAnsi"/>
          <w:sz w:val="28"/>
          <w:szCs w:val="28"/>
          <w:lang w:eastAsia="sl-SI"/>
        </w:rPr>
      </w:pPr>
    </w:p>
    <w:p w14:paraId="1D1ADA2B" w14:textId="77777777" w:rsidR="00003FCC" w:rsidRDefault="00003FCC" w:rsidP="00343368">
      <w:pPr>
        <w:ind w:left="426" w:right="556"/>
        <w:rPr>
          <w:rFonts w:cstheme="minorHAnsi"/>
          <w:b/>
          <w:bCs/>
          <w:sz w:val="32"/>
          <w:szCs w:val="32"/>
          <w:lang w:eastAsia="sl-SI"/>
        </w:rPr>
      </w:pPr>
    </w:p>
    <w:p w14:paraId="20867256" w14:textId="77777777" w:rsidR="00003FCC" w:rsidRDefault="00003FCC" w:rsidP="00343368">
      <w:pPr>
        <w:ind w:left="426" w:right="556"/>
        <w:rPr>
          <w:rFonts w:cstheme="minorHAnsi"/>
          <w:b/>
          <w:bCs/>
          <w:sz w:val="32"/>
          <w:szCs w:val="32"/>
          <w:lang w:eastAsia="sl-SI"/>
        </w:rPr>
      </w:pPr>
    </w:p>
    <w:p w14:paraId="0D9ACD4D" w14:textId="2A30785E" w:rsidR="00343368" w:rsidRPr="00D72306" w:rsidRDefault="00343368" w:rsidP="00343368">
      <w:pPr>
        <w:ind w:left="426" w:right="556"/>
        <w:rPr>
          <w:rFonts w:cstheme="minorHAnsi"/>
          <w:b/>
          <w:bCs/>
          <w:sz w:val="32"/>
          <w:szCs w:val="32"/>
          <w:lang w:eastAsia="sl-SI"/>
        </w:rPr>
      </w:pPr>
      <w:r w:rsidRPr="00D72306">
        <w:rPr>
          <w:rFonts w:cstheme="minorHAnsi"/>
          <w:b/>
          <w:bCs/>
          <w:sz w:val="32"/>
          <w:szCs w:val="32"/>
          <w:lang w:eastAsia="sl-SI"/>
        </w:rPr>
        <w:t>PRIJAVNICA</w:t>
      </w:r>
    </w:p>
    <w:p w14:paraId="599DF54C" w14:textId="638FC7A8" w:rsidR="00343368" w:rsidRPr="00343368" w:rsidRDefault="00343368" w:rsidP="00D72306">
      <w:pPr>
        <w:ind w:left="426" w:right="556"/>
        <w:rPr>
          <w:rFonts w:cstheme="minorHAnsi"/>
          <w:sz w:val="28"/>
          <w:szCs w:val="28"/>
          <w:lang w:eastAsia="sl-SI"/>
        </w:rPr>
      </w:pPr>
      <w:r w:rsidRPr="00343368">
        <w:rPr>
          <w:rFonts w:cstheme="minorHAnsi"/>
          <w:sz w:val="28"/>
          <w:szCs w:val="28"/>
          <w:lang w:eastAsia="sl-SI"/>
        </w:rPr>
        <w:t xml:space="preserve">Prijavnica se nahaja </w:t>
      </w:r>
      <w:r w:rsidR="00D72306">
        <w:rPr>
          <w:rFonts w:cstheme="minorHAnsi"/>
          <w:sz w:val="28"/>
          <w:szCs w:val="28"/>
          <w:lang w:eastAsia="sl-SI"/>
        </w:rPr>
        <w:t xml:space="preserve">pred </w:t>
      </w:r>
      <w:proofErr w:type="spellStart"/>
      <w:r w:rsidR="00D72306">
        <w:rPr>
          <w:rFonts w:cstheme="minorHAnsi"/>
          <w:sz w:val="28"/>
          <w:szCs w:val="28"/>
          <w:lang w:eastAsia="sl-SI"/>
        </w:rPr>
        <w:t>Expanom</w:t>
      </w:r>
      <w:proofErr w:type="spellEnd"/>
      <w:r w:rsidR="00D72306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ob</w:t>
      </w:r>
      <w:r w:rsidR="00D72306">
        <w:rPr>
          <w:rFonts w:cstheme="minorHAnsi"/>
          <w:sz w:val="28"/>
          <w:szCs w:val="28"/>
          <w:lang w:eastAsia="sl-SI"/>
        </w:rPr>
        <w:t xml:space="preserve"> soboškem jezeru</w:t>
      </w:r>
      <w:r w:rsidRPr="00343368">
        <w:rPr>
          <w:rFonts w:cstheme="minorHAnsi"/>
          <w:sz w:val="28"/>
          <w:szCs w:val="28"/>
          <w:lang w:eastAsia="sl-SI"/>
        </w:rPr>
        <w:t>. Tekmovalci se morajo javiti v prijavnici</w:t>
      </w:r>
      <w:r w:rsidR="00D72306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pred nastopom v svoji kategoriji:</w:t>
      </w:r>
      <w:r w:rsidR="00D72306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15 minut pred pričetkom starta kategorije</w:t>
      </w:r>
    </w:p>
    <w:p w14:paraId="375F46A3" w14:textId="60DD0BF5" w:rsidR="00343368" w:rsidRDefault="00343368" w:rsidP="00D72306">
      <w:pPr>
        <w:ind w:left="426" w:right="556"/>
        <w:rPr>
          <w:rFonts w:cstheme="minorHAnsi"/>
          <w:sz w:val="28"/>
          <w:szCs w:val="28"/>
          <w:lang w:eastAsia="sl-SI"/>
        </w:rPr>
      </w:pPr>
      <w:r w:rsidRPr="00343368">
        <w:rPr>
          <w:rFonts w:cstheme="minorHAnsi"/>
          <w:sz w:val="28"/>
          <w:szCs w:val="28"/>
          <w:lang w:eastAsia="sl-SI"/>
        </w:rPr>
        <w:t>Na start bodo atleti odpeljani v skupini. Časi odhodov so odvisni od števila nastopajočih in so</w:t>
      </w:r>
      <w:r w:rsidR="00D72306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predvidoma sledeči:</w:t>
      </w:r>
      <w:r w:rsidR="00D72306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5 minut pred pričetkom starta kategorije.</w:t>
      </w:r>
    </w:p>
    <w:p w14:paraId="1B20911F" w14:textId="6519D05C" w:rsidR="00003FCC" w:rsidRDefault="00003FCC" w:rsidP="00003FCC">
      <w:pPr>
        <w:ind w:left="426" w:right="556"/>
        <w:rPr>
          <w:rFonts w:cstheme="minorHAnsi"/>
          <w:sz w:val="28"/>
          <w:szCs w:val="28"/>
          <w:lang w:eastAsia="sl-SI"/>
        </w:rPr>
      </w:pPr>
      <w:r w:rsidRPr="00AA526A">
        <w:rPr>
          <w:rFonts w:cstheme="minorHAnsi"/>
          <w:sz w:val="28"/>
          <w:szCs w:val="28"/>
          <w:lang w:eastAsia="sl-SI"/>
        </w:rPr>
        <w:t>V prijavnici naj tekmovalci ohranijo priporočeno razdaljo 2 m do drugih oseb.</w:t>
      </w:r>
    </w:p>
    <w:p w14:paraId="0C6AADBC" w14:textId="77777777" w:rsidR="00003FCC" w:rsidRPr="00AA526A" w:rsidRDefault="00003FCC" w:rsidP="00003FCC">
      <w:pPr>
        <w:ind w:left="426" w:right="556"/>
        <w:rPr>
          <w:rFonts w:cstheme="minorHAnsi"/>
          <w:b/>
          <w:bCs/>
          <w:sz w:val="32"/>
          <w:szCs w:val="32"/>
          <w:lang w:eastAsia="sl-SI"/>
        </w:rPr>
      </w:pPr>
      <w:r w:rsidRPr="00AA526A">
        <w:rPr>
          <w:rFonts w:cstheme="minorHAnsi"/>
          <w:b/>
          <w:bCs/>
          <w:sz w:val="32"/>
          <w:szCs w:val="32"/>
          <w:lang w:eastAsia="sl-SI"/>
        </w:rPr>
        <w:t>ODHOD IZ TEKMOVALIŠČA</w:t>
      </w:r>
    </w:p>
    <w:p w14:paraId="7397AE6E" w14:textId="77777777" w:rsidR="00003FCC" w:rsidRPr="00AA526A" w:rsidRDefault="00003FCC" w:rsidP="00003FCC">
      <w:pPr>
        <w:ind w:left="426" w:right="556"/>
        <w:rPr>
          <w:rFonts w:cstheme="minorHAnsi"/>
          <w:sz w:val="28"/>
          <w:szCs w:val="28"/>
          <w:lang w:eastAsia="sl-SI"/>
        </w:rPr>
      </w:pPr>
      <w:r w:rsidRPr="00AA526A">
        <w:rPr>
          <w:rFonts w:cstheme="minorHAnsi"/>
          <w:sz w:val="28"/>
          <w:szCs w:val="28"/>
          <w:lang w:eastAsia="sl-SI"/>
        </w:rPr>
        <w:t>Tekači opremo odložijo v košare, po nastopu pa odidejo s tekmovališča skozi izhod</w:t>
      </w:r>
    </w:p>
    <w:p w14:paraId="2A5B5222" w14:textId="0395B96E" w:rsidR="00003FCC" w:rsidRPr="00343368" w:rsidRDefault="00003FCC" w:rsidP="00003FCC">
      <w:pPr>
        <w:ind w:left="426" w:right="556"/>
        <w:rPr>
          <w:rFonts w:cstheme="minorHAnsi"/>
          <w:sz w:val="28"/>
          <w:szCs w:val="28"/>
          <w:lang w:eastAsia="sl-SI"/>
        </w:rPr>
      </w:pPr>
      <w:r w:rsidRPr="00AA526A">
        <w:rPr>
          <w:rFonts w:cstheme="minorHAnsi"/>
          <w:sz w:val="28"/>
          <w:szCs w:val="28"/>
          <w:lang w:eastAsia="sl-SI"/>
        </w:rPr>
        <w:t>pri cilju, kjer prejmejo svojo opremo.</w:t>
      </w:r>
    </w:p>
    <w:p w14:paraId="5D25AEAF" w14:textId="77777777" w:rsidR="00343368" w:rsidRPr="00D72306" w:rsidRDefault="00343368" w:rsidP="00343368">
      <w:pPr>
        <w:ind w:left="426" w:right="556"/>
        <w:rPr>
          <w:rFonts w:cstheme="minorHAnsi"/>
          <w:b/>
          <w:bCs/>
          <w:sz w:val="32"/>
          <w:szCs w:val="32"/>
          <w:lang w:eastAsia="sl-SI"/>
        </w:rPr>
      </w:pPr>
      <w:r w:rsidRPr="00D72306">
        <w:rPr>
          <w:rFonts w:cstheme="minorHAnsi"/>
          <w:b/>
          <w:bCs/>
          <w:sz w:val="32"/>
          <w:szCs w:val="32"/>
          <w:lang w:eastAsia="sl-SI"/>
        </w:rPr>
        <w:t>MERITVE ČASOV</w:t>
      </w:r>
    </w:p>
    <w:p w14:paraId="09AB56C1" w14:textId="77777777" w:rsidR="00343368" w:rsidRPr="00343368" w:rsidRDefault="00343368" w:rsidP="00343368">
      <w:pPr>
        <w:ind w:left="426" w:right="556"/>
        <w:rPr>
          <w:rFonts w:cstheme="minorHAnsi"/>
          <w:sz w:val="28"/>
          <w:szCs w:val="28"/>
          <w:lang w:eastAsia="sl-SI"/>
        </w:rPr>
      </w:pPr>
      <w:r w:rsidRPr="00343368">
        <w:rPr>
          <w:rFonts w:cstheme="minorHAnsi"/>
          <w:sz w:val="28"/>
          <w:szCs w:val="28"/>
          <w:lang w:eastAsia="sl-SI"/>
        </w:rPr>
        <w:t xml:space="preserve">Elektronske meritve časov in obdelavo podatkov bo opravil </w:t>
      </w:r>
      <w:proofErr w:type="spellStart"/>
      <w:r w:rsidRPr="00343368">
        <w:rPr>
          <w:rFonts w:cstheme="minorHAnsi"/>
          <w:sz w:val="28"/>
          <w:szCs w:val="28"/>
          <w:lang w:eastAsia="sl-SI"/>
        </w:rPr>
        <w:t>Timing</w:t>
      </w:r>
      <w:proofErr w:type="spellEnd"/>
      <w:r w:rsidRPr="00343368">
        <w:rPr>
          <w:rFonts w:cstheme="minorHAnsi"/>
          <w:sz w:val="28"/>
          <w:szCs w:val="28"/>
          <w:lang w:eastAsia="sl-SI"/>
        </w:rPr>
        <w:t xml:space="preserve"> Ljubljana.</w:t>
      </w:r>
    </w:p>
    <w:p w14:paraId="0D2BE22A" w14:textId="020FBB1F" w:rsidR="00343368" w:rsidRPr="00D72306" w:rsidRDefault="00003FCC" w:rsidP="00003FCC">
      <w:pPr>
        <w:ind w:right="556"/>
        <w:rPr>
          <w:rFonts w:cstheme="minorHAnsi"/>
          <w:b/>
          <w:bCs/>
          <w:sz w:val="32"/>
          <w:szCs w:val="32"/>
          <w:lang w:eastAsia="sl-SI"/>
        </w:rPr>
      </w:pPr>
      <w:r>
        <w:rPr>
          <w:rFonts w:cstheme="minorHAnsi"/>
          <w:b/>
          <w:bCs/>
          <w:sz w:val="32"/>
          <w:szCs w:val="32"/>
          <w:lang w:eastAsia="sl-SI"/>
        </w:rPr>
        <w:t xml:space="preserve">     </w:t>
      </w:r>
      <w:r w:rsidR="00343368" w:rsidRPr="00D72306">
        <w:rPr>
          <w:rFonts w:cstheme="minorHAnsi"/>
          <w:b/>
          <w:bCs/>
          <w:sz w:val="32"/>
          <w:szCs w:val="32"/>
          <w:lang w:eastAsia="sl-SI"/>
        </w:rPr>
        <w:t>REZULTATI</w:t>
      </w:r>
    </w:p>
    <w:p w14:paraId="79B2EF16" w14:textId="44357848" w:rsidR="00343368" w:rsidRPr="00343368" w:rsidRDefault="00343368" w:rsidP="008D7057">
      <w:pPr>
        <w:ind w:left="426" w:right="556"/>
        <w:rPr>
          <w:rFonts w:cstheme="minorHAnsi"/>
          <w:sz w:val="28"/>
          <w:szCs w:val="28"/>
          <w:lang w:eastAsia="sl-SI"/>
        </w:rPr>
      </w:pPr>
      <w:r w:rsidRPr="00343368">
        <w:rPr>
          <w:rFonts w:cstheme="minorHAnsi"/>
          <w:sz w:val="28"/>
          <w:szCs w:val="28"/>
          <w:lang w:eastAsia="sl-SI"/>
        </w:rPr>
        <w:t>Rezultati bodo objavljeni preko napovedovalca in na posamičnih disciplinah z ročnimi</w:t>
      </w:r>
      <w:r w:rsidR="008D7057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semaforji po vsakem nastopu tekmovalca.</w:t>
      </w:r>
      <w:r w:rsidR="00D72306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Uradni rezultati bodo objavljeni na oglasni deski poleg prijavnice.</w:t>
      </w:r>
      <w:r w:rsidR="00D72306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 xml:space="preserve">Bilten z rezultati za vodje ekip in </w:t>
      </w:r>
      <w:proofErr w:type="spellStart"/>
      <w:r w:rsidRPr="00343368">
        <w:rPr>
          <w:rFonts w:cstheme="minorHAnsi"/>
          <w:sz w:val="28"/>
          <w:szCs w:val="28"/>
          <w:lang w:eastAsia="sl-SI"/>
        </w:rPr>
        <w:t>press</w:t>
      </w:r>
      <w:proofErr w:type="spellEnd"/>
      <w:r w:rsidRPr="00343368">
        <w:rPr>
          <w:rFonts w:cstheme="minorHAnsi"/>
          <w:sz w:val="28"/>
          <w:szCs w:val="28"/>
          <w:lang w:eastAsia="sl-SI"/>
        </w:rPr>
        <w:t xml:space="preserve"> bo možno prevzeti 30 minut po tekmovanju v tajništvu</w:t>
      </w:r>
      <w:r w:rsidR="00D72306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oziroma so objavljeni na spletni strani AZS takoj po končanem tekmovanju.</w:t>
      </w:r>
    </w:p>
    <w:p w14:paraId="608B2569" w14:textId="77777777" w:rsidR="00343368" w:rsidRPr="00D72306" w:rsidRDefault="00343368" w:rsidP="00343368">
      <w:pPr>
        <w:ind w:left="426" w:right="556"/>
        <w:rPr>
          <w:rFonts w:cstheme="minorHAnsi"/>
          <w:b/>
          <w:bCs/>
          <w:sz w:val="32"/>
          <w:szCs w:val="32"/>
          <w:lang w:eastAsia="sl-SI"/>
        </w:rPr>
      </w:pPr>
      <w:r w:rsidRPr="00D72306">
        <w:rPr>
          <w:rFonts w:cstheme="minorHAnsi"/>
          <w:b/>
          <w:bCs/>
          <w:sz w:val="32"/>
          <w:szCs w:val="32"/>
          <w:lang w:eastAsia="sl-SI"/>
        </w:rPr>
        <w:t>PROGLASITVE</w:t>
      </w:r>
    </w:p>
    <w:p w14:paraId="5A4009CC" w14:textId="20C34E2A" w:rsidR="00343368" w:rsidRPr="00343368" w:rsidRDefault="00343368" w:rsidP="00D72306">
      <w:pPr>
        <w:ind w:left="426" w:right="556"/>
        <w:rPr>
          <w:rFonts w:cstheme="minorHAnsi"/>
          <w:sz w:val="28"/>
          <w:szCs w:val="28"/>
          <w:lang w:eastAsia="sl-SI"/>
        </w:rPr>
      </w:pPr>
      <w:r w:rsidRPr="00343368">
        <w:rPr>
          <w:rFonts w:cstheme="minorHAnsi"/>
          <w:sz w:val="28"/>
          <w:szCs w:val="28"/>
          <w:lang w:eastAsia="sl-SI"/>
        </w:rPr>
        <w:t>Po vsaki kategoriji bo takoj po objavi uradnih rezultatov izvedena proglasitev in podelitev</w:t>
      </w:r>
      <w:r w:rsidR="00D72306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medalj prvo trem uvrščenim in diplome od četrto do šesto uvrščenim v posamezni kategoriji.</w:t>
      </w:r>
    </w:p>
    <w:p w14:paraId="65C4BC30" w14:textId="77777777" w:rsidR="00343368" w:rsidRPr="00343368" w:rsidRDefault="00343368" w:rsidP="00343368">
      <w:pPr>
        <w:ind w:left="426" w:right="556"/>
        <w:rPr>
          <w:rFonts w:cstheme="minorHAnsi"/>
          <w:sz w:val="28"/>
          <w:szCs w:val="28"/>
          <w:lang w:eastAsia="sl-SI"/>
        </w:rPr>
      </w:pPr>
      <w:r w:rsidRPr="00343368">
        <w:rPr>
          <w:rFonts w:cstheme="minorHAnsi"/>
          <w:sz w:val="28"/>
          <w:szCs w:val="28"/>
          <w:lang w:eastAsia="sl-SI"/>
        </w:rPr>
        <w:t>Zato naj prvih 6 uvrščenih v vsaki kategoriji ostane v bližini cilja zaradi takojšnje proglasitve.</w:t>
      </w:r>
    </w:p>
    <w:p w14:paraId="4774588D" w14:textId="77777777" w:rsidR="00343368" w:rsidRPr="00D72306" w:rsidRDefault="00343368" w:rsidP="00343368">
      <w:pPr>
        <w:ind w:left="426" w:right="556"/>
        <w:rPr>
          <w:rFonts w:cstheme="minorHAnsi"/>
          <w:b/>
          <w:bCs/>
          <w:sz w:val="32"/>
          <w:szCs w:val="32"/>
          <w:lang w:eastAsia="sl-SI"/>
        </w:rPr>
      </w:pPr>
      <w:r w:rsidRPr="00D72306">
        <w:rPr>
          <w:rFonts w:cstheme="minorHAnsi"/>
          <w:b/>
          <w:bCs/>
          <w:sz w:val="32"/>
          <w:szCs w:val="32"/>
          <w:lang w:eastAsia="sl-SI"/>
        </w:rPr>
        <w:t>MEDICINSKA SLUŽBA</w:t>
      </w:r>
    </w:p>
    <w:p w14:paraId="5575EE44" w14:textId="77777777" w:rsidR="00343368" w:rsidRPr="00343368" w:rsidRDefault="00343368" w:rsidP="00343368">
      <w:pPr>
        <w:ind w:left="426" w:right="556"/>
        <w:rPr>
          <w:rFonts w:cstheme="minorHAnsi"/>
          <w:sz w:val="28"/>
          <w:szCs w:val="28"/>
          <w:lang w:eastAsia="sl-SI"/>
        </w:rPr>
      </w:pPr>
      <w:r w:rsidRPr="00343368">
        <w:rPr>
          <w:rFonts w:cstheme="minorHAnsi"/>
          <w:sz w:val="28"/>
          <w:szCs w:val="28"/>
          <w:lang w:eastAsia="sl-SI"/>
        </w:rPr>
        <w:t>Medicinska služba je zagotovljena v času tekmovanja poleg prijavnice.</w:t>
      </w:r>
    </w:p>
    <w:p w14:paraId="2A33A90A" w14:textId="77777777" w:rsidR="00003FCC" w:rsidRDefault="00003FCC" w:rsidP="00343368">
      <w:pPr>
        <w:ind w:left="426" w:right="556"/>
        <w:rPr>
          <w:rFonts w:cstheme="minorHAnsi"/>
          <w:b/>
          <w:bCs/>
          <w:sz w:val="32"/>
          <w:szCs w:val="32"/>
          <w:lang w:eastAsia="sl-SI"/>
        </w:rPr>
      </w:pPr>
    </w:p>
    <w:p w14:paraId="6B1719B3" w14:textId="77777777" w:rsidR="00003FCC" w:rsidRDefault="00003FCC" w:rsidP="00343368">
      <w:pPr>
        <w:ind w:left="426" w:right="556"/>
        <w:rPr>
          <w:rFonts w:cstheme="minorHAnsi"/>
          <w:b/>
          <w:bCs/>
          <w:sz w:val="32"/>
          <w:szCs w:val="32"/>
          <w:lang w:eastAsia="sl-SI"/>
        </w:rPr>
      </w:pPr>
    </w:p>
    <w:p w14:paraId="2954C9C1" w14:textId="77777777" w:rsidR="00003FCC" w:rsidRDefault="00003FCC" w:rsidP="00343368">
      <w:pPr>
        <w:ind w:left="426" w:right="556"/>
        <w:rPr>
          <w:rFonts w:cstheme="minorHAnsi"/>
          <w:b/>
          <w:bCs/>
          <w:sz w:val="32"/>
          <w:szCs w:val="32"/>
          <w:lang w:eastAsia="sl-SI"/>
        </w:rPr>
      </w:pPr>
    </w:p>
    <w:p w14:paraId="284286C3" w14:textId="7041D9FE" w:rsidR="00343368" w:rsidRPr="00D72306" w:rsidRDefault="00343368" w:rsidP="00343368">
      <w:pPr>
        <w:ind w:left="426" w:right="556"/>
        <w:rPr>
          <w:rFonts w:cstheme="minorHAnsi"/>
          <w:b/>
          <w:bCs/>
          <w:sz w:val="32"/>
          <w:szCs w:val="32"/>
          <w:lang w:eastAsia="sl-SI"/>
        </w:rPr>
      </w:pPr>
      <w:r w:rsidRPr="00D72306">
        <w:rPr>
          <w:rFonts w:cstheme="minorHAnsi"/>
          <w:b/>
          <w:bCs/>
          <w:sz w:val="32"/>
          <w:szCs w:val="32"/>
          <w:lang w:eastAsia="sl-SI"/>
        </w:rPr>
        <w:t>UGOVORI IN PRITOŽBE</w:t>
      </w:r>
    </w:p>
    <w:p w14:paraId="66A77830" w14:textId="03ED7E8E" w:rsidR="00343368" w:rsidRPr="00343368" w:rsidRDefault="00343368" w:rsidP="008D7057">
      <w:pPr>
        <w:ind w:left="426" w:right="556"/>
        <w:rPr>
          <w:rFonts w:cstheme="minorHAnsi"/>
          <w:sz w:val="28"/>
          <w:szCs w:val="28"/>
          <w:lang w:eastAsia="sl-SI"/>
        </w:rPr>
      </w:pPr>
      <w:r w:rsidRPr="00343368">
        <w:rPr>
          <w:rFonts w:cstheme="minorHAnsi"/>
          <w:sz w:val="28"/>
          <w:szCs w:val="28"/>
          <w:lang w:eastAsia="sl-SI"/>
        </w:rPr>
        <w:t>Ugovori se posredujejo glavnemu sodniku. Pritožba se vlaga v tajništvu tekmovanja v skladu</w:t>
      </w:r>
      <w:r w:rsidR="008D7057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z določili 146. člena Pravil za atletska tekmovanja.</w:t>
      </w:r>
    </w:p>
    <w:p w14:paraId="3077977D" w14:textId="5A3E2D46" w:rsidR="00B67854" w:rsidRPr="00343368" w:rsidRDefault="00B67854" w:rsidP="00D72306">
      <w:pPr>
        <w:ind w:right="556"/>
        <w:rPr>
          <w:rFonts w:cstheme="minorHAnsi"/>
          <w:sz w:val="28"/>
          <w:szCs w:val="28"/>
        </w:rPr>
      </w:pPr>
    </w:p>
    <w:sectPr w:rsidR="00B67854" w:rsidRPr="00343368" w:rsidSect="00B67854">
      <w:headerReference w:type="default" r:id="rId22"/>
      <w:footerReference w:type="default" r:id="rId23"/>
      <w:pgSz w:w="11906" w:h="16838"/>
      <w:pgMar w:top="720" w:right="282" w:bottom="720" w:left="720" w:header="227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653DEA" w14:textId="77777777" w:rsidR="00390460" w:rsidRDefault="00390460" w:rsidP="00396102">
      <w:pPr>
        <w:spacing w:after="0" w:line="240" w:lineRule="auto"/>
      </w:pPr>
      <w:r>
        <w:separator/>
      </w:r>
    </w:p>
  </w:endnote>
  <w:endnote w:type="continuationSeparator" w:id="0">
    <w:p w14:paraId="20C16F1C" w14:textId="77777777" w:rsidR="00390460" w:rsidRDefault="00390460" w:rsidP="003961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 Neue">
    <w:altName w:val="Times New Roman"/>
    <w:charset w:val="00"/>
    <w:family w:val="roman"/>
    <w:pitch w:val="default"/>
  </w:font>
  <w:font w:name="Arial Unicode MS">
    <w:panose1 w:val="020B0604020202020204"/>
    <w:charset w:val="00"/>
    <w:family w:val="roman"/>
    <w:pitch w:val="default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EEF82D" w14:textId="77777777" w:rsidR="00F21E1A" w:rsidRDefault="00396102" w:rsidP="00F21E1A">
    <w:pPr>
      <w:pStyle w:val="Noga"/>
    </w:pPr>
    <w:r>
      <w:t xml:space="preserve">  </w:t>
    </w:r>
    <w:r w:rsidR="008C3C6C">
      <w:t xml:space="preserve">  </w:t>
    </w:r>
    <w:r w:rsidR="00193FC6">
      <w:t xml:space="preserve">                                                                                       </w:t>
    </w:r>
    <w:r w:rsidR="008C3C6C">
      <w:t xml:space="preserve"> </w:t>
    </w:r>
    <w:r w:rsidR="00434C6D">
      <w:rPr>
        <w:noProof/>
        <w:lang w:eastAsia="sl-SI"/>
      </w:rPr>
      <w:drawing>
        <wp:inline distT="0" distB="0" distL="0" distR="0" wp14:anchorId="6E4A1162" wp14:editId="2A89BE4F">
          <wp:extent cx="646207" cy="239542"/>
          <wp:effectExtent l="0" t="0" r="1905" b="8255"/>
          <wp:docPr id="16" name="Picture 3" descr="http://www.timingljubljana.si/pics/logoT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://www.timingljubljana.si/pics/logoT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0379" cy="24850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34C6D">
      <w:t xml:space="preserve"> </w:t>
    </w:r>
    <w:r>
      <w:t xml:space="preserve">  </w:t>
    </w:r>
  </w:p>
  <w:p w14:paraId="1CB3B463" w14:textId="77777777" w:rsidR="006231FB" w:rsidRDefault="00434C6D">
    <w:pPr>
      <w:pStyle w:val="Noga"/>
      <w:rPr>
        <w:sz w:val="20"/>
        <w:szCs w:val="20"/>
      </w:rPr>
    </w:pPr>
    <w:r>
      <w:t xml:space="preserve">           </w:t>
    </w:r>
  </w:p>
  <w:p w14:paraId="351BEBDE" w14:textId="77777777" w:rsidR="00396102" w:rsidRDefault="00396102">
    <w:pPr>
      <w:pStyle w:val="Noga"/>
    </w:pPr>
    <w:r>
      <w:rPr>
        <w:sz w:val="20"/>
        <w:szCs w:val="20"/>
      </w:rPr>
      <w:t xml:space="preserve">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B14CCE" w14:textId="77777777" w:rsidR="00390460" w:rsidRDefault="00390460" w:rsidP="00396102">
      <w:pPr>
        <w:spacing w:after="0" w:line="240" w:lineRule="auto"/>
      </w:pPr>
      <w:r>
        <w:separator/>
      </w:r>
    </w:p>
  </w:footnote>
  <w:footnote w:type="continuationSeparator" w:id="0">
    <w:p w14:paraId="3881DDE1" w14:textId="77777777" w:rsidR="00390460" w:rsidRDefault="00390460" w:rsidP="003961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82F6EA" w14:textId="75AB5C3D" w:rsidR="00193FC6" w:rsidRDefault="006D1F11">
    <w:pPr>
      <w:pStyle w:val="Glava"/>
    </w:pPr>
    <w:r>
      <w:rPr>
        <w:noProof/>
      </w:rPr>
      <w:drawing>
        <wp:anchor distT="0" distB="0" distL="114300" distR="114300" simplePos="0" relativeHeight="251661312" behindDoc="0" locked="0" layoutInCell="1" allowOverlap="1" wp14:anchorId="389B68C4" wp14:editId="58BF4923">
          <wp:simplePos x="0" y="0"/>
          <wp:positionH relativeFrom="column">
            <wp:posOffset>2298700</wp:posOffset>
          </wp:positionH>
          <wp:positionV relativeFrom="paragraph">
            <wp:posOffset>635</wp:posOffset>
          </wp:positionV>
          <wp:extent cx="1493520" cy="1120140"/>
          <wp:effectExtent l="0" t="0" r="0" b="3810"/>
          <wp:wrapSquare wrapText="bothSides"/>
          <wp:docPr id="19" name="Slika 19" descr="Sponsors - Galerija Murska Sobot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ponsors - Galerija Murska Sobot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3520" cy="1120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sl-SI"/>
      </w:rPr>
      <w:drawing>
        <wp:anchor distT="0" distB="0" distL="114300" distR="114300" simplePos="0" relativeHeight="251662336" behindDoc="1" locked="0" layoutInCell="1" allowOverlap="1" wp14:anchorId="6C19928C" wp14:editId="11DDFD2F">
          <wp:simplePos x="0" y="0"/>
          <wp:positionH relativeFrom="column">
            <wp:posOffset>-38100</wp:posOffset>
          </wp:positionH>
          <wp:positionV relativeFrom="paragraph">
            <wp:posOffset>-60325</wp:posOffset>
          </wp:positionV>
          <wp:extent cx="1640840" cy="880110"/>
          <wp:effectExtent l="0" t="0" r="0" b="0"/>
          <wp:wrapTight wrapText="bothSides">
            <wp:wrapPolygon edited="0">
              <wp:start x="0" y="0"/>
              <wp:lineTo x="0" y="21039"/>
              <wp:lineTo x="21316" y="21039"/>
              <wp:lineTo x="21316" y="0"/>
              <wp:lineTo x="0" y="0"/>
            </wp:wrapPolygon>
          </wp:wrapTight>
          <wp:docPr id="14" name="Picture 2" descr="C:\AZS\CGP ZELEN\AZS LOGO HORIZONTAL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AZS\CGP ZELEN\AZS LOGO HORIZONTALEN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0840" cy="8801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b/>
        <w:bCs/>
        <w:noProof/>
        <w:sz w:val="28"/>
        <w:szCs w:val="28"/>
      </w:rPr>
      <w:drawing>
        <wp:anchor distT="152400" distB="152400" distL="152400" distR="152400" simplePos="0" relativeHeight="251659264" behindDoc="1" locked="0" layoutInCell="1" allowOverlap="1" wp14:anchorId="5BFD2910" wp14:editId="30E99C6B">
          <wp:simplePos x="0" y="0"/>
          <wp:positionH relativeFrom="margin">
            <wp:posOffset>4175760</wp:posOffset>
          </wp:positionH>
          <wp:positionV relativeFrom="page">
            <wp:posOffset>144780</wp:posOffset>
          </wp:positionV>
          <wp:extent cx="2545080" cy="701040"/>
          <wp:effectExtent l="0" t="0" r="7620" b="3810"/>
          <wp:wrapSquare wrapText="bothSides"/>
          <wp:docPr id="13" name="officeArt object" descr="Untitled-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Untitled-1.jpg" descr="Untitled-1.jpg"/>
                  <pic:cNvPicPr>
                    <a:picLocks noChangeAspect="1"/>
                  </pic:cNvPicPr>
                </pic:nvPicPr>
                <pic:blipFill rotWithShape="1">
                  <a:blip r:embed="rId3"/>
                  <a:srcRect t="15135" b="11351"/>
                  <a:stretch/>
                </pic:blipFill>
                <pic:spPr bwMode="auto">
                  <a:xfrm>
                    <a:off x="0" y="0"/>
                    <a:ext cx="2545080" cy="701040"/>
                  </a:xfrm>
                  <a:prstGeom prst="rect">
                    <a:avLst/>
                  </a:prstGeom>
                  <a:ln>
                    <a:noFill/>
                  </a:ln>
                  <a:effectLst/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93FC6">
      <w:t xml:space="preserve">           </w:t>
    </w:r>
    <w:r w:rsidR="00434C6D">
      <w:t xml:space="preserve">               </w:t>
    </w:r>
  </w:p>
  <w:p w14:paraId="1F474BD9" w14:textId="5811FC8F" w:rsidR="00396102" w:rsidRDefault="00434C6D">
    <w:pPr>
      <w:pStyle w:val="Glava"/>
    </w:pPr>
    <w:r>
      <w:t xml:space="preserve"> </w:t>
    </w:r>
    <w:r w:rsidR="00396102">
      <w:t xml:space="preserve">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B4F2C"/>
    <w:multiLevelType w:val="hybridMultilevel"/>
    <w:tmpl w:val="4360384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E04E30"/>
    <w:multiLevelType w:val="singleLevel"/>
    <w:tmpl w:val="0C090009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5F836743"/>
    <w:multiLevelType w:val="singleLevel"/>
    <w:tmpl w:val="0C090009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NjUwtzS1tAAyzZR0lIJTi4sz8/NACoxrAU6zYeUsAAAA"/>
  </w:docVars>
  <w:rsids>
    <w:rsidRoot w:val="00396102"/>
    <w:rsid w:val="00003FCC"/>
    <w:rsid w:val="00031116"/>
    <w:rsid w:val="00031CA5"/>
    <w:rsid w:val="00050122"/>
    <w:rsid w:val="00076195"/>
    <w:rsid w:val="000830C8"/>
    <w:rsid w:val="00087CA2"/>
    <w:rsid w:val="000A083D"/>
    <w:rsid w:val="000F3AEE"/>
    <w:rsid w:val="00106C98"/>
    <w:rsid w:val="00193FC6"/>
    <w:rsid w:val="001D70B6"/>
    <w:rsid w:val="001F772A"/>
    <w:rsid w:val="00261BCE"/>
    <w:rsid w:val="00272594"/>
    <w:rsid w:val="002868E8"/>
    <w:rsid w:val="00287CDA"/>
    <w:rsid w:val="002C2C89"/>
    <w:rsid w:val="002F7AB7"/>
    <w:rsid w:val="00335A22"/>
    <w:rsid w:val="00343368"/>
    <w:rsid w:val="00350635"/>
    <w:rsid w:val="00375E37"/>
    <w:rsid w:val="00390460"/>
    <w:rsid w:val="00396102"/>
    <w:rsid w:val="003D01A1"/>
    <w:rsid w:val="00421A64"/>
    <w:rsid w:val="00434C6D"/>
    <w:rsid w:val="0044296B"/>
    <w:rsid w:val="004B4722"/>
    <w:rsid w:val="005247D8"/>
    <w:rsid w:val="00534974"/>
    <w:rsid w:val="005378F9"/>
    <w:rsid w:val="0058683E"/>
    <w:rsid w:val="005C4F7B"/>
    <w:rsid w:val="005E2242"/>
    <w:rsid w:val="005F0C2A"/>
    <w:rsid w:val="005F619C"/>
    <w:rsid w:val="005F7E59"/>
    <w:rsid w:val="0062132F"/>
    <w:rsid w:val="006231FB"/>
    <w:rsid w:val="006469E4"/>
    <w:rsid w:val="006A0223"/>
    <w:rsid w:val="006A12A8"/>
    <w:rsid w:val="006B716A"/>
    <w:rsid w:val="006D1F11"/>
    <w:rsid w:val="00715ADD"/>
    <w:rsid w:val="007A42CA"/>
    <w:rsid w:val="007D0C05"/>
    <w:rsid w:val="00803779"/>
    <w:rsid w:val="00851E22"/>
    <w:rsid w:val="0089721E"/>
    <w:rsid w:val="008C3C6C"/>
    <w:rsid w:val="008D23DC"/>
    <w:rsid w:val="008D7057"/>
    <w:rsid w:val="008F27F2"/>
    <w:rsid w:val="008F47B4"/>
    <w:rsid w:val="00920534"/>
    <w:rsid w:val="0092537C"/>
    <w:rsid w:val="00A952D7"/>
    <w:rsid w:val="00AB02B8"/>
    <w:rsid w:val="00AB1ABC"/>
    <w:rsid w:val="00AC392D"/>
    <w:rsid w:val="00AF1CEA"/>
    <w:rsid w:val="00B67854"/>
    <w:rsid w:val="00B807F5"/>
    <w:rsid w:val="00B86BB3"/>
    <w:rsid w:val="00BF72B4"/>
    <w:rsid w:val="00CA74F1"/>
    <w:rsid w:val="00CD2C31"/>
    <w:rsid w:val="00CF200C"/>
    <w:rsid w:val="00D27A37"/>
    <w:rsid w:val="00D72306"/>
    <w:rsid w:val="00E03D8B"/>
    <w:rsid w:val="00E53EAA"/>
    <w:rsid w:val="00E56504"/>
    <w:rsid w:val="00E6576E"/>
    <w:rsid w:val="00E753ED"/>
    <w:rsid w:val="00E87D5E"/>
    <w:rsid w:val="00EE71CB"/>
    <w:rsid w:val="00F1120E"/>
    <w:rsid w:val="00F20C47"/>
    <w:rsid w:val="00F21E1A"/>
    <w:rsid w:val="00F30016"/>
    <w:rsid w:val="00F364E5"/>
    <w:rsid w:val="00FA676F"/>
    <w:rsid w:val="00FB69C2"/>
    <w:rsid w:val="00FB7C3A"/>
    <w:rsid w:val="00FD3127"/>
    <w:rsid w:val="00FF2A54"/>
    <w:rsid w:val="00FF4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D6A71D"/>
  <w15:docId w15:val="{37136D51-875C-409C-BC71-27285929B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193FC6"/>
  </w:style>
  <w:style w:type="paragraph" w:styleId="Naslov1">
    <w:name w:val="heading 1"/>
    <w:basedOn w:val="Navaden"/>
    <w:next w:val="Navaden"/>
    <w:link w:val="Naslov1Znak"/>
    <w:qFormat/>
    <w:rsid w:val="00E03D8B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sz w:val="24"/>
      <w:szCs w:val="20"/>
      <w:lang w:eastAsia="sl-SI"/>
    </w:rPr>
  </w:style>
  <w:style w:type="paragraph" w:styleId="Naslov2">
    <w:name w:val="heading 2"/>
    <w:basedOn w:val="Navaden"/>
    <w:next w:val="Navaden"/>
    <w:link w:val="Naslov2Znak"/>
    <w:qFormat/>
    <w:rsid w:val="00E03D8B"/>
    <w:pPr>
      <w:keepNext/>
      <w:spacing w:after="0" w:line="240" w:lineRule="auto"/>
      <w:outlineLvl w:val="1"/>
    </w:pPr>
    <w:rPr>
      <w:rFonts w:ascii="Times New Roman" w:eastAsia="Times New Roman" w:hAnsi="Times New Roman" w:cs="Times New Roman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esedilooblaka">
    <w:name w:val="Balloon Text"/>
    <w:basedOn w:val="Navaden"/>
    <w:link w:val="BesedilooblakaZnak"/>
    <w:uiPriority w:val="99"/>
    <w:semiHidden/>
    <w:unhideWhenUsed/>
    <w:rsid w:val="003961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396102"/>
    <w:rPr>
      <w:rFonts w:ascii="Tahoma" w:hAnsi="Tahoma" w:cs="Tahoma"/>
      <w:sz w:val="16"/>
      <w:szCs w:val="16"/>
    </w:rPr>
  </w:style>
  <w:style w:type="paragraph" w:styleId="Glava">
    <w:name w:val="header"/>
    <w:basedOn w:val="Navaden"/>
    <w:link w:val="GlavaZnak"/>
    <w:uiPriority w:val="99"/>
    <w:unhideWhenUsed/>
    <w:rsid w:val="0039610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96102"/>
  </w:style>
  <w:style w:type="paragraph" w:styleId="Noga">
    <w:name w:val="footer"/>
    <w:basedOn w:val="Navaden"/>
    <w:link w:val="NogaZnak"/>
    <w:uiPriority w:val="99"/>
    <w:unhideWhenUsed/>
    <w:rsid w:val="0039610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96102"/>
  </w:style>
  <w:style w:type="character" w:customStyle="1" w:styleId="Naslov1Znak">
    <w:name w:val="Naslov 1 Znak"/>
    <w:basedOn w:val="Privzetapisavaodstavka"/>
    <w:link w:val="Naslov1"/>
    <w:rsid w:val="00E03D8B"/>
    <w:rPr>
      <w:rFonts w:ascii="Times New Roman" w:eastAsia="Times New Roman" w:hAnsi="Times New Roman" w:cs="Times New Roman"/>
      <w:b/>
      <w:sz w:val="24"/>
      <w:szCs w:val="20"/>
      <w:lang w:eastAsia="sl-SI"/>
    </w:rPr>
  </w:style>
  <w:style w:type="character" w:customStyle="1" w:styleId="Naslov2Znak">
    <w:name w:val="Naslov 2 Znak"/>
    <w:basedOn w:val="Privzetapisavaodstavka"/>
    <w:link w:val="Naslov2"/>
    <w:rsid w:val="00E03D8B"/>
    <w:rPr>
      <w:rFonts w:ascii="Times New Roman" w:eastAsia="Times New Roman" w:hAnsi="Times New Roman" w:cs="Times New Roman"/>
      <w:b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E03D8B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E03D8B"/>
    <w:rPr>
      <w:rFonts w:ascii="Times New Roman" w:eastAsia="Times New Roman" w:hAnsi="Times New Roman" w:cs="Times New Roman"/>
      <w:sz w:val="24"/>
      <w:szCs w:val="20"/>
      <w:lang w:eastAsia="sl-SI"/>
    </w:rPr>
  </w:style>
  <w:style w:type="paragraph" w:styleId="Telobesedila-zamik">
    <w:name w:val="Body Text Indent"/>
    <w:basedOn w:val="Navaden"/>
    <w:link w:val="Telobesedila-zamikZnak"/>
    <w:rsid w:val="00E03D8B"/>
    <w:pPr>
      <w:spacing w:after="0" w:line="240" w:lineRule="auto"/>
      <w:ind w:left="284"/>
    </w:pPr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customStyle="1" w:styleId="Telobesedila-zamikZnak">
    <w:name w:val="Telo besedila - zamik Znak"/>
    <w:basedOn w:val="Privzetapisavaodstavka"/>
    <w:link w:val="Telobesedila-zamik"/>
    <w:rsid w:val="00E03D8B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3D01A1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3D01A1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3D01A1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D01A1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3D01A1"/>
    <w:rPr>
      <w:b/>
      <w:bCs/>
      <w:sz w:val="20"/>
      <w:szCs w:val="20"/>
    </w:rPr>
  </w:style>
  <w:style w:type="paragraph" w:customStyle="1" w:styleId="Default">
    <w:name w:val="Default"/>
    <w:rsid w:val="00B678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u w:color="000000"/>
      <w:bdr w:val="nil"/>
      <w:lang w:eastAsia="sl-SI"/>
    </w:rPr>
  </w:style>
  <w:style w:type="table" w:styleId="Tabelamrea">
    <w:name w:val="Table Grid"/>
    <w:basedOn w:val="Navadnatabela"/>
    <w:uiPriority w:val="39"/>
    <w:rsid w:val="00B678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barvnamrea6poudarek1">
    <w:name w:val="Grid Table 6 Colorful Accent 1"/>
    <w:basedOn w:val="Navadnatabela"/>
    <w:uiPriority w:val="51"/>
    <w:rsid w:val="0092537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elamrea4poudarek1">
    <w:name w:val="Grid Table 4 Accent 1"/>
    <w:basedOn w:val="Navadnatabela"/>
    <w:uiPriority w:val="49"/>
    <w:rsid w:val="0092537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Odstavekseznama">
    <w:name w:val="List Paragraph"/>
    <w:basedOn w:val="Navaden"/>
    <w:uiPriority w:val="34"/>
    <w:qFormat/>
    <w:rsid w:val="0092537C"/>
    <w:pPr>
      <w:ind w:left="720"/>
      <w:contextualSpacing/>
    </w:pPr>
  </w:style>
  <w:style w:type="character" w:styleId="Hiperpovezava">
    <w:name w:val="Hyperlink"/>
    <w:basedOn w:val="Privzetapisavaodstavka"/>
    <w:uiPriority w:val="99"/>
    <w:unhideWhenUsed/>
    <w:rsid w:val="00EE71CB"/>
    <w:rPr>
      <w:color w:val="0000FF" w:themeColor="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EE71CB"/>
    <w:rPr>
      <w:color w:val="605E5C"/>
      <w:shd w:val="clear" w:color="auto" w:fill="E1DFDD"/>
    </w:rPr>
  </w:style>
  <w:style w:type="table" w:styleId="Tabelamrea4poudarek5">
    <w:name w:val="Grid Table 4 Accent 5"/>
    <w:basedOn w:val="Navadnatabela"/>
    <w:uiPriority w:val="49"/>
    <w:rsid w:val="00B807F5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mailto:info@vezenje-koren.si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6.jpeg"/><Relationship Id="rId2" Type="http://schemas.openxmlformats.org/officeDocument/2006/relationships/image" Target="media/image15.jpeg"/><Relationship Id="rId1" Type="http://schemas.openxmlformats.org/officeDocument/2006/relationships/image" Target="media/image14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94826E-5355-489C-B484-3AA67E2837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0</Pages>
  <Words>1279</Words>
  <Characters>7295</Characters>
  <Application>Microsoft Office Word</Application>
  <DocSecurity>0</DocSecurity>
  <Lines>60</Lines>
  <Paragraphs>1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470</dc:creator>
  <cp:lastModifiedBy>David Horvat</cp:lastModifiedBy>
  <cp:revision>14</cp:revision>
  <dcterms:created xsi:type="dcterms:W3CDTF">2020-09-17T19:04:00Z</dcterms:created>
  <dcterms:modified xsi:type="dcterms:W3CDTF">2020-09-24T19:19:00Z</dcterms:modified>
</cp:coreProperties>
</file>